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F1021" w14:textId="734DCDC7" w:rsidR="00BD57CB" w:rsidRDefault="004A61A4" w:rsidP="000B5468">
      <w:pPr>
        <w:pStyle w:val="Title"/>
        <w:jc w:val="center"/>
        <w:rPr>
          <w:rFonts w:ascii="Sylfaen" w:hAnsi="Sylfaen" w:cs="Sylfaen"/>
          <w:b/>
          <w:sz w:val="22"/>
          <w:szCs w:val="22"/>
          <w:lang w:val="ka-GE"/>
        </w:rPr>
      </w:pPr>
      <w:r w:rsidRPr="00B11CD1">
        <w:rPr>
          <w:rFonts w:ascii="Sylfaen" w:hAnsi="Sylfaen" w:cs="Sylfaen"/>
          <w:sz w:val="22"/>
          <w:szCs w:val="22"/>
          <w:lang w:val="ka-GE"/>
        </w:rPr>
        <w:t>სერვისის</w:t>
      </w:r>
      <w:r w:rsidR="00FC40D4" w:rsidRPr="00B11CD1">
        <w:rPr>
          <w:rFonts w:ascii="Sylfaen" w:hAnsi="Sylfaen"/>
          <w:sz w:val="22"/>
          <w:szCs w:val="22"/>
          <w:lang w:val="en-GB"/>
        </w:rPr>
        <w:t xml:space="preserve"> </w:t>
      </w:r>
      <w:r w:rsidR="00D01EF4" w:rsidRPr="00B11CD1">
        <w:rPr>
          <w:rFonts w:ascii="Sylfaen" w:hAnsi="Sylfaen" w:cs="Sylfaen"/>
          <w:sz w:val="22"/>
          <w:szCs w:val="22"/>
          <w:lang w:val="en-GB"/>
        </w:rPr>
        <w:t>მომწოდებლის</w:t>
      </w:r>
      <w:r w:rsidR="00D01EF4" w:rsidRPr="00B11CD1">
        <w:rPr>
          <w:rFonts w:ascii="Sylfaen" w:hAnsi="Sylfaen"/>
          <w:sz w:val="22"/>
          <w:szCs w:val="22"/>
          <w:lang w:val="en-GB"/>
        </w:rPr>
        <w:t xml:space="preserve"> </w:t>
      </w:r>
      <w:r w:rsidR="00430E7B" w:rsidRPr="00B11CD1">
        <w:rPr>
          <w:rFonts w:ascii="Sylfaen" w:hAnsi="Sylfaen" w:cs="Sylfaen"/>
          <w:sz w:val="22"/>
          <w:szCs w:val="22"/>
          <w:lang w:val="ka-GE"/>
        </w:rPr>
        <w:t>განაცხადის</w:t>
      </w:r>
      <w:r w:rsidR="00D01EF4" w:rsidRPr="00B11CD1">
        <w:rPr>
          <w:rFonts w:ascii="Sylfaen" w:hAnsi="Sylfaen"/>
          <w:sz w:val="22"/>
          <w:szCs w:val="22"/>
          <w:lang w:val="en-GB"/>
        </w:rPr>
        <w:t xml:space="preserve"> </w:t>
      </w:r>
      <w:r w:rsidR="00D01EF4" w:rsidRPr="00B11CD1">
        <w:rPr>
          <w:rFonts w:ascii="Sylfaen" w:hAnsi="Sylfaen" w:cs="Sylfaen"/>
          <w:sz w:val="22"/>
          <w:szCs w:val="22"/>
          <w:lang w:val="en-GB"/>
        </w:rPr>
        <w:t>ფორმა</w:t>
      </w:r>
      <w:r w:rsidR="00D01EF4" w:rsidRPr="00B11CD1">
        <w:rPr>
          <w:rStyle w:val="FootnoteReference"/>
          <w:rFonts w:ascii="Sylfaen" w:hAnsi="Sylfaen" w:cs="Sylfaen"/>
          <w:sz w:val="22"/>
          <w:szCs w:val="22"/>
          <w:lang w:val="en-GB"/>
        </w:rPr>
        <w:footnoteReference w:id="2"/>
      </w:r>
      <w:r w:rsidR="00D01EF4" w:rsidRPr="00B11CD1">
        <w:rPr>
          <w:rFonts w:ascii="Sylfaen" w:hAnsi="Sylfaen"/>
          <w:sz w:val="22"/>
          <w:szCs w:val="22"/>
          <w:lang w:val="en-GB"/>
        </w:rPr>
        <w:t xml:space="preserve"> </w:t>
      </w:r>
      <w:r w:rsidR="004F2319" w:rsidRPr="00B11CD1">
        <w:rPr>
          <w:rFonts w:ascii="Sylfaen" w:hAnsi="Sylfaen" w:cs="Sylfaen"/>
          <w:sz w:val="22"/>
          <w:szCs w:val="22"/>
          <w:lang w:val="ka-GE"/>
        </w:rPr>
        <w:t xml:space="preserve"> </w:t>
      </w:r>
      <w:r w:rsidR="00486175" w:rsidRPr="00B11CD1">
        <w:rPr>
          <w:rFonts w:ascii="Sylfaen" w:hAnsi="Sylfaen" w:cs="Sylfaen"/>
          <w:sz w:val="22"/>
          <w:szCs w:val="22"/>
          <w:lang w:val="ka-GE"/>
        </w:rPr>
        <w:t>ინფორმაციული</w:t>
      </w:r>
      <w:r w:rsidR="00486175" w:rsidRPr="00B11CD1">
        <w:rPr>
          <w:rFonts w:ascii="Sylfaen" w:hAnsi="Sylfaen"/>
          <w:sz w:val="22"/>
          <w:szCs w:val="22"/>
          <w:lang w:val="ka-GE"/>
        </w:rPr>
        <w:t xml:space="preserve"> </w:t>
      </w:r>
      <w:r w:rsidR="00486175" w:rsidRPr="00B11CD1">
        <w:rPr>
          <w:rFonts w:ascii="Sylfaen" w:hAnsi="Sylfaen" w:cs="Sylfaen"/>
          <w:sz w:val="22"/>
          <w:szCs w:val="22"/>
          <w:lang w:val="ka-GE"/>
        </w:rPr>
        <w:t>და</w:t>
      </w:r>
      <w:r w:rsidR="00486175" w:rsidRPr="00B11CD1">
        <w:rPr>
          <w:rFonts w:ascii="Sylfaen" w:hAnsi="Sylfaen"/>
          <w:sz w:val="22"/>
          <w:szCs w:val="22"/>
          <w:lang w:val="ka-GE"/>
        </w:rPr>
        <w:t xml:space="preserve"> </w:t>
      </w:r>
      <w:r w:rsidR="00486175" w:rsidRPr="00B11CD1">
        <w:rPr>
          <w:rFonts w:ascii="Sylfaen" w:hAnsi="Sylfaen" w:cs="Sylfaen"/>
          <w:sz w:val="22"/>
          <w:szCs w:val="22"/>
          <w:lang w:val="ka-GE"/>
        </w:rPr>
        <w:t>საკომუნიკაციო</w:t>
      </w:r>
      <w:r w:rsidR="00486175" w:rsidRPr="00B11CD1">
        <w:rPr>
          <w:rFonts w:ascii="Sylfaen" w:hAnsi="Sylfaen"/>
          <w:sz w:val="22"/>
          <w:szCs w:val="22"/>
          <w:lang w:val="ka-GE"/>
        </w:rPr>
        <w:t xml:space="preserve"> </w:t>
      </w:r>
      <w:r w:rsidR="00486175" w:rsidRPr="00B11CD1">
        <w:rPr>
          <w:rFonts w:ascii="Sylfaen" w:hAnsi="Sylfaen" w:cs="Sylfaen"/>
          <w:sz w:val="22"/>
          <w:szCs w:val="22"/>
          <w:lang w:val="ka-GE"/>
        </w:rPr>
        <w:t>ტექნოლოგიებისა</w:t>
      </w:r>
      <w:r w:rsidR="00486175" w:rsidRPr="00B11CD1">
        <w:rPr>
          <w:rFonts w:ascii="Sylfaen" w:hAnsi="Sylfaen"/>
          <w:sz w:val="22"/>
          <w:szCs w:val="22"/>
          <w:lang w:val="ka-GE"/>
        </w:rPr>
        <w:t xml:space="preserve"> </w:t>
      </w:r>
      <w:r w:rsidR="00486175" w:rsidRPr="00B11CD1">
        <w:rPr>
          <w:rFonts w:ascii="Sylfaen" w:hAnsi="Sylfaen" w:cs="Sylfaen"/>
          <w:sz w:val="22"/>
          <w:szCs w:val="22"/>
          <w:lang w:val="ka-GE"/>
        </w:rPr>
        <w:t>და</w:t>
      </w:r>
      <w:r w:rsidR="00486175" w:rsidRPr="00B11CD1">
        <w:rPr>
          <w:rFonts w:ascii="Sylfaen" w:hAnsi="Sylfaen"/>
          <w:sz w:val="22"/>
          <w:szCs w:val="22"/>
          <w:lang w:val="ka-GE"/>
        </w:rPr>
        <w:t xml:space="preserve"> </w:t>
      </w:r>
      <w:r w:rsidR="00486175" w:rsidRPr="00B11CD1">
        <w:rPr>
          <w:rFonts w:ascii="Sylfaen" w:hAnsi="Sylfaen" w:cs="Sylfaen"/>
          <w:sz w:val="22"/>
          <w:szCs w:val="22"/>
          <w:lang w:val="ka-GE"/>
        </w:rPr>
        <w:t>გასა</w:t>
      </w:r>
      <w:r w:rsidR="00BE7CAC" w:rsidRPr="00B11CD1">
        <w:rPr>
          <w:rFonts w:ascii="Sylfaen" w:hAnsi="Sylfaen" w:cs="Sylfaen"/>
          <w:sz w:val="22"/>
          <w:szCs w:val="22"/>
          <w:lang w:val="ka-GE"/>
        </w:rPr>
        <w:t>რ</w:t>
      </w:r>
      <w:r w:rsidR="00486175" w:rsidRPr="00B11CD1">
        <w:rPr>
          <w:rFonts w:ascii="Sylfaen" w:hAnsi="Sylfaen" w:cs="Sylfaen"/>
          <w:sz w:val="22"/>
          <w:szCs w:val="22"/>
          <w:lang w:val="ka-GE"/>
        </w:rPr>
        <w:t>თობი</w:t>
      </w:r>
      <w:r w:rsidR="00486175" w:rsidRPr="00B11CD1">
        <w:rPr>
          <w:rFonts w:ascii="Sylfaen" w:hAnsi="Sylfaen"/>
          <w:sz w:val="22"/>
          <w:szCs w:val="22"/>
          <w:lang w:val="ka-GE"/>
        </w:rPr>
        <w:t xml:space="preserve"> </w:t>
      </w:r>
      <w:r w:rsidR="00BE7CAC" w:rsidRPr="00B11CD1">
        <w:rPr>
          <w:rFonts w:ascii="Sylfaen" w:hAnsi="Sylfaen" w:cs="Sylfaen"/>
          <w:sz w:val="22"/>
          <w:szCs w:val="22"/>
          <w:lang w:val="ka-GE"/>
        </w:rPr>
        <w:t>მოწყობილობების</w:t>
      </w:r>
      <w:r w:rsidR="00486175" w:rsidRPr="00B11CD1">
        <w:rPr>
          <w:rFonts w:ascii="Sylfaen" w:hAnsi="Sylfaen"/>
          <w:sz w:val="22"/>
          <w:szCs w:val="22"/>
          <w:lang w:val="ka-GE"/>
        </w:rPr>
        <w:t xml:space="preserve">  </w:t>
      </w:r>
      <w:r w:rsidR="00486175" w:rsidRPr="00B11CD1">
        <w:rPr>
          <w:rFonts w:ascii="Sylfaen" w:hAnsi="Sylfaen" w:cs="Sylfaen"/>
          <w:sz w:val="22"/>
          <w:szCs w:val="22"/>
          <w:lang w:val="ka-GE"/>
        </w:rPr>
        <w:t>შეძენისა</w:t>
      </w:r>
      <w:r w:rsidR="00486175" w:rsidRPr="00B11CD1">
        <w:rPr>
          <w:rFonts w:ascii="Sylfaen" w:hAnsi="Sylfaen"/>
          <w:sz w:val="22"/>
          <w:szCs w:val="22"/>
          <w:lang w:val="ka-GE"/>
        </w:rPr>
        <w:t xml:space="preserve"> </w:t>
      </w:r>
      <w:r w:rsidR="00486175" w:rsidRPr="00B11CD1">
        <w:rPr>
          <w:rFonts w:ascii="Sylfaen" w:hAnsi="Sylfaen" w:cs="Sylfaen"/>
          <w:sz w:val="22"/>
          <w:szCs w:val="22"/>
          <w:lang w:val="ka-GE"/>
        </w:rPr>
        <w:t>და</w:t>
      </w:r>
      <w:r w:rsidR="00486175" w:rsidRPr="00B11CD1">
        <w:rPr>
          <w:rFonts w:ascii="Sylfaen" w:hAnsi="Sylfaen"/>
          <w:sz w:val="22"/>
          <w:szCs w:val="22"/>
          <w:lang w:val="ka-GE"/>
        </w:rPr>
        <w:t xml:space="preserve"> </w:t>
      </w:r>
      <w:r w:rsidR="00486175" w:rsidRPr="00B11CD1">
        <w:rPr>
          <w:rFonts w:ascii="Sylfaen" w:hAnsi="Sylfaen" w:cs="Sylfaen"/>
          <w:sz w:val="22"/>
          <w:szCs w:val="22"/>
          <w:lang w:val="ka-GE"/>
        </w:rPr>
        <w:t>მიწოდების უზ</w:t>
      </w:r>
      <w:r w:rsidR="00BD57CB">
        <w:rPr>
          <w:rFonts w:ascii="Sylfaen" w:hAnsi="Sylfaen" w:cs="Sylfaen"/>
          <w:sz w:val="22"/>
          <w:szCs w:val="22"/>
          <w:lang w:val="ka-GE"/>
        </w:rPr>
        <w:t>რ</w:t>
      </w:r>
      <w:r w:rsidR="00486175" w:rsidRPr="00B11CD1">
        <w:rPr>
          <w:rFonts w:ascii="Sylfaen" w:hAnsi="Sylfaen" w:cs="Sylfaen"/>
          <w:sz w:val="22"/>
          <w:szCs w:val="22"/>
          <w:lang w:val="ka-GE"/>
        </w:rPr>
        <w:t>უნვ</w:t>
      </w:r>
      <w:r w:rsidR="00BD57CB">
        <w:rPr>
          <w:rFonts w:ascii="Sylfaen" w:hAnsi="Sylfaen" w:cs="Sylfaen"/>
          <w:sz w:val="22"/>
          <w:szCs w:val="22"/>
          <w:lang w:val="ka-GE"/>
        </w:rPr>
        <w:t>ე</w:t>
      </w:r>
      <w:r w:rsidR="00486175" w:rsidRPr="00B11CD1">
        <w:rPr>
          <w:rFonts w:ascii="Sylfaen" w:hAnsi="Sylfaen" w:cs="Sylfaen"/>
          <w:sz w:val="22"/>
          <w:szCs w:val="22"/>
          <w:lang w:val="ka-GE"/>
        </w:rPr>
        <w:t>ლყოფისთვის</w:t>
      </w:r>
      <w:r w:rsidR="00486175" w:rsidRPr="00B11CD1">
        <w:rPr>
          <w:rFonts w:ascii="Sylfaen" w:hAnsi="Sylfaen" w:cs="Sylfaen"/>
          <w:b/>
          <w:sz w:val="22"/>
          <w:szCs w:val="22"/>
          <w:lang w:val="ka-GE"/>
        </w:rPr>
        <w:t xml:space="preserve"> </w:t>
      </w:r>
    </w:p>
    <w:p w14:paraId="1E8B01EA" w14:textId="0BCA849A" w:rsidR="008237AA" w:rsidRPr="00B11CD1" w:rsidRDefault="008B4FB9" w:rsidP="000B5468">
      <w:pPr>
        <w:pStyle w:val="Title"/>
        <w:jc w:val="center"/>
        <w:rPr>
          <w:rFonts w:ascii="Sylfaen" w:hAnsi="Sylfaen"/>
          <w:sz w:val="22"/>
          <w:szCs w:val="22"/>
          <w:lang w:val="ka-GE"/>
        </w:rPr>
      </w:pPr>
      <w:r w:rsidRPr="00B11CD1">
        <w:rPr>
          <w:rFonts w:ascii="Sylfaen" w:hAnsi="Sylfaen"/>
          <w:sz w:val="22"/>
          <w:szCs w:val="22"/>
          <w:lang w:val="en-GB"/>
        </w:rPr>
        <w:t>FSM-2022-0</w:t>
      </w:r>
      <w:r w:rsidR="007A39FB" w:rsidRPr="00B11CD1">
        <w:rPr>
          <w:rFonts w:ascii="Sylfaen" w:hAnsi="Sylfaen"/>
          <w:sz w:val="22"/>
          <w:szCs w:val="22"/>
          <w:lang w:val="ka-GE"/>
        </w:rPr>
        <w:t>8</w:t>
      </w:r>
      <w:r w:rsidRPr="00B11CD1">
        <w:rPr>
          <w:rFonts w:ascii="Sylfaen" w:hAnsi="Sylfaen"/>
          <w:sz w:val="22"/>
          <w:szCs w:val="22"/>
          <w:lang w:val="en-GB"/>
        </w:rPr>
        <w:t>-0</w:t>
      </w:r>
      <w:r w:rsidR="00486175" w:rsidRPr="00B11CD1">
        <w:rPr>
          <w:rFonts w:ascii="Sylfaen" w:hAnsi="Sylfaen"/>
          <w:sz w:val="22"/>
          <w:szCs w:val="22"/>
          <w:lang w:val="ka-GE"/>
        </w:rPr>
        <w:t>5</w:t>
      </w:r>
    </w:p>
    <w:p w14:paraId="71072EF3" w14:textId="77777777" w:rsidR="008237AA" w:rsidRPr="00B11CD1" w:rsidRDefault="008237AA" w:rsidP="000B5468">
      <w:pPr>
        <w:pStyle w:val="BodyText"/>
        <w:rPr>
          <w:rFonts w:ascii="Sylfaen" w:hAnsi="Sylfaen"/>
          <w:b/>
          <w:sz w:val="22"/>
          <w:szCs w:val="22"/>
          <w:lang w:val="en-GB"/>
        </w:rPr>
      </w:pPr>
    </w:p>
    <w:p w14:paraId="3BA126A0" w14:textId="37FCAAA5" w:rsidR="008237AA" w:rsidRPr="00B11CD1" w:rsidRDefault="00D01EF4" w:rsidP="000B5468">
      <w:pPr>
        <w:pStyle w:val="ListParagraph"/>
        <w:numPr>
          <w:ilvl w:val="0"/>
          <w:numId w:val="1"/>
        </w:numPr>
        <w:spacing w:before="120" w:after="0" w:line="240" w:lineRule="auto"/>
        <w:jc w:val="both"/>
        <w:rPr>
          <w:rFonts w:ascii="Sylfaen" w:hAnsi="Sylfaen" w:cstheme="minorHAnsi"/>
          <w:b/>
          <w:lang w:val="en-GB"/>
        </w:rPr>
      </w:pPr>
      <w:r w:rsidRPr="00B11CD1">
        <w:rPr>
          <w:rFonts w:ascii="Sylfaen" w:hAnsi="Sylfaen" w:cstheme="minorHAnsi"/>
          <w:b/>
          <w:lang w:val="ka-GE"/>
        </w:rPr>
        <w:t>ეკონომიკური ოპერატორი/</w:t>
      </w:r>
      <w:r w:rsidR="00430E7B" w:rsidRPr="00B11CD1">
        <w:rPr>
          <w:rFonts w:ascii="Sylfaen" w:hAnsi="Sylfaen" w:cstheme="minorHAnsi"/>
          <w:b/>
          <w:lang w:val="ka-GE"/>
        </w:rPr>
        <w:t>განმცხადებელი</w:t>
      </w:r>
    </w:p>
    <w:p w14:paraId="305395D4" w14:textId="77CB7830" w:rsidR="008237AA" w:rsidRPr="00B11CD1" w:rsidRDefault="00B5223A" w:rsidP="000B5468">
      <w:pPr>
        <w:spacing w:after="0" w:line="240" w:lineRule="auto"/>
        <w:jc w:val="both"/>
        <w:rPr>
          <w:rFonts w:ascii="Sylfaen" w:hAnsi="Sylfaen" w:cstheme="minorHAnsi"/>
          <w:lang w:val="en-GB"/>
        </w:rPr>
      </w:pPr>
      <w:r w:rsidRPr="00B11CD1">
        <w:rPr>
          <w:rFonts w:ascii="Sylfaen" w:hAnsi="Sylfaen" w:cstheme="minorHAnsi"/>
          <w:lang w:val="ka-GE"/>
        </w:rPr>
        <w:t xml:space="preserve">       </w:t>
      </w:r>
      <w:r w:rsidR="008237AA" w:rsidRPr="00B11CD1">
        <w:rPr>
          <w:rFonts w:ascii="Sylfaen" w:hAnsi="Sylfaen" w:cstheme="minorHAnsi"/>
          <w:lang w:val="en-GB"/>
        </w:rPr>
        <w:t>…………………………………………………………………………</w:t>
      </w:r>
    </w:p>
    <w:p w14:paraId="11A7A75B" w14:textId="35E2E432" w:rsidR="008237AA" w:rsidRPr="00B11CD1" w:rsidRDefault="008237AA" w:rsidP="000B5468">
      <w:pPr>
        <w:pStyle w:val="ListParagraph"/>
        <w:spacing w:after="0" w:line="240" w:lineRule="auto"/>
        <w:ind w:left="360"/>
        <w:jc w:val="both"/>
        <w:rPr>
          <w:rFonts w:ascii="Sylfaen" w:hAnsi="Sylfaen" w:cstheme="minorHAnsi"/>
          <w:i/>
          <w:lang w:val="en-GB"/>
        </w:rPr>
      </w:pPr>
      <w:r w:rsidRPr="00B11CD1">
        <w:rPr>
          <w:rFonts w:ascii="Sylfaen" w:hAnsi="Sylfaen" w:cstheme="minorHAnsi"/>
          <w:i/>
          <w:lang w:val="en-GB"/>
        </w:rPr>
        <w:t>(</w:t>
      </w:r>
      <w:r w:rsidR="00D01EF4" w:rsidRPr="00B11CD1">
        <w:rPr>
          <w:rFonts w:ascii="Sylfaen" w:hAnsi="Sylfaen" w:cstheme="minorHAnsi"/>
          <w:i/>
          <w:lang w:val="ka-GE"/>
        </w:rPr>
        <w:t>სახელი, გვარი</w:t>
      </w:r>
      <w:r w:rsidR="00946D99" w:rsidRPr="00B11CD1">
        <w:rPr>
          <w:rFonts w:ascii="Sylfaen" w:hAnsi="Sylfaen" w:cstheme="minorHAnsi"/>
          <w:i/>
          <w:lang w:val="en-GB"/>
        </w:rPr>
        <w:t xml:space="preserve"> </w:t>
      </w:r>
      <w:r w:rsidR="00D01EF4" w:rsidRPr="00B11CD1">
        <w:rPr>
          <w:rFonts w:ascii="Sylfaen" w:hAnsi="Sylfaen" w:cstheme="minorHAnsi"/>
          <w:i/>
          <w:lang w:val="ka-GE"/>
        </w:rPr>
        <w:t xml:space="preserve">(ფიზიკური პირი)/კომპანია/სახელი, მისამართი, ელ.ფოსტა, ტელეფონის ნომერი, საჭიროების შემთხვევაში </w:t>
      </w:r>
      <w:r w:rsidR="00635F0A" w:rsidRPr="00B11CD1">
        <w:rPr>
          <w:rFonts w:ascii="Sylfaen" w:hAnsi="Sylfaen" w:cstheme="minorHAnsi"/>
          <w:i/>
          <w:lang w:val="ka-GE"/>
        </w:rPr>
        <w:t>საგადასახადო იდენტიფიკაციის ნომერი)</w:t>
      </w:r>
      <w:r w:rsidR="00D01EF4" w:rsidRPr="00B11CD1">
        <w:rPr>
          <w:rFonts w:ascii="Sylfaen" w:hAnsi="Sylfaen" w:cstheme="minorHAnsi"/>
          <w:i/>
          <w:lang w:val="ka-GE"/>
        </w:rPr>
        <w:t xml:space="preserve"> </w:t>
      </w:r>
    </w:p>
    <w:p w14:paraId="45250362" w14:textId="175FAABD" w:rsidR="002523D1" w:rsidRPr="00B11CD1" w:rsidRDefault="00635F0A" w:rsidP="000B5468">
      <w:pPr>
        <w:pStyle w:val="ListParagraph"/>
        <w:spacing w:before="120" w:after="0" w:line="240" w:lineRule="auto"/>
        <w:ind w:left="360"/>
        <w:jc w:val="both"/>
        <w:rPr>
          <w:rFonts w:ascii="Sylfaen" w:hAnsi="Sylfaen" w:cstheme="minorHAnsi"/>
          <w:u w:val="single"/>
          <w:lang w:val="ka-GE"/>
        </w:rPr>
      </w:pPr>
      <w:r w:rsidRPr="00B11CD1">
        <w:rPr>
          <w:rFonts w:ascii="Sylfaen" w:hAnsi="Sylfaen" w:cstheme="minorHAnsi"/>
          <w:u w:val="single"/>
          <w:lang w:val="ka-GE"/>
        </w:rPr>
        <w:t>წარმოდგენილია</w:t>
      </w:r>
    </w:p>
    <w:p w14:paraId="1AA29C94" w14:textId="77777777" w:rsidR="008237AA" w:rsidRPr="00B11CD1" w:rsidRDefault="008237AA" w:rsidP="000B5468">
      <w:pPr>
        <w:pStyle w:val="ListParagraph"/>
        <w:spacing w:after="0" w:line="240" w:lineRule="auto"/>
        <w:ind w:left="360"/>
        <w:jc w:val="both"/>
        <w:rPr>
          <w:rFonts w:ascii="Sylfaen" w:hAnsi="Sylfaen" w:cstheme="minorHAnsi"/>
          <w:lang w:val="en-GB"/>
        </w:rPr>
      </w:pPr>
      <w:r w:rsidRPr="00B11CD1">
        <w:rPr>
          <w:rFonts w:ascii="Sylfaen" w:hAnsi="Sylfaen" w:cstheme="minorHAnsi"/>
          <w:lang w:val="en-GB"/>
        </w:rPr>
        <w:t>…………………………………………………………………………</w:t>
      </w:r>
    </w:p>
    <w:p w14:paraId="6B5DA092" w14:textId="679831C2" w:rsidR="008237AA" w:rsidRPr="00B11CD1" w:rsidRDefault="00635F0A" w:rsidP="000B5468">
      <w:pPr>
        <w:pStyle w:val="ListParagraph"/>
        <w:spacing w:after="0" w:line="240" w:lineRule="auto"/>
        <w:ind w:left="360"/>
        <w:jc w:val="both"/>
        <w:rPr>
          <w:rFonts w:ascii="Sylfaen" w:hAnsi="Sylfaen" w:cstheme="minorHAnsi"/>
          <w:i/>
          <w:lang w:val="en-GB"/>
        </w:rPr>
      </w:pPr>
      <w:r w:rsidRPr="00B11CD1">
        <w:rPr>
          <w:rFonts w:ascii="Sylfaen" w:hAnsi="Sylfaen" w:cstheme="minorHAnsi"/>
          <w:i/>
          <w:lang w:val="ka-GE"/>
        </w:rPr>
        <w:t>(სახელი, გვარი, პოზიცია, წარმომადგენლობის  საფუძველი)</w:t>
      </w:r>
    </w:p>
    <w:p w14:paraId="01E5F3D5" w14:textId="77777777" w:rsidR="008237AA" w:rsidRPr="00B11CD1" w:rsidRDefault="008237AA" w:rsidP="000B5468">
      <w:pPr>
        <w:pStyle w:val="ListParagraph"/>
        <w:spacing w:after="0" w:line="240" w:lineRule="auto"/>
        <w:ind w:left="360"/>
        <w:jc w:val="both"/>
        <w:rPr>
          <w:rFonts w:ascii="Sylfaen" w:hAnsi="Sylfaen" w:cstheme="minorHAnsi"/>
          <w:i/>
          <w:lang w:val="en-GB"/>
        </w:rPr>
      </w:pPr>
    </w:p>
    <w:p w14:paraId="6DC7F058" w14:textId="5E44E4BF" w:rsidR="008237AA" w:rsidRPr="00B11CD1" w:rsidRDefault="00A03666" w:rsidP="000B5468">
      <w:pPr>
        <w:pStyle w:val="BodyText"/>
        <w:jc w:val="both"/>
        <w:rPr>
          <w:rFonts w:ascii="Sylfaen" w:hAnsi="Sylfaen"/>
          <w:sz w:val="22"/>
          <w:szCs w:val="22"/>
          <w:highlight w:val="yellow"/>
          <w:lang w:val="en-GB"/>
        </w:rPr>
      </w:pPr>
      <w:r w:rsidRPr="00B11CD1">
        <w:rPr>
          <w:rFonts w:ascii="Sylfaen" w:hAnsi="Sylfaen" w:cs="Sylfaen"/>
          <w:b/>
          <w:sz w:val="22"/>
          <w:szCs w:val="22"/>
          <w:lang w:val="ka-GE"/>
        </w:rPr>
        <w:t>ინფორმაციული</w:t>
      </w:r>
      <w:r w:rsidRPr="00B11CD1">
        <w:rPr>
          <w:rFonts w:ascii="Sylfaen" w:hAnsi="Sylfaen"/>
          <w:b/>
          <w:sz w:val="22"/>
          <w:szCs w:val="22"/>
          <w:lang w:val="ka-GE"/>
        </w:rPr>
        <w:t xml:space="preserve"> </w:t>
      </w:r>
      <w:r w:rsidRPr="00B11CD1">
        <w:rPr>
          <w:rFonts w:ascii="Sylfaen" w:hAnsi="Sylfaen" w:cs="Sylfaen"/>
          <w:b/>
          <w:sz w:val="22"/>
          <w:szCs w:val="22"/>
          <w:lang w:val="ka-GE"/>
        </w:rPr>
        <w:t>და</w:t>
      </w:r>
      <w:r w:rsidRPr="00B11CD1">
        <w:rPr>
          <w:rFonts w:ascii="Sylfaen" w:hAnsi="Sylfaen"/>
          <w:b/>
          <w:sz w:val="22"/>
          <w:szCs w:val="22"/>
          <w:lang w:val="ka-GE"/>
        </w:rPr>
        <w:t xml:space="preserve"> </w:t>
      </w:r>
      <w:r w:rsidRPr="00B11CD1">
        <w:rPr>
          <w:rFonts w:ascii="Sylfaen" w:hAnsi="Sylfaen" w:cs="Sylfaen"/>
          <w:b/>
          <w:sz w:val="22"/>
          <w:szCs w:val="22"/>
          <w:lang w:val="ka-GE"/>
        </w:rPr>
        <w:t>საკომუნიკაციო</w:t>
      </w:r>
      <w:r w:rsidRPr="00B11CD1">
        <w:rPr>
          <w:rFonts w:ascii="Sylfaen" w:hAnsi="Sylfaen"/>
          <w:b/>
          <w:sz w:val="22"/>
          <w:szCs w:val="22"/>
          <w:lang w:val="ka-GE"/>
        </w:rPr>
        <w:t xml:space="preserve"> </w:t>
      </w:r>
      <w:r w:rsidRPr="00B11CD1">
        <w:rPr>
          <w:rFonts w:ascii="Sylfaen" w:hAnsi="Sylfaen" w:cs="Sylfaen"/>
          <w:b/>
          <w:sz w:val="22"/>
          <w:szCs w:val="22"/>
          <w:lang w:val="ka-GE"/>
        </w:rPr>
        <w:t>ტექნოლოგიებისა</w:t>
      </w:r>
      <w:r w:rsidRPr="00B11CD1">
        <w:rPr>
          <w:rFonts w:ascii="Sylfaen" w:hAnsi="Sylfaen"/>
          <w:b/>
          <w:sz w:val="22"/>
          <w:szCs w:val="22"/>
          <w:lang w:val="ka-GE"/>
        </w:rPr>
        <w:t xml:space="preserve"> </w:t>
      </w:r>
      <w:r w:rsidRPr="00B11CD1">
        <w:rPr>
          <w:rFonts w:ascii="Sylfaen" w:hAnsi="Sylfaen" w:cs="Sylfaen"/>
          <w:b/>
          <w:sz w:val="22"/>
          <w:szCs w:val="22"/>
          <w:lang w:val="ka-GE"/>
        </w:rPr>
        <w:t>და</w:t>
      </w:r>
      <w:r w:rsidRPr="00B11CD1">
        <w:rPr>
          <w:rFonts w:ascii="Sylfaen" w:hAnsi="Sylfaen"/>
          <w:b/>
          <w:sz w:val="22"/>
          <w:szCs w:val="22"/>
          <w:lang w:val="ka-GE"/>
        </w:rPr>
        <w:t xml:space="preserve"> </w:t>
      </w:r>
      <w:r w:rsidRPr="00B11CD1">
        <w:rPr>
          <w:rFonts w:ascii="Sylfaen" w:hAnsi="Sylfaen" w:cs="Sylfaen"/>
          <w:b/>
          <w:sz w:val="22"/>
          <w:szCs w:val="22"/>
          <w:lang w:val="ka-GE"/>
        </w:rPr>
        <w:t>გასა</w:t>
      </w:r>
      <w:r w:rsidR="00093050" w:rsidRPr="00B11CD1">
        <w:rPr>
          <w:rFonts w:ascii="Sylfaen" w:hAnsi="Sylfaen" w:cs="Sylfaen"/>
          <w:b/>
          <w:sz w:val="22"/>
          <w:szCs w:val="22"/>
          <w:lang w:val="ka-GE"/>
        </w:rPr>
        <w:t>რ</w:t>
      </w:r>
      <w:r w:rsidRPr="00B11CD1">
        <w:rPr>
          <w:rFonts w:ascii="Sylfaen" w:hAnsi="Sylfaen" w:cs="Sylfaen"/>
          <w:b/>
          <w:sz w:val="22"/>
          <w:szCs w:val="22"/>
          <w:lang w:val="ka-GE"/>
        </w:rPr>
        <w:t>თობი</w:t>
      </w:r>
      <w:r w:rsidRPr="00B11CD1">
        <w:rPr>
          <w:rFonts w:ascii="Sylfaen" w:hAnsi="Sylfaen"/>
          <w:b/>
          <w:sz w:val="22"/>
          <w:szCs w:val="22"/>
          <w:lang w:val="ka-GE"/>
        </w:rPr>
        <w:t xml:space="preserve"> </w:t>
      </w:r>
      <w:r w:rsidR="007F1618" w:rsidRPr="00B11CD1">
        <w:rPr>
          <w:rFonts w:ascii="Sylfaen" w:hAnsi="Sylfaen" w:cs="Sylfaen"/>
          <w:b/>
          <w:sz w:val="22"/>
          <w:szCs w:val="22"/>
          <w:lang w:val="ka-GE"/>
        </w:rPr>
        <w:t>მოწყობილობების</w:t>
      </w:r>
      <w:r w:rsidRPr="00B11CD1">
        <w:rPr>
          <w:rFonts w:ascii="Sylfaen" w:hAnsi="Sylfaen"/>
          <w:b/>
          <w:sz w:val="22"/>
          <w:szCs w:val="22"/>
          <w:lang w:val="ka-GE"/>
        </w:rPr>
        <w:t xml:space="preserve">  </w:t>
      </w:r>
      <w:r w:rsidRPr="00B11CD1">
        <w:rPr>
          <w:rFonts w:ascii="Sylfaen" w:hAnsi="Sylfaen" w:cs="Sylfaen"/>
          <w:b/>
          <w:sz w:val="22"/>
          <w:szCs w:val="22"/>
          <w:lang w:val="ka-GE"/>
        </w:rPr>
        <w:t>შეძენისა</w:t>
      </w:r>
      <w:r w:rsidRPr="00B11CD1">
        <w:rPr>
          <w:rFonts w:ascii="Sylfaen" w:hAnsi="Sylfaen"/>
          <w:b/>
          <w:sz w:val="22"/>
          <w:szCs w:val="22"/>
          <w:lang w:val="ka-GE"/>
        </w:rPr>
        <w:t xml:space="preserve"> </w:t>
      </w:r>
      <w:r w:rsidRPr="00B11CD1">
        <w:rPr>
          <w:rFonts w:ascii="Sylfaen" w:hAnsi="Sylfaen" w:cs="Sylfaen"/>
          <w:b/>
          <w:sz w:val="22"/>
          <w:szCs w:val="22"/>
          <w:lang w:val="ka-GE"/>
        </w:rPr>
        <w:t>და</w:t>
      </w:r>
      <w:r w:rsidRPr="00B11CD1">
        <w:rPr>
          <w:rFonts w:ascii="Sylfaen" w:hAnsi="Sylfaen"/>
          <w:b/>
          <w:sz w:val="22"/>
          <w:szCs w:val="22"/>
          <w:lang w:val="ka-GE"/>
        </w:rPr>
        <w:t xml:space="preserve"> </w:t>
      </w:r>
      <w:r w:rsidRPr="00B11CD1">
        <w:rPr>
          <w:rFonts w:ascii="Sylfaen" w:hAnsi="Sylfaen" w:cs="Sylfaen"/>
          <w:b/>
          <w:sz w:val="22"/>
          <w:szCs w:val="22"/>
          <w:lang w:val="ka-GE"/>
        </w:rPr>
        <w:t xml:space="preserve">მიწოდების </w:t>
      </w:r>
      <w:r w:rsidR="00A304CA" w:rsidRPr="00B11CD1">
        <w:rPr>
          <w:rFonts w:ascii="Sylfaen" w:hAnsi="Sylfaen" w:cs="Sylfaen"/>
          <w:b/>
          <w:sz w:val="22"/>
          <w:szCs w:val="22"/>
          <w:lang w:val="ka-GE"/>
        </w:rPr>
        <w:t xml:space="preserve">სერვისის </w:t>
      </w:r>
      <w:r w:rsidR="001703AA" w:rsidRPr="00B11CD1">
        <w:rPr>
          <w:rFonts w:ascii="Sylfaen" w:hAnsi="Sylfaen" w:cs="Sylfaen"/>
          <w:b/>
          <w:sz w:val="22"/>
          <w:szCs w:val="22"/>
          <w:lang w:val="ka-GE"/>
        </w:rPr>
        <w:t>პროვაიდერის</w:t>
      </w:r>
      <w:r w:rsidR="00635F0A" w:rsidRPr="00B11CD1">
        <w:rPr>
          <w:rFonts w:ascii="Sylfaen" w:hAnsi="Sylfaen"/>
          <w:b/>
          <w:sz w:val="22"/>
          <w:szCs w:val="22"/>
          <w:lang w:val="en-GB"/>
        </w:rPr>
        <w:t xml:space="preserve"> </w:t>
      </w:r>
      <w:r w:rsidR="009E3BF6" w:rsidRPr="00B11CD1">
        <w:rPr>
          <w:rFonts w:ascii="Sylfaen" w:hAnsi="Sylfaen" w:cs="Sylfaen"/>
          <w:b/>
          <w:sz w:val="22"/>
          <w:szCs w:val="22"/>
          <w:lang w:val="en-GB"/>
        </w:rPr>
        <w:t>შე</w:t>
      </w:r>
      <w:r w:rsidR="00635F0A" w:rsidRPr="00B11CD1">
        <w:rPr>
          <w:rFonts w:ascii="Sylfaen" w:hAnsi="Sylfaen" w:cs="Sylfaen"/>
          <w:b/>
          <w:sz w:val="22"/>
          <w:szCs w:val="22"/>
          <w:lang w:val="en-GB"/>
        </w:rPr>
        <w:t>რჩევ</w:t>
      </w:r>
      <w:r w:rsidR="009E3BF6" w:rsidRPr="00B11CD1">
        <w:rPr>
          <w:rFonts w:ascii="Sylfaen" w:hAnsi="Sylfaen" w:cs="Sylfaen"/>
          <w:b/>
          <w:sz w:val="22"/>
          <w:szCs w:val="22"/>
          <w:lang w:val="ka-GE"/>
        </w:rPr>
        <w:t>ის მიზნით</w:t>
      </w:r>
      <w:r w:rsidR="00635F0A" w:rsidRPr="00B11CD1">
        <w:rPr>
          <w:rFonts w:ascii="Sylfaen" w:hAnsi="Sylfaen"/>
          <w:sz w:val="22"/>
          <w:szCs w:val="22"/>
          <w:lang w:val="en-GB"/>
        </w:rPr>
        <w:t xml:space="preserve"> </w:t>
      </w:r>
      <w:r w:rsidR="00635F0A" w:rsidRPr="00B11CD1">
        <w:rPr>
          <w:rFonts w:ascii="Sylfaen" w:hAnsi="Sylfaen" w:cs="Sylfaen"/>
          <w:sz w:val="22"/>
          <w:szCs w:val="22"/>
          <w:lang w:val="en-GB"/>
        </w:rPr>
        <w:t>საქართველოში</w:t>
      </w:r>
      <w:r w:rsidR="00635F0A" w:rsidRPr="00B11CD1">
        <w:rPr>
          <w:rFonts w:ascii="Sylfaen" w:hAnsi="Sylfaen"/>
          <w:sz w:val="22"/>
          <w:szCs w:val="22"/>
          <w:lang w:val="en-GB"/>
        </w:rPr>
        <w:t xml:space="preserve"> </w:t>
      </w:r>
      <w:r w:rsidR="00635F0A" w:rsidRPr="00B11CD1">
        <w:rPr>
          <w:rFonts w:ascii="Sylfaen" w:hAnsi="Sylfaen" w:cs="Sylfaen"/>
          <w:sz w:val="22"/>
          <w:szCs w:val="22"/>
          <w:lang w:val="en-GB"/>
        </w:rPr>
        <w:t>სოლიდარობის</w:t>
      </w:r>
      <w:r w:rsidR="00635F0A" w:rsidRPr="00B11CD1">
        <w:rPr>
          <w:rFonts w:ascii="Sylfaen" w:hAnsi="Sylfaen"/>
          <w:sz w:val="22"/>
          <w:szCs w:val="22"/>
          <w:lang w:val="en-GB"/>
        </w:rPr>
        <w:t xml:space="preserve"> </w:t>
      </w:r>
      <w:r w:rsidR="009E3BF6" w:rsidRPr="00B11CD1">
        <w:rPr>
          <w:rFonts w:ascii="Sylfaen" w:hAnsi="Sylfaen" w:cs="Sylfaen"/>
          <w:sz w:val="22"/>
          <w:szCs w:val="22"/>
          <w:lang w:val="en-GB"/>
        </w:rPr>
        <w:t>ფონდი</w:t>
      </w:r>
      <w:r w:rsidR="00635F0A" w:rsidRPr="00B11CD1">
        <w:rPr>
          <w:rFonts w:ascii="Sylfaen" w:hAnsi="Sylfaen"/>
          <w:sz w:val="22"/>
          <w:szCs w:val="22"/>
          <w:lang w:val="en-GB"/>
        </w:rPr>
        <w:t xml:space="preserve"> PL-</w:t>
      </w:r>
      <w:r w:rsidR="00635F0A" w:rsidRPr="00B11CD1">
        <w:rPr>
          <w:rFonts w:ascii="Sylfaen" w:hAnsi="Sylfaen" w:cs="Sylfaen"/>
          <w:sz w:val="22"/>
          <w:szCs w:val="22"/>
          <w:lang w:val="en-GB"/>
        </w:rPr>
        <w:t>ის</w:t>
      </w:r>
      <w:r w:rsidR="00635F0A" w:rsidRPr="00B11CD1">
        <w:rPr>
          <w:rFonts w:ascii="Sylfaen" w:hAnsi="Sylfaen"/>
          <w:sz w:val="22"/>
          <w:szCs w:val="22"/>
          <w:lang w:val="en-GB"/>
        </w:rPr>
        <w:t xml:space="preserve"> </w:t>
      </w:r>
      <w:r w:rsidR="00635F0A" w:rsidRPr="00B11CD1">
        <w:rPr>
          <w:rFonts w:ascii="Sylfaen" w:hAnsi="Sylfaen" w:cs="Sylfaen"/>
          <w:sz w:val="22"/>
          <w:szCs w:val="22"/>
          <w:lang w:val="en-GB"/>
        </w:rPr>
        <w:t>მიერ</w:t>
      </w:r>
      <w:r w:rsidR="00635F0A" w:rsidRPr="00B11CD1">
        <w:rPr>
          <w:rFonts w:ascii="Sylfaen" w:hAnsi="Sylfaen"/>
          <w:sz w:val="22"/>
          <w:szCs w:val="22"/>
          <w:lang w:val="en-GB"/>
        </w:rPr>
        <w:t xml:space="preserve"> </w:t>
      </w:r>
      <w:r w:rsidR="00635F0A" w:rsidRPr="00B11CD1">
        <w:rPr>
          <w:rFonts w:ascii="Sylfaen" w:hAnsi="Sylfaen" w:cs="Sylfaen"/>
          <w:sz w:val="22"/>
          <w:szCs w:val="22"/>
          <w:lang w:val="en-GB"/>
        </w:rPr>
        <w:t>ჩატარებულ</w:t>
      </w:r>
      <w:r w:rsidR="00635F0A" w:rsidRPr="00B11CD1">
        <w:rPr>
          <w:rFonts w:ascii="Sylfaen" w:hAnsi="Sylfaen"/>
          <w:sz w:val="22"/>
          <w:szCs w:val="22"/>
          <w:lang w:val="en-GB"/>
        </w:rPr>
        <w:t xml:space="preserve"> </w:t>
      </w:r>
      <w:r w:rsidR="00635F0A" w:rsidRPr="00B11CD1">
        <w:rPr>
          <w:rFonts w:ascii="Sylfaen" w:hAnsi="Sylfaen" w:cs="Sylfaen"/>
          <w:sz w:val="22"/>
          <w:szCs w:val="22"/>
          <w:lang w:val="en-GB"/>
        </w:rPr>
        <w:t>სახელმწიფო</w:t>
      </w:r>
      <w:r w:rsidR="00635F0A" w:rsidRPr="00B11CD1">
        <w:rPr>
          <w:rFonts w:ascii="Sylfaen" w:hAnsi="Sylfaen"/>
          <w:sz w:val="22"/>
          <w:szCs w:val="22"/>
          <w:lang w:val="en-GB"/>
        </w:rPr>
        <w:t xml:space="preserve"> </w:t>
      </w:r>
      <w:r w:rsidR="00635F0A" w:rsidRPr="00B11CD1">
        <w:rPr>
          <w:rFonts w:ascii="Sylfaen" w:hAnsi="Sylfaen" w:cs="Sylfaen"/>
          <w:sz w:val="22"/>
          <w:szCs w:val="22"/>
          <w:lang w:val="en-GB"/>
        </w:rPr>
        <w:t>შესყიდვის</w:t>
      </w:r>
      <w:r w:rsidR="00635F0A" w:rsidRPr="00B11CD1">
        <w:rPr>
          <w:rFonts w:ascii="Sylfaen" w:hAnsi="Sylfaen"/>
          <w:sz w:val="22"/>
          <w:szCs w:val="22"/>
          <w:lang w:val="en-GB"/>
        </w:rPr>
        <w:t xml:space="preserve"> </w:t>
      </w:r>
      <w:r w:rsidR="00635F0A" w:rsidRPr="00B11CD1">
        <w:rPr>
          <w:rFonts w:ascii="Sylfaen" w:hAnsi="Sylfaen" w:cs="Sylfaen"/>
          <w:sz w:val="22"/>
          <w:szCs w:val="22"/>
          <w:lang w:val="en-GB"/>
        </w:rPr>
        <w:t>პროცედურაში</w:t>
      </w:r>
      <w:r w:rsidR="00635F0A" w:rsidRPr="00B11CD1">
        <w:rPr>
          <w:rFonts w:ascii="Sylfaen" w:hAnsi="Sylfaen"/>
          <w:sz w:val="22"/>
          <w:szCs w:val="22"/>
          <w:lang w:val="en-GB"/>
        </w:rPr>
        <w:t xml:space="preserve"> </w:t>
      </w:r>
      <w:r w:rsidR="00635F0A" w:rsidRPr="00B11CD1">
        <w:rPr>
          <w:rFonts w:ascii="Sylfaen" w:hAnsi="Sylfaen" w:cs="Sylfaen"/>
          <w:sz w:val="22"/>
          <w:szCs w:val="22"/>
          <w:lang w:val="en-GB"/>
        </w:rPr>
        <w:t>გაწევრიანები</w:t>
      </w:r>
      <w:r w:rsidR="00B72240" w:rsidRPr="00B11CD1">
        <w:rPr>
          <w:rFonts w:ascii="Sylfaen" w:hAnsi="Sylfaen" w:cs="Sylfaen"/>
          <w:sz w:val="22"/>
          <w:szCs w:val="22"/>
          <w:lang w:val="ka-GE"/>
        </w:rPr>
        <w:t xml:space="preserve">სთვის </w:t>
      </w:r>
      <w:r w:rsidR="00635F0A" w:rsidRPr="00B11CD1">
        <w:rPr>
          <w:rFonts w:ascii="Sylfaen" w:hAnsi="Sylfaen" w:cs="Sylfaen"/>
          <w:sz w:val="22"/>
          <w:szCs w:val="22"/>
          <w:lang w:val="en-GB"/>
        </w:rPr>
        <w:t xml:space="preserve"> წარმოადგინეთ</w:t>
      </w:r>
      <w:r w:rsidR="00635F0A" w:rsidRPr="00B11CD1">
        <w:rPr>
          <w:rFonts w:ascii="Sylfaen" w:hAnsi="Sylfaen"/>
          <w:sz w:val="22"/>
          <w:szCs w:val="22"/>
          <w:lang w:val="en-GB"/>
        </w:rPr>
        <w:t xml:space="preserve"> </w:t>
      </w:r>
      <w:r w:rsidR="00635F0A" w:rsidRPr="00B11CD1">
        <w:rPr>
          <w:rFonts w:ascii="Sylfaen" w:hAnsi="Sylfaen" w:cs="Sylfaen"/>
          <w:sz w:val="22"/>
          <w:szCs w:val="22"/>
          <w:lang w:val="en-GB"/>
        </w:rPr>
        <w:t>შემდეგ</w:t>
      </w:r>
      <w:r w:rsidR="00635F0A" w:rsidRPr="00B11CD1">
        <w:rPr>
          <w:rFonts w:ascii="Sylfaen" w:hAnsi="Sylfaen"/>
          <w:sz w:val="22"/>
          <w:szCs w:val="22"/>
          <w:lang w:val="en-GB"/>
        </w:rPr>
        <w:t xml:space="preserve"> </w:t>
      </w:r>
      <w:r w:rsidR="00635F0A" w:rsidRPr="00B11CD1">
        <w:rPr>
          <w:rFonts w:ascii="Sylfaen" w:hAnsi="Sylfaen" w:cs="Sylfaen"/>
          <w:sz w:val="22"/>
          <w:szCs w:val="22"/>
          <w:lang w:val="en-GB"/>
        </w:rPr>
        <w:t>შეთავაზება</w:t>
      </w:r>
      <w:r w:rsidR="00635F0A" w:rsidRPr="00B11CD1">
        <w:rPr>
          <w:rFonts w:ascii="Sylfaen" w:hAnsi="Sylfaen" w:cs="Sylfaen"/>
          <w:sz w:val="22"/>
          <w:szCs w:val="22"/>
          <w:lang w:val="ka-GE"/>
        </w:rPr>
        <w:t>ს და:</w:t>
      </w:r>
    </w:p>
    <w:p w14:paraId="4BD86CCD" w14:textId="77777777" w:rsidR="00635F0A" w:rsidRPr="00B11CD1" w:rsidRDefault="00635F0A" w:rsidP="000B5468">
      <w:pPr>
        <w:autoSpaceDE w:val="0"/>
        <w:autoSpaceDN w:val="0"/>
        <w:adjustRightInd w:val="0"/>
        <w:spacing w:after="0" w:line="240" w:lineRule="auto"/>
        <w:jc w:val="both"/>
        <w:rPr>
          <w:rFonts w:ascii="Sylfaen" w:hAnsi="Sylfaen" w:cstheme="minorHAnsi"/>
          <w:lang w:val="en-GB"/>
        </w:rPr>
      </w:pPr>
    </w:p>
    <w:p w14:paraId="17C33A2C" w14:textId="7E2F7A59" w:rsidR="003E2B2E" w:rsidRPr="00B11CD1" w:rsidRDefault="003E2B2E" w:rsidP="000B546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B11CD1">
        <w:rPr>
          <w:rFonts w:ascii="Sylfaen" w:hAnsi="Sylfaen" w:cstheme="minorHAnsi"/>
          <w:lang w:val="ka-GE"/>
        </w:rPr>
        <w:t>ვაცხადებ, რომ  წავიკითხე</w:t>
      </w:r>
      <w:r w:rsidRPr="00B11CD1">
        <w:rPr>
          <w:rFonts w:ascii="Sylfaen" w:hAnsi="Sylfaen" w:cs="Sylfaen"/>
        </w:rPr>
        <w:t xml:space="preserve"> </w:t>
      </w:r>
      <w:r w:rsidR="00F35157" w:rsidRPr="00B11CD1">
        <w:rPr>
          <w:rFonts w:ascii="Sylfaen" w:hAnsi="Sylfaen" w:cstheme="minorHAnsi"/>
          <w:lang w:val="ka-GE"/>
        </w:rPr>
        <w:t>დამკვეთი ოგანიზაციის</w:t>
      </w:r>
      <w:r w:rsidRPr="00B11CD1">
        <w:rPr>
          <w:rFonts w:ascii="Sylfaen" w:hAnsi="Sylfaen" w:cstheme="minorHAnsi"/>
          <w:lang w:val="ka-GE"/>
        </w:rPr>
        <w:t xml:space="preserve"> მოთხოვნები შეკვეთის საგანთან დაკავშირებით, მათ შორის </w:t>
      </w:r>
      <w:r w:rsidR="0006563D" w:rsidRPr="00B11CD1">
        <w:rPr>
          <w:rFonts w:ascii="Sylfaen" w:hAnsi="Sylfaen" w:cstheme="minorHAnsi"/>
          <w:lang w:val="ka-GE"/>
        </w:rPr>
        <w:t>კონკურსის</w:t>
      </w:r>
      <w:r w:rsidRPr="00B11CD1">
        <w:rPr>
          <w:rFonts w:ascii="Sylfaen" w:hAnsi="Sylfaen" w:cstheme="minorHAnsi"/>
          <w:lang w:val="ka-GE"/>
        </w:rPr>
        <w:t xml:space="preserve"> შესახებ და</w:t>
      </w:r>
      <w:r w:rsidR="009F5B43" w:rsidRPr="00B11CD1">
        <w:rPr>
          <w:rFonts w:ascii="Sylfaen" w:hAnsi="Sylfaen" w:cstheme="minorHAnsi"/>
          <w:lang w:val="ka-GE"/>
        </w:rPr>
        <w:t xml:space="preserve"> მათ მიმართ</w:t>
      </w:r>
      <w:r w:rsidRPr="00B11CD1">
        <w:rPr>
          <w:rFonts w:ascii="Sylfaen" w:hAnsi="Sylfaen" w:cstheme="minorHAnsi"/>
          <w:lang w:val="ka-GE"/>
        </w:rPr>
        <w:t xml:space="preserve"> არანაირი წინა</w:t>
      </w:r>
      <w:r w:rsidR="0006563D" w:rsidRPr="00B11CD1">
        <w:rPr>
          <w:rFonts w:ascii="Sylfaen" w:hAnsi="Sylfaen" w:cstheme="minorHAnsi"/>
          <w:lang w:val="ka-GE"/>
        </w:rPr>
        <w:t>აღ</w:t>
      </w:r>
      <w:r w:rsidRPr="00B11CD1">
        <w:rPr>
          <w:rFonts w:ascii="Sylfaen" w:hAnsi="Sylfaen" w:cstheme="minorHAnsi"/>
          <w:lang w:val="ka-GE"/>
        </w:rPr>
        <w:t>მდეგობა არ გამაჩნია.</w:t>
      </w:r>
    </w:p>
    <w:p w14:paraId="09D64E58" w14:textId="52EF5062" w:rsidR="009F5B43" w:rsidRPr="00B11CD1" w:rsidRDefault="009F5B43" w:rsidP="000B546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B11CD1">
        <w:rPr>
          <w:rFonts w:ascii="Sylfaen" w:hAnsi="Sylfaen" w:cstheme="minorHAnsi"/>
          <w:lang w:val="ka-GE"/>
        </w:rPr>
        <w:t xml:space="preserve">ვიღებ ვალდებულებას შევასრულო ხელშეკრულების საგანი იმ </w:t>
      </w:r>
      <w:r w:rsidR="001C5B7B" w:rsidRPr="00B11CD1">
        <w:rPr>
          <w:rFonts w:ascii="Sylfaen" w:hAnsi="Sylfaen" w:cstheme="minorHAnsi"/>
          <w:lang w:val="ka-GE"/>
        </w:rPr>
        <w:t>ფ</w:t>
      </w:r>
      <w:r w:rsidRPr="00B11CD1">
        <w:rPr>
          <w:rFonts w:ascii="Sylfaen" w:hAnsi="Sylfaen" w:cstheme="minorHAnsi"/>
          <w:lang w:val="ka-GE"/>
        </w:rPr>
        <w:t>ინანსური პირობების გათვალისწინებით, რომლებიც მითითებულია შეთავაზების მოთხოვნაში.</w:t>
      </w:r>
    </w:p>
    <w:p w14:paraId="52D06371" w14:textId="746EB28B" w:rsidR="009F5B43" w:rsidRPr="00B11CD1" w:rsidRDefault="009F5B43" w:rsidP="000B546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B11CD1">
        <w:rPr>
          <w:rFonts w:ascii="Sylfaen" w:hAnsi="Sylfaen" w:cstheme="minorHAnsi"/>
          <w:lang w:val="ka-GE"/>
        </w:rPr>
        <w:t xml:space="preserve">ვაცხადებ, რომ შევასრულე საინფორმაციო ვალდებულება </w:t>
      </w:r>
      <w:r w:rsidR="00C533C5" w:rsidRPr="00B11CD1">
        <w:rPr>
          <w:rFonts w:ascii="Sylfaen" w:hAnsi="Sylfaen" w:cstheme="minorHAnsi"/>
          <w:lang w:val="ka-GE"/>
        </w:rPr>
        <w:t xml:space="preserve">ფიზიკურ </w:t>
      </w:r>
      <w:r w:rsidRPr="00B11CD1">
        <w:rPr>
          <w:rFonts w:ascii="Sylfaen" w:hAnsi="Sylfaen" w:cstheme="minorHAnsi"/>
          <w:lang w:val="ka-GE"/>
        </w:rPr>
        <w:t xml:space="preserve">პირთა დაცვის პერსონალური მონაცემების დამუშავებასთან </w:t>
      </w:r>
      <w:r w:rsidR="001167CF" w:rsidRPr="00B11CD1">
        <w:rPr>
          <w:rFonts w:ascii="Sylfaen" w:hAnsi="Sylfaen" w:cstheme="minorHAnsi"/>
          <w:lang w:val="ka-GE"/>
        </w:rPr>
        <w:t>მიმართებით</w:t>
      </w:r>
      <w:r w:rsidRPr="00B11CD1">
        <w:rPr>
          <w:rFonts w:ascii="Sylfaen" w:hAnsi="Sylfaen" w:cs="Sylfaen"/>
        </w:rPr>
        <w:t xml:space="preserve"> </w:t>
      </w:r>
      <w:r w:rsidRPr="00B11CD1">
        <w:rPr>
          <w:rFonts w:ascii="Sylfaen" w:hAnsi="Sylfaen" w:cstheme="minorHAnsi"/>
          <w:lang w:val="ka-GE"/>
        </w:rPr>
        <w:t xml:space="preserve">და </w:t>
      </w:r>
      <w:r w:rsidR="001C5B7B" w:rsidRPr="00B11CD1">
        <w:rPr>
          <w:rFonts w:ascii="Sylfaen" w:hAnsi="Sylfaen" w:cstheme="minorHAnsi"/>
          <w:lang w:val="ka-GE"/>
        </w:rPr>
        <w:t>ამგვარი</w:t>
      </w:r>
      <w:r w:rsidRPr="00B11CD1">
        <w:rPr>
          <w:rFonts w:ascii="Sylfaen" w:hAnsi="Sylfaen" w:cstheme="minorHAnsi"/>
          <w:lang w:val="ka-GE"/>
        </w:rPr>
        <w:t xml:space="preserve"> მონაცემების თავისუფალ </w:t>
      </w:r>
      <w:r w:rsidR="001C5B7B" w:rsidRPr="00B11CD1">
        <w:rPr>
          <w:rFonts w:ascii="Sylfaen" w:hAnsi="Sylfaen" w:cstheme="minorHAnsi"/>
          <w:lang w:val="ka-GE"/>
        </w:rPr>
        <w:t>გადაადგილებასთან დაკავშირებით</w:t>
      </w:r>
      <w:r w:rsidRPr="00B11CD1">
        <w:rPr>
          <w:rFonts w:ascii="Sylfaen" w:hAnsi="Sylfaen" w:cstheme="minorHAnsi"/>
          <w:lang w:val="ka-GE"/>
        </w:rPr>
        <w:t xml:space="preserve"> ფიზიკური პირების მიმართ, ვისგანაც მიღებულია პერსონალური მონაცემები (თანამშრომლები, თანამოაზრეები) ან ირიბად (მესამე მხრეები)  შეძენილი</w:t>
      </w:r>
      <w:r w:rsidR="002A21EF" w:rsidRPr="00B11CD1">
        <w:rPr>
          <w:rFonts w:ascii="Sylfaen" w:hAnsi="Sylfaen" w:cstheme="minorHAnsi"/>
          <w:lang w:val="ka-GE"/>
        </w:rPr>
        <w:t>ა</w:t>
      </w:r>
      <w:r w:rsidRPr="00B11CD1">
        <w:rPr>
          <w:rFonts w:ascii="Sylfaen" w:hAnsi="Sylfaen" w:cstheme="minorHAnsi"/>
          <w:lang w:val="ka-GE"/>
        </w:rPr>
        <w:t xml:space="preserve"> და ხელმისაწვდომი </w:t>
      </w:r>
      <w:r w:rsidR="002E34D1" w:rsidRPr="00B11CD1">
        <w:rPr>
          <w:rFonts w:ascii="Sylfaen" w:hAnsi="Sylfaen" w:cstheme="minorHAnsi"/>
          <w:lang w:val="ka-GE"/>
        </w:rPr>
        <w:t>გახდა</w:t>
      </w:r>
      <w:r w:rsidRPr="00B11CD1">
        <w:rPr>
          <w:rFonts w:ascii="Sylfaen" w:hAnsi="Sylfaen" w:cstheme="minorHAnsi"/>
          <w:lang w:val="ka-GE"/>
        </w:rPr>
        <w:t xml:space="preserve"> ამ </w:t>
      </w:r>
      <w:r w:rsidR="002E34D1" w:rsidRPr="00B11CD1">
        <w:rPr>
          <w:rFonts w:ascii="Sylfaen" w:hAnsi="Sylfaen" w:cstheme="minorHAnsi"/>
          <w:lang w:val="ka-GE"/>
        </w:rPr>
        <w:t>პროცედურების ფარგლებში</w:t>
      </w:r>
      <w:r w:rsidRPr="00B11CD1">
        <w:rPr>
          <w:rFonts w:ascii="Sylfaen" w:hAnsi="Sylfaen" w:cstheme="minorHAnsi"/>
          <w:lang w:val="ka-GE"/>
        </w:rPr>
        <w:t xml:space="preserve"> საჯარო ხელშეკრულების გაფორმებაზე განაცხადის </w:t>
      </w:r>
      <w:r w:rsidR="00AB1482" w:rsidRPr="00B11CD1">
        <w:rPr>
          <w:rFonts w:ascii="Sylfaen" w:hAnsi="Sylfaen" w:cstheme="minorHAnsi"/>
          <w:lang w:val="ka-GE"/>
        </w:rPr>
        <w:t>შეტანა.</w:t>
      </w:r>
      <w:r w:rsidR="008E6604" w:rsidRPr="00B11CD1">
        <w:rPr>
          <w:rFonts w:ascii="Sylfaen" w:hAnsi="Sylfaen" w:cstheme="minorHAnsi"/>
          <w:lang w:val="ka-GE"/>
        </w:rPr>
        <w:t xml:space="preserve"> </w:t>
      </w:r>
    </w:p>
    <w:p w14:paraId="292D548D" w14:textId="3852FC7B" w:rsidR="009F5B43" w:rsidRPr="00B11CD1" w:rsidRDefault="00CB6E96" w:rsidP="000B546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B11CD1">
        <w:rPr>
          <w:rFonts w:ascii="Sylfaen" w:hAnsi="Sylfaen" w:cstheme="minorHAnsi"/>
          <w:lang w:val="ka-GE"/>
        </w:rPr>
        <w:t xml:space="preserve">ვაცხადებ, რომ </w:t>
      </w:r>
      <w:r w:rsidR="004F66F0" w:rsidRPr="00B11CD1">
        <w:rPr>
          <w:rFonts w:ascii="Sylfaen" w:hAnsi="Sylfaen" w:cstheme="minorHAnsi"/>
          <w:lang w:val="ka-GE"/>
        </w:rPr>
        <w:t>აღნიშნულ შეთავაზებაზე ვიღებ</w:t>
      </w:r>
      <w:r w:rsidR="004F66F0" w:rsidRPr="00B11CD1">
        <w:rPr>
          <w:rFonts w:ascii="Sylfaen" w:hAnsi="Sylfaen" w:cstheme="minorHAnsi"/>
          <w:lang w:val="en-US"/>
        </w:rPr>
        <w:t xml:space="preserve"> </w:t>
      </w:r>
      <w:r w:rsidR="004F66F0" w:rsidRPr="00B11CD1">
        <w:rPr>
          <w:rFonts w:ascii="Sylfaen" w:hAnsi="Sylfaen" w:cstheme="minorHAnsi"/>
          <w:lang w:val="ka-GE"/>
        </w:rPr>
        <w:t>ვალდებულებას</w:t>
      </w:r>
      <w:r w:rsidRPr="00B11CD1">
        <w:rPr>
          <w:rFonts w:ascii="Sylfaen" w:hAnsi="Sylfaen" w:cstheme="minorHAnsi"/>
          <w:lang w:val="ka-GE"/>
        </w:rPr>
        <w:t xml:space="preserve">  </w:t>
      </w:r>
      <w:r w:rsidR="00C754E8" w:rsidRPr="00B11CD1">
        <w:rPr>
          <w:rFonts w:ascii="Sylfaen" w:hAnsi="Sylfaen" w:cstheme="minorHAnsi"/>
          <w:lang w:val="ka-GE"/>
        </w:rPr>
        <w:t>ტენდერის წარდგენის ბოლო  ვადიდან 30 დღიის მანძილზე</w:t>
      </w:r>
      <w:r w:rsidR="00C754E8" w:rsidRPr="00B11CD1">
        <w:rPr>
          <w:rFonts w:ascii="Sylfaen" w:hAnsi="Sylfaen"/>
        </w:rPr>
        <w:t>.</w:t>
      </w:r>
    </w:p>
    <w:p w14:paraId="4BEDE5E5" w14:textId="79509729" w:rsidR="00C754E8" w:rsidRPr="00B11CD1" w:rsidRDefault="00C754E8" w:rsidP="000B546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Sylfaen" w:hAnsi="Sylfaen" w:cstheme="minorHAnsi"/>
          <w:lang w:val="ka-GE"/>
        </w:rPr>
      </w:pPr>
      <w:r w:rsidRPr="00B11CD1">
        <w:rPr>
          <w:rFonts w:ascii="Sylfaen" w:hAnsi="Sylfaen" w:cstheme="minorHAnsi"/>
          <w:lang w:val="ka-GE"/>
        </w:rPr>
        <w:t>ვაცხადებ, რომ არ ვექვემდებარები არდაშვებას</w:t>
      </w:r>
      <w:r w:rsidR="007816E8" w:rsidRPr="00B11CD1">
        <w:rPr>
          <w:rFonts w:ascii="Sylfaen" w:hAnsi="Sylfaen" w:cstheme="minorHAnsi"/>
          <w:lang w:val="ka-GE"/>
        </w:rPr>
        <w:t>,</w:t>
      </w:r>
      <w:r w:rsidRPr="00B11CD1">
        <w:rPr>
          <w:rFonts w:ascii="Sylfaen" w:hAnsi="Sylfaen" w:cstheme="minorHAnsi"/>
          <w:lang w:val="ka-GE"/>
        </w:rPr>
        <w:t xml:space="preserve"> ვინაიდან არასდროს ვყოფილვარ ნასამართლევი დანაშაულისთვის</w:t>
      </w:r>
      <w:r w:rsidR="004C79EF" w:rsidRPr="00B11CD1">
        <w:rPr>
          <w:rFonts w:ascii="Sylfaen" w:hAnsi="Sylfaen" w:cstheme="minorHAnsi"/>
          <w:lang w:val="ka-GE"/>
        </w:rPr>
        <w:t xml:space="preserve"> როგორიცაა:</w:t>
      </w:r>
    </w:p>
    <w:p w14:paraId="3802DF94" w14:textId="1D56F0CD" w:rsidR="004C79EF" w:rsidRPr="00B11CD1" w:rsidRDefault="004C79EF" w:rsidP="000B5468">
      <w:pPr>
        <w:spacing w:after="0" w:line="240" w:lineRule="auto"/>
        <w:ind w:left="360" w:hanging="360"/>
        <w:jc w:val="both"/>
        <w:rPr>
          <w:rStyle w:val="jlqj4b"/>
          <w:rFonts w:ascii="Sylfaen" w:hAnsi="Sylfaen" w:cstheme="minorHAnsi"/>
          <w:lang w:val="ka-GE"/>
        </w:rPr>
      </w:pPr>
      <w:r w:rsidRPr="00B11CD1">
        <w:rPr>
          <w:rStyle w:val="jlqj4b"/>
          <w:rFonts w:ascii="Sylfaen" w:hAnsi="Sylfaen" w:cstheme="minorHAnsi"/>
          <w:lang w:val="ka-GE"/>
        </w:rPr>
        <w:t xml:space="preserve">      ა)</w:t>
      </w:r>
      <w:r w:rsidRPr="00B11CD1">
        <w:rPr>
          <w:rFonts w:ascii="Sylfaen" w:hAnsi="Sylfaen" w:cs="Sylfaen"/>
        </w:rPr>
        <w:t xml:space="preserve"> </w:t>
      </w:r>
      <w:r w:rsidRPr="00B11CD1">
        <w:rPr>
          <w:rStyle w:val="jlqj4b"/>
          <w:rFonts w:ascii="Sylfaen" w:hAnsi="Sylfaen" w:cstheme="minorHAnsi"/>
          <w:lang w:val="ka-GE"/>
        </w:rPr>
        <w:t xml:space="preserve">ორგანიზებულ დანაშაულებრივ ჯგუფში ან გაერთიანებაში მონაწილეობა, რომელიც     მიზნად ისახავს დანაშაულის ან </w:t>
      </w:r>
      <w:r w:rsidR="007816E8" w:rsidRPr="00B11CD1">
        <w:rPr>
          <w:rStyle w:val="jlqj4b"/>
          <w:rFonts w:ascii="Sylfaen" w:hAnsi="Sylfaen" w:cstheme="minorHAnsi"/>
          <w:lang w:val="ka-GE"/>
        </w:rPr>
        <w:t>ფინანსური</w:t>
      </w:r>
      <w:r w:rsidRPr="00B11CD1">
        <w:rPr>
          <w:rStyle w:val="jlqj4b"/>
          <w:rFonts w:ascii="Sylfaen" w:hAnsi="Sylfaen" w:cstheme="minorHAnsi"/>
          <w:lang w:val="ka-GE"/>
        </w:rPr>
        <w:t xml:space="preserve"> სამართალდარღვევის ჩადენას</w:t>
      </w:r>
    </w:p>
    <w:p w14:paraId="603FA5C7" w14:textId="215EC9EB" w:rsidR="004C79EF" w:rsidRPr="00B11CD1" w:rsidRDefault="004C79EF" w:rsidP="000B5468">
      <w:pPr>
        <w:spacing w:after="0" w:line="240" w:lineRule="auto"/>
        <w:ind w:left="360" w:hanging="360"/>
        <w:jc w:val="both"/>
        <w:rPr>
          <w:rStyle w:val="jlqj4b"/>
          <w:rFonts w:ascii="Sylfaen" w:hAnsi="Sylfaen" w:cstheme="minorHAnsi"/>
          <w:lang w:val="ka-GE"/>
        </w:rPr>
      </w:pPr>
      <w:r w:rsidRPr="00B11CD1">
        <w:rPr>
          <w:rStyle w:val="jlqj4b"/>
          <w:rFonts w:ascii="Sylfaen" w:hAnsi="Sylfaen" w:cstheme="minorHAnsi"/>
          <w:lang w:val="ka-GE"/>
        </w:rPr>
        <w:t xml:space="preserve">      ბ) ადამიანებით ვაჭროება</w:t>
      </w:r>
    </w:p>
    <w:p w14:paraId="7AE42D7F" w14:textId="4BCD5393" w:rsidR="004C79EF" w:rsidRPr="00B11CD1" w:rsidRDefault="004C79EF" w:rsidP="000B5468">
      <w:pPr>
        <w:spacing w:after="0" w:line="240" w:lineRule="auto"/>
        <w:ind w:left="360"/>
        <w:jc w:val="both"/>
        <w:rPr>
          <w:rStyle w:val="jlqj4b"/>
          <w:rFonts w:ascii="Sylfaen" w:hAnsi="Sylfaen" w:cstheme="minorHAnsi"/>
          <w:lang w:val="ka-GE"/>
        </w:rPr>
      </w:pPr>
      <w:r w:rsidRPr="00B11CD1">
        <w:rPr>
          <w:rStyle w:val="jlqj4b"/>
          <w:rFonts w:ascii="Sylfaen" w:hAnsi="Sylfaen" w:cstheme="minorHAnsi"/>
          <w:lang w:val="ka-GE"/>
        </w:rPr>
        <w:t>გ) ტერორისტული დანაშაულებების მხარდაჭერა</w:t>
      </w:r>
    </w:p>
    <w:p w14:paraId="5B64F9BB" w14:textId="0C7A4E24" w:rsidR="004C79EF" w:rsidRPr="00B11CD1" w:rsidRDefault="002F5891" w:rsidP="000B5468">
      <w:pPr>
        <w:spacing w:after="0" w:line="240" w:lineRule="auto"/>
        <w:jc w:val="both"/>
        <w:rPr>
          <w:rStyle w:val="jlqj4b"/>
          <w:rFonts w:ascii="Sylfaen" w:hAnsi="Sylfaen" w:cstheme="minorHAnsi"/>
          <w:lang w:val="en-US"/>
        </w:rPr>
      </w:pPr>
      <w:r w:rsidRPr="00B11CD1">
        <w:rPr>
          <w:rStyle w:val="jlqj4b"/>
          <w:rFonts w:ascii="Sylfaen" w:hAnsi="Sylfaen" w:cstheme="minorHAnsi"/>
          <w:lang w:val="ka-GE"/>
        </w:rPr>
        <w:t xml:space="preserve">      </w:t>
      </w:r>
      <w:r w:rsidR="004C79EF" w:rsidRPr="00B11CD1">
        <w:rPr>
          <w:rStyle w:val="jlqj4b"/>
          <w:rFonts w:ascii="Sylfaen" w:hAnsi="Sylfaen" w:cstheme="minorHAnsi"/>
          <w:lang w:val="ka-GE"/>
        </w:rPr>
        <w:t>დ) ფულის გათეთრება</w:t>
      </w:r>
    </w:p>
    <w:p w14:paraId="41B8DE1A" w14:textId="57AA7876" w:rsidR="004C79EF" w:rsidRPr="00B11CD1" w:rsidRDefault="004C79EF" w:rsidP="000B5468">
      <w:pPr>
        <w:spacing w:after="0" w:line="240" w:lineRule="auto"/>
        <w:jc w:val="both"/>
        <w:rPr>
          <w:rStyle w:val="jlqj4b"/>
          <w:rFonts w:ascii="Sylfaen" w:hAnsi="Sylfaen" w:cstheme="minorHAnsi"/>
          <w:lang w:val="ka-GE"/>
        </w:rPr>
      </w:pPr>
      <w:r w:rsidRPr="00B11CD1">
        <w:rPr>
          <w:rStyle w:val="jlqj4b"/>
          <w:rFonts w:ascii="Sylfaen" w:hAnsi="Sylfaen" w:cstheme="minorHAnsi"/>
          <w:lang w:val="ka-GE"/>
        </w:rPr>
        <w:t xml:space="preserve">      ე)</w:t>
      </w:r>
      <w:r w:rsidR="007816E8" w:rsidRPr="00B11CD1">
        <w:rPr>
          <w:rStyle w:val="jlqj4b"/>
          <w:rFonts w:ascii="Sylfaen" w:hAnsi="Sylfaen" w:cstheme="minorHAnsi"/>
          <w:lang w:val="ka-GE"/>
        </w:rPr>
        <w:t xml:space="preserve"> </w:t>
      </w:r>
      <w:r w:rsidRPr="00B11CD1">
        <w:rPr>
          <w:rStyle w:val="jlqj4b"/>
          <w:rFonts w:ascii="Sylfaen" w:hAnsi="Sylfaen" w:cstheme="minorHAnsi"/>
          <w:lang w:val="ka-GE"/>
        </w:rPr>
        <w:t xml:space="preserve"> დოკუმენტების სანდოობის წინააღმდეგ</w:t>
      </w:r>
      <w:r w:rsidR="00EB6945" w:rsidRPr="00B11CD1">
        <w:rPr>
          <w:rStyle w:val="jlqj4b"/>
          <w:rFonts w:ascii="Sylfaen" w:hAnsi="Sylfaen" w:cstheme="minorHAnsi"/>
          <w:lang w:val="ka-GE"/>
        </w:rPr>
        <w:t xml:space="preserve"> ჩადენილი დანაშაული</w:t>
      </w:r>
    </w:p>
    <w:p w14:paraId="257968D9" w14:textId="41DC3E3A" w:rsidR="004C79EF" w:rsidRPr="00B11CD1" w:rsidRDefault="004C79EF" w:rsidP="000B5468">
      <w:pPr>
        <w:spacing w:after="0" w:line="240" w:lineRule="auto"/>
        <w:jc w:val="both"/>
        <w:rPr>
          <w:rStyle w:val="jlqj4b"/>
          <w:rFonts w:ascii="Sylfaen" w:hAnsi="Sylfaen" w:cstheme="minorHAnsi"/>
          <w:lang w:val="ka-GE"/>
        </w:rPr>
      </w:pPr>
      <w:r w:rsidRPr="00B11CD1">
        <w:rPr>
          <w:rStyle w:val="jlqj4b"/>
          <w:rFonts w:ascii="Sylfaen" w:hAnsi="Sylfaen" w:cstheme="minorHAnsi"/>
          <w:lang w:val="ka-GE"/>
        </w:rPr>
        <w:t xml:space="preserve">      ვ)</w:t>
      </w:r>
      <w:r w:rsidR="00EB6945" w:rsidRPr="00B11CD1">
        <w:rPr>
          <w:rStyle w:val="jlqj4b"/>
          <w:rFonts w:ascii="Sylfaen" w:hAnsi="Sylfaen" w:cstheme="minorHAnsi"/>
          <w:lang w:val="ka-GE"/>
        </w:rPr>
        <w:t xml:space="preserve"> </w:t>
      </w:r>
      <w:r w:rsidRPr="00B11CD1">
        <w:rPr>
          <w:rStyle w:val="jlqj4b"/>
          <w:rFonts w:ascii="Sylfaen" w:hAnsi="Sylfaen" w:cstheme="minorHAnsi"/>
          <w:lang w:val="ka-GE"/>
        </w:rPr>
        <w:t>საგადასახადო სამართალდარღვევა</w:t>
      </w:r>
    </w:p>
    <w:p w14:paraId="06819EB6" w14:textId="77777777" w:rsidR="004C79EF" w:rsidRPr="00B11CD1" w:rsidRDefault="004C79EF" w:rsidP="000B5468">
      <w:pPr>
        <w:pStyle w:val="ListParagraph"/>
        <w:spacing w:line="240" w:lineRule="auto"/>
        <w:jc w:val="both"/>
        <w:rPr>
          <w:rStyle w:val="jlqj4b"/>
          <w:rFonts w:ascii="Sylfaen" w:hAnsi="Sylfaen" w:cstheme="minorHAnsi"/>
          <w:lang w:val="en"/>
        </w:rPr>
      </w:pPr>
    </w:p>
    <w:p w14:paraId="16BD7799" w14:textId="75F0F6E8" w:rsidR="004C79EF" w:rsidRPr="00B11CD1" w:rsidRDefault="00CE38ED" w:rsidP="000B5468">
      <w:pPr>
        <w:pStyle w:val="ListParagraph"/>
        <w:spacing w:line="240" w:lineRule="auto"/>
        <w:ind w:left="0"/>
        <w:jc w:val="both"/>
        <w:rPr>
          <w:rStyle w:val="jlqj4b"/>
          <w:rFonts w:ascii="Sylfaen" w:hAnsi="Sylfaen" w:cstheme="minorHAnsi"/>
          <w:lang w:val="ka-GE"/>
        </w:rPr>
      </w:pPr>
      <w:r w:rsidRPr="00B11CD1">
        <w:rPr>
          <w:rStyle w:val="jlqj4b"/>
          <w:rFonts w:ascii="Sylfaen" w:hAnsi="Sylfaen" w:cstheme="minorHAnsi"/>
          <w:lang w:val="ka-GE"/>
        </w:rPr>
        <w:t>7</w:t>
      </w:r>
      <w:r w:rsidR="004C79EF" w:rsidRPr="00B11CD1">
        <w:rPr>
          <w:rStyle w:val="jlqj4b"/>
          <w:rFonts w:ascii="Sylfaen" w:hAnsi="Sylfaen" w:cstheme="minorHAnsi"/>
          <w:lang w:val="ka-GE"/>
        </w:rPr>
        <w:t>. ვაცხადებ, რომ  არ ვექვემდებარები არდაშვებას, ვინაიდან</w:t>
      </w:r>
      <w:r w:rsidR="00003CC2" w:rsidRPr="00B11CD1">
        <w:rPr>
          <w:rFonts w:ascii="Sylfaen" w:hAnsi="Sylfaen" w:cs="Sylfaen"/>
        </w:rPr>
        <w:t xml:space="preserve"> </w:t>
      </w:r>
      <w:r w:rsidR="004C79EF" w:rsidRPr="00B11CD1">
        <w:rPr>
          <w:rStyle w:val="jlqj4b"/>
          <w:rFonts w:ascii="Sylfaen" w:hAnsi="Sylfaen" w:cstheme="minorHAnsi"/>
          <w:lang w:val="ka-GE"/>
        </w:rPr>
        <w:t xml:space="preserve"> არ </w:t>
      </w:r>
      <w:r w:rsidR="00EB6945" w:rsidRPr="00B11CD1">
        <w:rPr>
          <w:rStyle w:val="jlqj4b"/>
          <w:rFonts w:ascii="Sylfaen" w:hAnsi="Sylfaen" w:cstheme="minorHAnsi"/>
          <w:lang w:val="ka-GE"/>
        </w:rPr>
        <w:t>წარმოვადგენ იპ</w:t>
      </w:r>
      <w:r w:rsidR="004C79EF" w:rsidRPr="00B11CD1">
        <w:rPr>
          <w:rStyle w:val="jlqj4b"/>
          <w:rFonts w:ascii="Sylfaen" w:hAnsi="Sylfaen" w:cstheme="minorHAnsi"/>
          <w:lang w:val="ka-GE"/>
        </w:rPr>
        <w:t xml:space="preserve"> </w:t>
      </w:r>
      <w:r w:rsidR="00EB6945" w:rsidRPr="00B11CD1">
        <w:rPr>
          <w:rStyle w:val="jlqj4b"/>
          <w:rFonts w:ascii="Sylfaen" w:hAnsi="Sylfaen" w:cstheme="minorHAnsi"/>
          <w:lang w:val="ka-GE"/>
        </w:rPr>
        <w:t>პირს</w:t>
      </w:r>
      <w:r w:rsidR="004C79EF" w:rsidRPr="00B11CD1">
        <w:rPr>
          <w:rStyle w:val="jlqj4b"/>
          <w:rFonts w:ascii="Sylfaen" w:hAnsi="Sylfaen" w:cstheme="minorHAnsi"/>
          <w:lang w:val="ka-GE"/>
        </w:rPr>
        <w:t xml:space="preserve">, რომლის მიმართაც გამოტანილია  სასამართლოს </w:t>
      </w:r>
      <w:r w:rsidR="00EB6945" w:rsidRPr="00B11CD1">
        <w:rPr>
          <w:rStyle w:val="jlqj4b"/>
          <w:rFonts w:ascii="Sylfaen" w:hAnsi="Sylfaen" w:cstheme="minorHAnsi"/>
          <w:lang w:val="ka-GE"/>
        </w:rPr>
        <w:t xml:space="preserve">კანონიერ </w:t>
      </w:r>
      <w:r w:rsidR="004C79EF" w:rsidRPr="00B11CD1">
        <w:rPr>
          <w:rStyle w:val="jlqj4b"/>
          <w:rFonts w:ascii="Sylfaen" w:hAnsi="Sylfaen" w:cstheme="minorHAnsi"/>
          <w:lang w:val="ka-GE"/>
        </w:rPr>
        <w:t xml:space="preserve">გადაწყვეტილება ან საბოლოო ადმინისტრაციული გადაწყვეტილება გადასახადების, მოსაკრებლების ან სოციალური ან </w:t>
      </w:r>
      <w:r w:rsidR="004C79EF" w:rsidRPr="00B11CD1">
        <w:rPr>
          <w:rStyle w:val="jlqj4b"/>
          <w:rFonts w:ascii="Sylfaen" w:hAnsi="Sylfaen" w:cstheme="minorHAnsi"/>
          <w:lang w:val="ka-GE"/>
        </w:rPr>
        <w:lastRenderedPageBreak/>
        <w:t xml:space="preserve">ჯანმრთელობის დაზღვევის შენატანების </w:t>
      </w:r>
      <w:r w:rsidR="00EB6945" w:rsidRPr="00B11CD1">
        <w:rPr>
          <w:rStyle w:val="jlqj4b"/>
          <w:rFonts w:ascii="Sylfaen" w:hAnsi="Sylfaen" w:cstheme="minorHAnsi"/>
          <w:lang w:val="ka-GE"/>
        </w:rPr>
        <w:t>არ</w:t>
      </w:r>
      <w:r w:rsidR="004C79EF" w:rsidRPr="00B11CD1">
        <w:rPr>
          <w:rStyle w:val="jlqj4b"/>
          <w:rFonts w:ascii="Sylfaen" w:hAnsi="Sylfaen" w:cstheme="minorHAnsi"/>
          <w:lang w:val="ka-GE"/>
        </w:rPr>
        <w:t>გადახდის თაობაზე და ვინც არ შეასრულა ზემოაღნიშნული გადაწყვეტილებები ან ადმინისტრაციული გადაწყვეტილება.</w:t>
      </w:r>
    </w:p>
    <w:p w14:paraId="33D1D93D" w14:textId="3897475B" w:rsidR="00CD553F" w:rsidRPr="00B11CD1" w:rsidRDefault="00AD2E9B" w:rsidP="000B5468">
      <w:pPr>
        <w:spacing w:line="240" w:lineRule="auto"/>
        <w:jc w:val="both"/>
        <w:rPr>
          <w:rStyle w:val="jlqj4b"/>
          <w:rFonts w:ascii="Sylfaen" w:hAnsi="Sylfaen" w:cstheme="minorHAnsi"/>
          <w:lang w:val="ka-GE"/>
        </w:rPr>
      </w:pPr>
      <w:r w:rsidRPr="00B11CD1">
        <w:rPr>
          <w:rStyle w:val="jlqj4b"/>
          <w:rFonts w:ascii="Sylfaen" w:hAnsi="Sylfaen" w:cstheme="minorHAnsi"/>
          <w:lang w:val="ka-GE"/>
        </w:rPr>
        <w:t>8</w:t>
      </w:r>
      <w:r w:rsidR="00003CC2" w:rsidRPr="00B11CD1">
        <w:rPr>
          <w:rStyle w:val="jlqj4b"/>
          <w:rFonts w:ascii="Sylfaen" w:hAnsi="Sylfaen" w:cstheme="minorHAnsi"/>
          <w:lang w:val="ka-GE"/>
        </w:rPr>
        <w:t>. ვაცხადებ, რომ არ ვექვემდებარები არდაშვებას, ვინაიდან იურიდიულად არ მქონია აკრძალული საჯარო კონტრაქტებზე განაცხადის გაკეთება.</w:t>
      </w:r>
      <w:r w:rsidR="00021CBC" w:rsidRPr="00B11CD1">
        <w:rPr>
          <w:rStyle w:val="jlqj4b"/>
          <w:rFonts w:ascii="Sylfaen" w:hAnsi="Sylfaen" w:cstheme="minorHAnsi"/>
          <w:lang w:val="ka-GE"/>
        </w:rPr>
        <w:t xml:space="preserve"> </w:t>
      </w:r>
    </w:p>
    <w:p w14:paraId="6C4B37A2" w14:textId="4365612A" w:rsidR="00021CBC" w:rsidRPr="00B11CD1" w:rsidRDefault="00AD2E9B" w:rsidP="000B5468">
      <w:pPr>
        <w:spacing w:line="240" w:lineRule="auto"/>
        <w:jc w:val="both"/>
        <w:rPr>
          <w:rStyle w:val="jlqj4b"/>
          <w:rFonts w:ascii="Sylfaen" w:hAnsi="Sylfaen" w:cstheme="minorHAnsi"/>
          <w:lang w:val="en-US"/>
        </w:rPr>
      </w:pPr>
      <w:r w:rsidRPr="00B11CD1">
        <w:rPr>
          <w:rStyle w:val="jlqj4b"/>
          <w:rFonts w:ascii="Sylfaen" w:hAnsi="Sylfaen" w:cstheme="minorHAnsi"/>
          <w:lang w:val="ka-GE"/>
        </w:rPr>
        <w:t>9</w:t>
      </w:r>
      <w:r w:rsidR="00021CBC" w:rsidRPr="00B11CD1">
        <w:rPr>
          <w:rStyle w:val="jlqj4b"/>
          <w:rFonts w:ascii="Sylfaen" w:hAnsi="Sylfaen" w:cstheme="minorHAnsi"/>
          <w:lang w:val="ka-GE"/>
        </w:rPr>
        <w:t>. ვაცხადებ, რომ არ ვექვემდებარები არდაშვებას</w:t>
      </w:r>
      <w:r w:rsidR="00021CBC" w:rsidRPr="00B11CD1">
        <w:rPr>
          <w:rFonts w:ascii="Sylfaen" w:hAnsi="Sylfaen" w:cs="Sylfaen"/>
        </w:rPr>
        <w:t xml:space="preserve"> </w:t>
      </w:r>
      <w:r w:rsidR="00021CBC" w:rsidRPr="00B11CD1">
        <w:rPr>
          <w:rStyle w:val="jlqj4b"/>
          <w:rFonts w:ascii="Sylfaen" w:hAnsi="Sylfaen" w:cstheme="minorHAnsi"/>
          <w:lang w:val="ka-GE"/>
        </w:rPr>
        <w:t xml:space="preserve">იმის გამო, რომ </w:t>
      </w:r>
      <w:r w:rsidR="005916BB" w:rsidRPr="00B11CD1">
        <w:rPr>
          <w:rStyle w:val="jlqj4b"/>
          <w:rFonts w:ascii="Sylfaen" w:hAnsi="Sylfaen" w:cstheme="minorHAnsi"/>
          <w:lang w:val="ka-GE"/>
        </w:rPr>
        <w:t xml:space="preserve">იმ </w:t>
      </w:r>
      <w:r w:rsidR="006846DC" w:rsidRPr="00B11CD1">
        <w:rPr>
          <w:rStyle w:val="jlqj4b"/>
          <w:rFonts w:ascii="Sylfaen" w:hAnsi="Sylfaen" w:cstheme="minorHAnsi"/>
          <w:lang w:val="ka-GE"/>
        </w:rPr>
        <w:t xml:space="preserve">სამართლის </w:t>
      </w:r>
      <w:r w:rsidR="005916BB" w:rsidRPr="00B11CD1">
        <w:rPr>
          <w:rStyle w:val="jlqj4b"/>
          <w:rFonts w:ascii="Sylfaen" w:hAnsi="Sylfaen" w:cstheme="minorHAnsi"/>
          <w:lang w:val="ka-GE"/>
        </w:rPr>
        <w:t>სუბიექტთან მიმარ</w:t>
      </w:r>
      <w:r w:rsidR="00363D81" w:rsidRPr="00B11CD1">
        <w:rPr>
          <w:rStyle w:val="jlqj4b"/>
          <w:rFonts w:ascii="Sylfaen" w:hAnsi="Sylfaen" w:cstheme="minorHAnsi"/>
          <w:lang w:val="ka-GE"/>
        </w:rPr>
        <w:t>თ</w:t>
      </w:r>
      <w:r w:rsidR="005916BB" w:rsidRPr="00B11CD1">
        <w:rPr>
          <w:rStyle w:val="jlqj4b"/>
          <w:rFonts w:ascii="Sylfaen" w:hAnsi="Sylfaen" w:cstheme="minorHAnsi"/>
          <w:lang w:val="ka-GE"/>
        </w:rPr>
        <w:t>ებაში, რომელსაც მე წარმოვადგენ</w:t>
      </w:r>
      <w:r w:rsidR="006846DC" w:rsidRPr="00B11CD1">
        <w:rPr>
          <w:rStyle w:val="jlqj4b"/>
          <w:rFonts w:ascii="Sylfaen" w:hAnsi="Sylfaen" w:cstheme="minorHAnsi"/>
          <w:lang w:val="ka-GE"/>
        </w:rPr>
        <w:t xml:space="preserve"> </w:t>
      </w:r>
      <w:r w:rsidR="00021CBC" w:rsidRPr="00B11CD1">
        <w:rPr>
          <w:rStyle w:val="jlqj4b"/>
          <w:rFonts w:ascii="Sylfaen" w:hAnsi="Sylfaen" w:cstheme="minorHAnsi"/>
          <w:lang w:val="ka-GE"/>
        </w:rPr>
        <w:t xml:space="preserve"> </w:t>
      </w:r>
      <w:r w:rsidR="005916BB" w:rsidRPr="00B11CD1">
        <w:rPr>
          <w:rStyle w:val="jlqj4b"/>
          <w:rFonts w:ascii="Sylfaen" w:hAnsi="Sylfaen" w:cstheme="minorHAnsi"/>
          <w:lang w:val="ka-GE"/>
        </w:rPr>
        <w:t xml:space="preserve">ლიკვიდურობა </w:t>
      </w:r>
      <w:r w:rsidR="006846DC" w:rsidRPr="00B11CD1">
        <w:rPr>
          <w:rStyle w:val="jlqj4b"/>
          <w:rFonts w:ascii="Sylfaen" w:hAnsi="Sylfaen" w:cstheme="minorHAnsi"/>
          <w:lang w:val="ka-GE"/>
        </w:rPr>
        <w:t>ღიაა</w:t>
      </w:r>
      <w:r w:rsidR="00021CBC" w:rsidRPr="00B11CD1">
        <w:rPr>
          <w:rStyle w:val="jlqj4b"/>
          <w:rFonts w:ascii="Sylfaen" w:hAnsi="Sylfaen" w:cstheme="minorHAnsi"/>
          <w:lang w:val="ka-GE"/>
        </w:rPr>
        <w:t xml:space="preserve">, </w:t>
      </w:r>
      <w:r w:rsidR="006846DC" w:rsidRPr="00B11CD1">
        <w:rPr>
          <w:rStyle w:val="jlqj4b"/>
          <w:rFonts w:ascii="Sylfaen" w:hAnsi="Sylfaen" w:cstheme="minorHAnsi"/>
          <w:lang w:val="ka-GE"/>
        </w:rPr>
        <w:t>გამოცხადებულია ვალაუვალობა</w:t>
      </w:r>
      <w:r w:rsidR="00021CBC" w:rsidRPr="00B11CD1">
        <w:rPr>
          <w:rStyle w:val="jlqj4b"/>
          <w:rFonts w:ascii="Sylfaen" w:hAnsi="Sylfaen" w:cstheme="minorHAnsi"/>
          <w:lang w:val="ka-GE"/>
        </w:rPr>
        <w:t>, აქტივებს მართავს ლიკვიდატორი</w:t>
      </w:r>
      <w:r w:rsidR="006846DC" w:rsidRPr="00B11CD1">
        <w:rPr>
          <w:rStyle w:val="jlqj4b"/>
          <w:rFonts w:ascii="Sylfaen" w:hAnsi="Sylfaen" w:cstheme="minorHAnsi"/>
          <w:lang w:val="ka-GE"/>
        </w:rPr>
        <w:t xml:space="preserve"> მხარე</w:t>
      </w:r>
      <w:r w:rsidR="00021CBC" w:rsidRPr="00B11CD1">
        <w:rPr>
          <w:rStyle w:val="jlqj4b"/>
          <w:rFonts w:ascii="Sylfaen" w:hAnsi="Sylfaen" w:cstheme="minorHAnsi"/>
          <w:lang w:val="ka-GE"/>
        </w:rPr>
        <w:t xml:space="preserve"> ან სასამართლო,  </w:t>
      </w:r>
      <w:r w:rsidR="006846DC" w:rsidRPr="00B11CD1">
        <w:rPr>
          <w:rStyle w:val="jlqj4b"/>
          <w:rFonts w:ascii="Sylfaen" w:hAnsi="Sylfaen" w:cstheme="minorHAnsi"/>
          <w:lang w:val="ka-GE"/>
        </w:rPr>
        <w:t>მორიგება</w:t>
      </w:r>
      <w:r w:rsidR="00021CBC" w:rsidRPr="00B11CD1">
        <w:rPr>
          <w:rStyle w:val="jlqj4b"/>
          <w:rFonts w:ascii="Sylfaen" w:hAnsi="Sylfaen" w:cstheme="minorHAnsi"/>
          <w:lang w:val="ka-GE"/>
        </w:rPr>
        <w:t xml:space="preserve"> კრედიტორებთან</w:t>
      </w:r>
      <w:r w:rsidR="006846DC" w:rsidRPr="00B11CD1">
        <w:rPr>
          <w:rStyle w:val="jlqj4b"/>
          <w:rFonts w:ascii="Sylfaen" w:hAnsi="Sylfaen" w:cstheme="minorHAnsi"/>
          <w:lang w:val="ka-GE"/>
        </w:rPr>
        <w:t xml:space="preserve"> </w:t>
      </w:r>
      <w:r w:rsidR="00967EC7" w:rsidRPr="00B11CD1">
        <w:rPr>
          <w:rStyle w:val="jlqj4b"/>
          <w:rFonts w:ascii="Sylfaen" w:hAnsi="Sylfaen" w:cstheme="minorHAnsi"/>
          <w:lang w:val="ka-GE"/>
        </w:rPr>
        <w:t>დასრულებულია</w:t>
      </w:r>
      <w:r w:rsidR="00021CBC" w:rsidRPr="00B11CD1">
        <w:rPr>
          <w:rStyle w:val="jlqj4b"/>
          <w:rFonts w:ascii="Sylfaen" w:hAnsi="Sylfaen" w:cstheme="minorHAnsi"/>
          <w:lang w:val="ka-GE"/>
        </w:rPr>
        <w:t xml:space="preserve">, შეჩერებულია სამეწარმეო საქმიანობა ან </w:t>
      </w:r>
      <w:r w:rsidR="00967EC7" w:rsidRPr="00B11CD1">
        <w:rPr>
          <w:rStyle w:val="jlqj4b"/>
          <w:rFonts w:ascii="Sylfaen" w:hAnsi="Sylfaen" w:cstheme="minorHAnsi"/>
          <w:lang w:val="ka-GE"/>
        </w:rPr>
        <w:t xml:space="preserve">სამართლებრივი </w:t>
      </w:r>
      <w:r w:rsidR="00021CBC" w:rsidRPr="00B11CD1">
        <w:rPr>
          <w:rStyle w:val="jlqj4b"/>
          <w:rFonts w:ascii="Sylfaen" w:hAnsi="Sylfaen" w:cstheme="minorHAnsi"/>
          <w:lang w:val="ka-GE"/>
        </w:rPr>
        <w:t>სუბიექტი იმყოფება ამ</w:t>
      </w:r>
      <w:r w:rsidR="001F5344" w:rsidRPr="00B11CD1">
        <w:rPr>
          <w:rStyle w:val="jlqj4b"/>
          <w:rFonts w:ascii="Sylfaen" w:hAnsi="Sylfaen" w:cstheme="minorHAnsi"/>
          <w:lang w:val="ka-GE"/>
        </w:rPr>
        <w:t>ავე</w:t>
      </w:r>
      <w:r w:rsidR="00021CBC" w:rsidRPr="00B11CD1">
        <w:rPr>
          <w:rStyle w:val="jlqj4b"/>
          <w:rFonts w:ascii="Sylfaen" w:hAnsi="Sylfaen" w:cstheme="minorHAnsi"/>
          <w:lang w:val="ka-GE"/>
        </w:rPr>
        <w:t xml:space="preserve"> ტიპის განსხვავებული სიტუაცია</w:t>
      </w:r>
      <w:r w:rsidR="001F5344" w:rsidRPr="00B11CD1">
        <w:rPr>
          <w:rStyle w:val="jlqj4b"/>
          <w:rFonts w:ascii="Sylfaen" w:hAnsi="Sylfaen" w:cstheme="minorHAnsi"/>
          <w:lang w:val="ka-GE"/>
        </w:rPr>
        <w:t>ში</w:t>
      </w:r>
      <w:r w:rsidR="00021CBC" w:rsidRPr="00B11CD1">
        <w:rPr>
          <w:rStyle w:val="jlqj4b"/>
          <w:rFonts w:ascii="Sylfaen" w:hAnsi="Sylfaen" w:cstheme="minorHAnsi"/>
          <w:lang w:val="ka-GE"/>
        </w:rPr>
        <w:t>,</w:t>
      </w:r>
      <w:r w:rsidR="00967EC7" w:rsidRPr="00B11CD1">
        <w:rPr>
          <w:rStyle w:val="jlqj4b"/>
          <w:rFonts w:ascii="Sylfaen" w:hAnsi="Sylfaen" w:cstheme="minorHAnsi"/>
          <w:lang w:val="ka-GE"/>
        </w:rPr>
        <w:t xml:space="preserve"> </w:t>
      </w:r>
      <w:r w:rsidR="00021CBC" w:rsidRPr="00B11CD1">
        <w:rPr>
          <w:rStyle w:val="jlqj4b"/>
          <w:rFonts w:ascii="Sylfaen" w:hAnsi="Sylfaen" w:cstheme="minorHAnsi"/>
          <w:lang w:val="ka-GE"/>
        </w:rPr>
        <w:t xml:space="preserve"> რომელიც გამოწვეულია მსგავსი </w:t>
      </w:r>
      <w:r w:rsidR="00967EC7" w:rsidRPr="00B11CD1">
        <w:rPr>
          <w:rStyle w:val="jlqj4b"/>
          <w:rFonts w:ascii="Sylfaen" w:hAnsi="Sylfaen" w:cstheme="minorHAnsi"/>
          <w:lang w:val="ka-GE"/>
        </w:rPr>
        <w:t>პროცედურებით და აღნიშნული პროცედურის ადგილის</w:t>
      </w:r>
      <w:r w:rsidR="00E90836" w:rsidRPr="00B11CD1">
        <w:rPr>
          <w:rStyle w:val="jlqj4b"/>
          <w:rFonts w:ascii="Sylfaen" w:hAnsi="Sylfaen" w:cstheme="minorHAnsi"/>
          <w:lang w:val="ka-GE"/>
        </w:rPr>
        <w:t xml:space="preserve"> ინიცირების</w:t>
      </w:r>
      <w:r w:rsidR="00967EC7" w:rsidRPr="00B11CD1">
        <w:rPr>
          <w:rStyle w:val="jlqj4b"/>
          <w:rFonts w:ascii="Sylfaen" w:hAnsi="Sylfaen" w:cstheme="minorHAnsi"/>
          <w:lang w:val="ka-GE"/>
        </w:rPr>
        <w:t xml:space="preserve"> უზრუნველყოფის მიზნით.</w:t>
      </w:r>
    </w:p>
    <w:p w14:paraId="2F53EAF8" w14:textId="3DD15223" w:rsidR="001F5344" w:rsidRPr="00B11CD1" w:rsidRDefault="006F6A6F" w:rsidP="000B5468">
      <w:pPr>
        <w:pStyle w:val="ListParagraph"/>
        <w:tabs>
          <w:tab w:val="left" w:pos="2350"/>
        </w:tabs>
        <w:spacing w:before="120" w:after="0" w:line="240" w:lineRule="auto"/>
        <w:ind w:left="0"/>
        <w:jc w:val="both"/>
        <w:rPr>
          <w:rStyle w:val="jlqj4b"/>
          <w:rFonts w:ascii="Sylfaen" w:hAnsi="Sylfaen" w:cstheme="minorHAnsi"/>
          <w:i/>
          <w:lang w:val="ka-GE"/>
        </w:rPr>
      </w:pPr>
      <w:r w:rsidRPr="00B11CD1">
        <w:rPr>
          <w:rStyle w:val="jlqj4b"/>
          <w:rFonts w:ascii="Sylfaen" w:hAnsi="Sylfaen" w:cstheme="minorHAnsi"/>
          <w:i/>
          <w:lang w:val="ka-GE"/>
        </w:rPr>
        <w:t>იმ შემთხვავაში თუ შეთავაზება</w:t>
      </w:r>
      <w:r w:rsidR="001F5344" w:rsidRPr="00B11CD1">
        <w:rPr>
          <w:rStyle w:val="jlqj4b"/>
          <w:rFonts w:ascii="Sylfaen" w:hAnsi="Sylfaen" w:cstheme="minorHAnsi"/>
          <w:i/>
          <w:lang w:val="ka-GE"/>
        </w:rPr>
        <w:t xml:space="preserve"> </w:t>
      </w:r>
      <w:r w:rsidRPr="00B11CD1">
        <w:rPr>
          <w:rStyle w:val="jlqj4b"/>
          <w:rFonts w:ascii="Sylfaen" w:hAnsi="Sylfaen" w:cstheme="minorHAnsi"/>
          <w:i/>
          <w:lang w:val="ka-GE"/>
        </w:rPr>
        <w:t xml:space="preserve">საიდუმლოს წარმოადგენს, </w:t>
      </w:r>
      <w:r w:rsidR="001F5344" w:rsidRPr="00B11CD1">
        <w:rPr>
          <w:rStyle w:val="jlqj4b"/>
          <w:rFonts w:ascii="Sylfaen" w:hAnsi="Sylfaen" w:cstheme="minorHAnsi"/>
          <w:i/>
          <w:lang w:val="ka-GE"/>
        </w:rPr>
        <w:t xml:space="preserve">კონტრაქტორმა უნდა </w:t>
      </w:r>
      <w:r w:rsidRPr="00B11CD1">
        <w:rPr>
          <w:rStyle w:val="jlqj4b"/>
          <w:rFonts w:ascii="Sylfaen" w:hAnsi="Sylfaen" w:cstheme="minorHAnsi"/>
          <w:i/>
          <w:lang w:val="ka-GE"/>
        </w:rPr>
        <w:t>წარმოადგინოს</w:t>
      </w:r>
      <w:r w:rsidR="009D60E2" w:rsidRPr="00B11CD1">
        <w:rPr>
          <w:rStyle w:val="jlqj4b"/>
          <w:rFonts w:ascii="Sylfaen" w:hAnsi="Sylfaen" w:cstheme="minorHAnsi"/>
          <w:i/>
          <w:lang w:val="ka-GE"/>
        </w:rPr>
        <w:t xml:space="preserve"> არაუგვიანეს განაცხადის წარდგენის დღემდე,</w:t>
      </w:r>
      <w:r w:rsidR="001F5344" w:rsidRPr="00B11CD1">
        <w:rPr>
          <w:rStyle w:val="jlqj4b"/>
          <w:rFonts w:ascii="Sylfaen" w:hAnsi="Sylfaen" w:cstheme="minorHAnsi"/>
          <w:i/>
          <w:lang w:val="ka-GE"/>
        </w:rPr>
        <w:t xml:space="preserve"> რომ საკუთრებასთან დაკავშირებული ინფორმაცია არის სავაჭრო საიდუმლობა</w:t>
      </w:r>
      <w:r w:rsidRPr="00B11CD1">
        <w:rPr>
          <w:rStyle w:val="jlqj4b"/>
          <w:rFonts w:ascii="Sylfaen" w:hAnsi="Sylfaen" w:cstheme="minorHAnsi"/>
          <w:i/>
          <w:lang w:val="ka-GE"/>
        </w:rPr>
        <w:t>;</w:t>
      </w:r>
      <w:r w:rsidR="009D60E2" w:rsidRPr="00B11CD1">
        <w:rPr>
          <w:rStyle w:val="jlqj4b"/>
          <w:rFonts w:ascii="Sylfaen" w:hAnsi="Sylfaen" w:cstheme="minorHAnsi"/>
          <w:i/>
          <w:lang w:val="ka-GE"/>
        </w:rPr>
        <w:t xml:space="preserve"> სავაჭრო საიდუმლობა წარმოადგენს </w:t>
      </w:r>
      <w:r w:rsidRPr="00B11CD1">
        <w:rPr>
          <w:rStyle w:val="jlqj4b"/>
          <w:rFonts w:ascii="Sylfaen" w:hAnsi="Sylfaen" w:cstheme="minorHAnsi"/>
          <w:i/>
          <w:lang w:val="ka-GE"/>
        </w:rPr>
        <w:t xml:space="preserve">სპეციფიკურ </w:t>
      </w:r>
      <w:r w:rsidR="009D60E2" w:rsidRPr="00B11CD1">
        <w:rPr>
          <w:rStyle w:val="jlqj4b"/>
          <w:rFonts w:ascii="Sylfaen" w:hAnsi="Sylfaen" w:cstheme="minorHAnsi"/>
          <w:i/>
          <w:lang w:val="ka-GE"/>
        </w:rPr>
        <w:t>ინფორმაციას თუ ის ეთანხმება 3 შემდეგ პირობას:</w:t>
      </w:r>
    </w:p>
    <w:p w14:paraId="45C76816" w14:textId="77777777" w:rsidR="009D60E2" w:rsidRPr="00B11CD1" w:rsidRDefault="009D60E2" w:rsidP="000B5468">
      <w:pPr>
        <w:pStyle w:val="ListParagraph"/>
        <w:tabs>
          <w:tab w:val="left" w:pos="2350"/>
        </w:tabs>
        <w:spacing w:before="120" w:after="0" w:line="240" w:lineRule="auto"/>
        <w:ind w:left="0"/>
        <w:jc w:val="both"/>
        <w:rPr>
          <w:rStyle w:val="jlqj4b"/>
          <w:rFonts w:ascii="Sylfaen" w:hAnsi="Sylfaen" w:cstheme="minorHAnsi"/>
          <w:i/>
          <w:lang w:val="ka-GE"/>
        </w:rPr>
      </w:pPr>
    </w:p>
    <w:p w14:paraId="74FF615A" w14:textId="305FB6FA" w:rsidR="001475BD" w:rsidRPr="00B11CD1" w:rsidRDefault="009D60E2" w:rsidP="000B5468">
      <w:pPr>
        <w:pStyle w:val="ListParagraph"/>
        <w:tabs>
          <w:tab w:val="left" w:pos="2350"/>
        </w:tabs>
        <w:spacing w:before="120" w:after="0" w:line="240" w:lineRule="auto"/>
        <w:ind w:left="0"/>
        <w:jc w:val="both"/>
        <w:rPr>
          <w:rStyle w:val="jlqj4b"/>
          <w:rFonts w:ascii="Sylfaen" w:hAnsi="Sylfaen" w:cstheme="minorHAnsi"/>
          <w:i/>
          <w:lang w:val="ka-GE"/>
        </w:rPr>
      </w:pPr>
      <w:r w:rsidRPr="00B11CD1">
        <w:rPr>
          <w:rStyle w:val="jlqj4b"/>
          <w:rFonts w:ascii="Sylfaen" w:hAnsi="Sylfaen" w:cstheme="minorHAnsi"/>
          <w:i/>
          <w:lang w:val="ka-GE"/>
        </w:rPr>
        <w:t xml:space="preserve">9ა. </w:t>
      </w:r>
      <w:r w:rsidR="006F6A6F" w:rsidRPr="00B11CD1">
        <w:rPr>
          <w:rStyle w:val="jlqj4b"/>
          <w:rFonts w:ascii="Sylfaen" w:hAnsi="Sylfaen" w:cstheme="minorHAnsi"/>
          <w:i/>
          <w:lang w:val="ka-GE"/>
        </w:rPr>
        <w:t xml:space="preserve">წარმოადგენს </w:t>
      </w:r>
      <w:r w:rsidRPr="00B11CD1">
        <w:rPr>
          <w:rStyle w:val="jlqj4b"/>
          <w:rFonts w:ascii="Sylfaen" w:hAnsi="Sylfaen" w:cstheme="minorHAnsi"/>
          <w:i/>
          <w:lang w:val="ka-GE"/>
        </w:rPr>
        <w:t xml:space="preserve">საწარმოს ტექნიკური </w:t>
      </w:r>
      <w:r w:rsidR="006F6A6F" w:rsidRPr="00B11CD1">
        <w:rPr>
          <w:rStyle w:val="jlqj4b"/>
          <w:rFonts w:ascii="Sylfaen" w:hAnsi="Sylfaen" w:cstheme="minorHAnsi"/>
          <w:i/>
          <w:lang w:val="ka-GE"/>
        </w:rPr>
        <w:t>ტექნოლოგიურ</w:t>
      </w:r>
      <w:r w:rsidRPr="00B11CD1">
        <w:rPr>
          <w:rStyle w:val="jlqj4b"/>
          <w:rFonts w:ascii="Sylfaen" w:hAnsi="Sylfaen" w:cstheme="minorHAnsi"/>
          <w:i/>
          <w:lang w:val="ka-GE"/>
        </w:rPr>
        <w:t xml:space="preserve">, </w:t>
      </w:r>
      <w:r w:rsidR="006F6A6F" w:rsidRPr="00B11CD1">
        <w:rPr>
          <w:rStyle w:val="jlqj4b"/>
          <w:rFonts w:ascii="Sylfaen" w:hAnsi="Sylfaen" w:cstheme="minorHAnsi"/>
          <w:i/>
          <w:lang w:val="ka-GE"/>
        </w:rPr>
        <w:t>ორგანიზაციულ</w:t>
      </w:r>
      <w:r w:rsidRPr="00B11CD1">
        <w:rPr>
          <w:rStyle w:val="jlqj4b"/>
          <w:rFonts w:ascii="Sylfaen" w:hAnsi="Sylfaen" w:cstheme="minorHAnsi"/>
          <w:i/>
          <w:lang w:val="ka-GE"/>
        </w:rPr>
        <w:t xml:space="preserve"> ან სხვა ეკონომიკური ღირებულების </w:t>
      </w:r>
      <w:r w:rsidR="006F6A6F" w:rsidRPr="00B11CD1">
        <w:rPr>
          <w:rStyle w:val="jlqj4b"/>
          <w:rFonts w:ascii="Sylfaen" w:hAnsi="Sylfaen" w:cstheme="minorHAnsi"/>
          <w:i/>
          <w:lang w:val="ka-GE"/>
        </w:rPr>
        <w:t xml:space="preserve">მქონე </w:t>
      </w:r>
      <w:r w:rsidRPr="00B11CD1">
        <w:rPr>
          <w:rStyle w:val="jlqj4b"/>
          <w:rFonts w:ascii="Sylfaen" w:hAnsi="Sylfaen" w:cstheme="minorHAnsi"/>
          <w:i/>
          <w:lang w:val="ka-GE"/>
        </w:rPr>
        <w:t>ინფორმაციას</w:t>
      </w:r>
      <w:r w:rsidR="006F6A6F" w:rsidRPr="00B11CD1">
        <w:rPr>
          <w:rStyle w:val="jlqj4b"/>
          <w:rFonts w:ascii="Sylfaen" w:hAnsi="Sylfaen" w:cstheme="minorHAnsi"/>
          <w:i/>
          <w:lang w:val="ka-GE"/>
        </w:rPr>
        <w:t>.</w:t>
      </w:r>
    </w:p>
    <w:p w14:paraId="70224F5A" w14:textId="4D777069" w:rsidR="009D60E2" w:rsidRPr="00B11CD1" w:rsidRDefault="009D60E2" w:rsidP="000B5468">
      <w:pPr>
        <w:pStyle w:val="ListParagraph"/>
        <w:tabs>
          <w:tab w:val="left" w:pos="2350"/>
        </w:tabs>
        <w:spacing w:before="120" w:after="0" w:line="240" w:lineRule="auto"/>
        <w:ind w:left="0"/>
        <w:jc w:val="both"/>
        <w:rPr>
          <w:rFonts w:ascii="Sylfaen" w:hAnsi="Sylfaen" w:cstheme="minorHAnsi"/>
          <w:i/>
          <w:iCs/>
          <w:lang w:val="ka-GE"/>
        </w:rPr>
      </w:pPr>
      <w:r w:rsidRPr="00B11CD1">
        <w:rPr>
          <w:rStyle w:val="jlqj4b"/>
          <w:rFonts w:ascii="Sylfaen" w:hAnsi="Sylfaen" w:cstheme="minorHAnsi"/>
          <w:i/>
          <w:lang w:val="ka-GE"/>
        </w:rPr>
        <w:t>9ბ.</w:t>
      </w:r>
      <w:r w:rsidRPr="00B11CD1">
        <w:rPr>
          <w:rFonts w:ascii="Sylfaen" w:hAnsi="Sylfaen" w:cstheme="minorHAnsi"/>
          <w:i/>
          <w:iCs/>
          <w:lang w:val="ka-GE"/>
        </w:rPr>
        <w:t>საზოგადოებისთვის არ არის გამჟღავნებული,</w:t>
      </w:r>
    </w:p>
    <w:p w14:paraId="0DF0EC56" w14:textId="23E0FB1B" w:rsidR="009D60E2" w:rsidRPr="00B11CD1" w:rsidRDefault="009D60E2" w:rsidP="000B5468">
      <w:pPr>
        <w:pStyle w:val="ListParagraph"/>
        <w:tabs>
          <w:tab w:val="left" w:pos="2350"/>
        </w:tabs>
        <w:spacing w:before="120" w:after="0" w:line="240" w:lineRule="auto"/>
        <w:ind w:left="0"/>
        <w:jc w:val="both"/>
        <w:rPr>
          <w:rFonts w:ascii="Sylfaen" w:hAnsi="Sylfaen" w:cstheme="minorHAnsi"/>
          <w:lang w:val="ka-GE"/>
        </w:rPr>
      </w:pPr>
      <w:r w:rsidRPr="00B11CD1">
        <w:rPr>
          <w:rFonts w:ascii="Sylfaen" w:hAnsi="Sylfaen" w:cstheme="minorHAnsi"/>
          <w:i/>
          <w:iCs/>
          <w:lang w:val="ka-GE"/>
        </w:rPr>
        <w:t>9გ. კონფიდენციალურობის შენარჩუნების მიზნით</w:t>
      </w:r>
      <w:r w:rsidR="008D740E" w:rsidRPr="00B11CD1">
        <w:rPr>
          <w:rFonts w:ascii="Sylfaen" w:hAnsi="Sylfaen" w:cstheme="minorHAnsi"/>
          <w:i/>
          <w:iCs/>
          <w:lang w:val="ka-GE"/>
        </w:rPr>
        <w:t xml:space="preserve"> მიღებული</w:t>
      </w:r>
      <w:r w:rsidRPr="00B11CD1">
        <w:rPr>
          <w:rFonts w:ascii="Sylfaen" w:hAnsi="Sylfaen" w:cstheme="minorHAnsi"/>
          <w:i/>
          <w:iCs/>
          <w:lang w:val="ka-GE"/>
        </w:rPr>
        <w:t xml:space="preserve"> საჭირო </w:t>
      </w:r>
      <w:r w:rsidR="008D740E" w:rsidRPr="00B11CD1">
        <w:rPr>
          <w:rFonts w:ascii="Sylfaen" w:hAnsi="Sylfaen" w:cstheme="minorHAnsi"/>
          <w:i/>
          <w:iCs/>
          <w:lang w:val="ka-GE"/>
        </w:rPr>
        <w:t>ზომები.</w:t>
      </w:r>
    </w:p>
    <w:p w14:paraId="4D14CB2D" w14:textId="7A205770" w:rsidR="009D60E2" w:rsidRPr="00B11CD1" w:rsidRDefault="009D60E2" w:rsidP="000B5468">
      <w:pPr>
        <w:spacing w:after="120" w:line="240" w:lineRule="auto"/>
        <w:ind w:left="45" w:firstLine="6"/>
        <w:jc w:val="both"/>
        <w:rPr>
          <w:rFonts w:ascii="Sylfaen" w:hAnsi="Sylfaen" w:cstheme="minorHAnsi"/>
          <w:i/>
          <w:iCs/>
          <w:lang w:val="ka-GE"/>
        </w:rPr>
      </w:pPr>
    </w:p>
    <w:p w14:paraId="0244FDC1" w14:textId="0BF3A3D3" w:rsidR="008805FF" w:rsidRPr="00B11CD1" w:rsidRDefault="009D60E2" w:rsidP="000B5468">
      <w:pPr>
        <w:spacing w:after="120" w:line="240" w:lineRule="auto"/>
        <w:ind w:left="45" w:firstLine="6"/>
        <w:jc w:val="both"/>
        <w:rPr>
          <w:rFonts w:ascii="Sylfaen" w:hAnsi="Sylfaen" w:cstheme="minorHAnsi"/>
          <w:b/>
          <w:iCs/>
          <w:lang w:val="ka-GE"/>
        </w:rPr>
      </w:pPr>
      <w:r w:rsidRPr="00B11CD1">
        <w:rPr>
          <w:rFonts w:ascii="Sylfaen" w:hAnsi="Sylfaen" w:cstheme="minorHAnsi"/>
          <w:b/>
          <w:iCs/>
          <w:lang w:val="ka-GE"/>
        </w:rPr>
        <w:t xml:space="preserve">10. </w:t>
      </w:r>
      <w:r w:rsidR="008805FF" w:rsidRPr="00B11CD1">
        <w:rPr>
          <w:rFonts w:ascii="Sylfaen" w:hAnsi="Sylfaen" w:cstheme="minorHAnsi"/>
          <w:b/>
          <w:iCs/>
          <w:lang w:val="ka-GE"/>
        </w:rPr>
        <w:t xml:space="preserve">ტექნიკური და პროფესიული </w:t>
      </w:r>
      <w:r w:rsidR="002322E2" w:rsidRPr="00B11CD1">
        <w:rPr>
          <w:rFonts w:ascii="Sylfaen" w:hAnsi="Sylfaen" w:cstheme="minorHAnsi"/>
          <w:b/>
          <w:iCs/>
          <w:lang w:val="ka-GE"/>
        </w:rPr>
        <w:t>შესაძლებლობა</w:t>
      </w:r>
      <w:r w:rsidR="008805FF" w:rsidRPr="00B11CD1">
        <w:rPr>
          <w:rFonts w:ascii="Sylfaen" w:hAnsi="Sylfaen" w:cstheme="minorHAnsi"/>
          <w:b/>
          <w:iCs/>
          <w:lang w:val="ka-GE"/>
        </w:rPr>
        <w:t>:</w:t>
      </w:r>
    </w:p>
    <w:p w14:paraId="2BEA67B8" w14:textId="390B1D70" w:rsidR="007E3441" w:rsidRPr="00B11CD1" w:rsidRDefault="00860BCE" w:rsidP="000B5468">
      <w:pPr>
        <w:spacing w:after="120" w:line="240" w:lineRule="auto"/>
        <w:ind w:left="45" w:firstLine="6"/>
        <w:jc w:val="both"/>
        <w:rPr>
          <w:rFonts w:ascii="Sylfaen" w:hAnsi="Sylfaen" w:cstheme="minorHAnsi"/>
          <w:iCs/>
          <w:lang w:val="ka-GE"/>
        </w:rPr>
      </w:pPr>
      <w:r w:rsidRPr="00B11CD1">
        <w:rPr>
          <w:rFonts w:ascii="Sylfaen" w:hAnsi="Sylfaen" w:cstheme="minorHAnsi"/>
          <w:iCs/>
          <w:lang w:val="ka-GE"/>
        </w:rPr>
        <w:t xml:space="preserve">გთხოვთ, </w:t>
      </w:r>
      <w:r w:rsidR="00371A73" w:rsidRPr="00B11CD1">
        <w:rPr>
          <w:rFonts w:ascii="Sylfaen" w:hAnsi="Sylfaen" w:cstheme="minorHAnsi"/>
          <w:iCs/>
          <w:lang w:val="ka-GE"/>
        </w:rPr>
        <w:t xml:space="preserve">უპასუხოთ </w:t>
      </w:r>
      <w:r w:rsidR="00CF6972" w:rsidRPr="00B11CD1">
        <w:rPr>
          <w:rFonts w:ascii="Sylfaen" w:hAnsi="Sylfaen" w:cstheme="minorHAnsi"/>
          <w:iCs/>
          <w:lang w:val="ka-GE"/>
        </w:rPr>
        <w:t xml:space="preserve">ქვემოთ მოცემულ </w:t>
      </w:r>
      <w:r w:rsidR="00371A73" w:rsidRPr="00B11CD1">
        <w:rPr>
          <w:rFonts w:ascii="Sylfaen" w:hAnsi="Sylfaen" w:cstheme="minorHAnsi"/>
          <w:iCs/>
          <w:lang w:val="ka-GE"/>
        </w:rPr>
        <w:t>შეკითხვებს</w:t>
      </w:r>
      <w:r w:rsidR="00661DBA" w:rsidRPr="00B11CD1">
        <w:rPr>
          <w:rFonts w:ascii="Sylfaen" w:hAnsi="Sylfaen" w:cstheme="minorHAnsi"/>
          <w:iCs/>
          <w:lang w:val="ka-GE"/>
        </w:rPr>
        <w:t>.</w:t>
      </w:r>
      <w:r w:rsidR="00371A73" w:rsidRPr="00B11CD1">
        <w:rPr>
          <w:rFonts w:ascii="Sylfaen" w:hAnsi="Sylfaen" w:cstheme="minorHAnsi"/>
          <w:iCs/>
          <w:lang w:val="ka-GE"/>
        </w:rPr>
        <w:t xml:space="preserve"> </w:t>
      </w:r>
    </w:p>
    <w:p w14:paraId="6EB691B5" w14:textId="77777777" w:rsidR="00D96619" w:rsidRPr="00B11CD1" w:rsidRDefault="00D96619" w:rsidP="000B5468">
      <w:pPr>
        <w:spacing w:after="120" w:line="240" w:lineRule="auto"/>
        <w:ind w:left="45" w:firstLine="6"/>
        <w:jc w:val="both"/>
        <w:rPr>
          <w:rFonts w:ascii="Sylfaen" w:hAnsi="Sylfaen" w:cstheme="minorHAnsi"/>
          <w:iCs/>
          <w:lang w:val="ka-GE"/>
        </w:rPr>
      </w:pPr>
    </w:p>
    <w:tbl>
      <w:tblPr>
        <w:tblStyle w:val="TableGrid"/>
        <w:tblW w:w="9490" w:type="dxa"/>
        <w:tblInd w:w="45" w:type="dxa"/>
        <w:tblLayout w:type="fixed"/>
        <w:tblLook w:val="04A0" w:firstRow="1" w:lastRow="0" w:firstColumn="1" w:lastColumn="0" w:noHBand="0" w:noVBand="1"/>
      </w:tblPr>
      <w:tblGrid>
        <w:gridCol w:w="4270"/>
        <w:gridCol w:w="990"/>
        <w:gridCol w:w="1080"/>
        <w:gridCol w:w="1440"/>
        <w:gridCol w:w="1710"/>
      </w:tblGrid>
      <w:tr w:rsidR="003176C7" w:rsidRPr="00B11CD1" w14:paraId="17AE2FBD" w14:textId="77777777" w:rsidTr="0089575A">
        <w:tc>
          <w:tcPr>
            <w:tcW w:w="4270" w:type="dxa"/>
            <w:shd w:val="clear" w:color="auto" w:fill="B4C6E7" w:themeFill="accent1" w:themeFillTint="66"/>
          </w:tcPr>
          <w:p w14:paraId="4F844518" w14:textId="1324AF35" w:rsidR="00862A23" w:rsidRPr="00B11CD1" w:rsidRDefault="00862A23" w:rsidP="00F939F1">
            <w:pPr>
              <w:jc w:val="center"/>
              <w:rPr>
                <w:rFonts w:ascii="Sylfaen" w:hAnsi="Sylfaen"/>
                <w:b/>
                <w:lang w:val="ka-GE"/>
              </w:rPr>
            </w:pPr>
            <w:r w:rsidRPr="00B11CD1">
              <w:rPr>
                <w:rFonts w:ascii="Sylfaen" w:hAnsi="Sylfaen"/>
                <w:b/>
                <w:lang w:val="ka-GE"/>
              </w:rPr>
              <w:t>სვეტი 1</w:t>
            </w:r>
          </w:p>
        </w:tc>
        <w:tc>
          <w:tcPr>
            <w:tcW w:w="990" w:type="dxa"/>
            <w:shd w:val="clear" w:color="auto" w:fill="B4C6E7" w:themeFill="accent1" w:themeFillTint="66"/>
          </w:tcPr>
          <w:p w14:paraId="205B8DFA" w14:textId="258C9DCC" w:rsidR="00862A23" w:rsidRPr="00B11CD1" w:rsidRDefault="00862A23" w:rsidP="00F939F1">
            <w:pPr>
              <w:jc w:val="center"/>
              <w:rPr>
                <w:rFonts w:ascii="Sylfaen" w:hAnsi="Sylfaen"/>
                <w:b/>
                <w:lang w:val="en-GB"/>
              </w:rPr>
            </w:pPr>
            <w:r w:rsidRPr="00B11CD1">
              <w:rPr>
                <w:rFonts w:ascii="Sylfaen" w:hAnsi="Sylfaen"/>
                <w:b/>
                <w:lang w:val="ka-GE"/>
              </w:rPr>
              <w:t>სვეტი 2</w:t>
            </w:r>
          </w:p>
        </w:tc>
        <w:tc>
          <w:tcPr>
            <w:tcW w:w="1080" w:type="dxa"/>
            <w:shd w:val="clear" w:color="auto" w:fill="B4C6E7" w:themeFill="accent1" w:themeFillTint="66"/>
          </w:tcPr>
          <w:p w14:paraId="736264A4" w14:textId="55977495" w:rsidR="00862A23" w:rsidRPr="00B11CD1" w:rsidRDefault="00862A23" w:rsidP="00F939F1">
            <w:pPr>
              <w:jc w:val="center"/>
              <w:rPr>
                <w:rFonts w:ascii="Sylfaen" w:hAnsi="Sylfaen"/>
                <w:b/>
                <w:lang w:val="en-GB"/>
              </w:rPr>
            </w:pPr>
            <w:r w:rsidRPr="00B11CD1">
              <w:rPr>
                <w:rFonts w:ascii="Sylfaen" w:hAnsi="Sylfaen"/>
                <w:b/>
                <w:lang w:val="ka-GE"/>
              </w:rPr>
              <w:t>სვეტი 3</w:t>
            </w:r>
          </w:p>
        </w:tc>
        <w:tc>
          <w:tcPr>
            <w:tcW w:w="1440" w:type="dxa"/>
            <w:shd w:val="clear" w:color="auto" w:fill="B4C6E7" w:themeFill="accent1" w:themeFillTint="66"/>
          </w:tcPr>
          <w:p w14:paraId="20BBE9F5" w14:textId="4448D9D2" w:rsidR="00862A23" w:rsidRPr="00B11CD1" w:rsidRDefault="00862A23" w:rsidP="00F939F1">
            <w:pPr>
              <w:jc w:val="center"/>
              <w:rPr>
                <w:rFonts w:ascii="Sylfaen" w:hAnsi="Sylfaen"/>
                <w:b/>
                <w:lang w:val="en-GB"/>
              </w:rPr>
            </w:pPr>
            <w:r w:rsidRPr="00B11CD1">
              <w:rPr>
                <w:rFonts w:ascii="Sylfaen" w:hAnsi="Sylfaen"/>
                <w:b/>
                <w:lang w:val="ka-GE"/>
              </w:rPr>
              <w:t>სვეტი 4</w:t>
            </w:r>
          </w:p>
        </w:tc>
        <w:tc>
          <w:tcPr>
            <w:tcW w:w="1710" w:type="dxa"/>
            <w:shd w:val="clear" w:color="auto" w:fill="B4C6E7" w:themeFill="accent1" w:themeFillTint="66"/>
          </w:tcPr>
          <w:p w14:paraId="640B1193" w14:textId="5AB64F0C" w:rsidR="00862A23" w:rsidRPr="00B11CD1" w:rsidRDefault="00862A23" w:rsidP="00F939F1">
            <w:pPr>
              <w:jc w:val="center"/>
              <w:rPr>
                <w:rFonts w:ascii="Sylfaen" w:hAnsi="Sylfaen"/>
                <w:b/>
                <w:lang w:val="en-GB"/>
              </w:rPr>
            </w:pPr>
            <w:r w:rsidRPr="00B11CD1">
              <w:rPr>
                <w:rFonts w:ascii="Sylfaen" w:hAnsi="Sylfaen"/>
                <w:b/>
                <w:lang w:val="ka-GE"/>
              </w:rPr>
              <w:t>სვეტი 5</w:t>
            </w:r>
          </w:p>
        </w:tc>
      </w:tr>
      <w:tr w:rsidR="003176C7" w:rsidRPr="00B11CD1" w14:paraId="1ED65158" w14:textId="77777777" w:rsidTr="0089575A">
        <w:tc>
          <w:tcPr>
            <w:tcW w:w="4270" w:type="dxa"/>
            <w:shd w:val="clear" w:color="auto" w:fill="B4C6E7" w:themeFill="accent1" w:themeFillTint="66"/>
          </w:tcPr>
          <w:p w14:paraId="106A1864" w14:textId="610F36A5" w:rsidR="00D96619" w:rsidRPr="00B11CD1" w:rsidRDefault="00862A23" w:rsidP="00F939F1">
            <w:pPr>
              <w:jc w:val="center"/>
              <w:rPr>
                <w:rFonts w:ascii="Sylfaen" w:hAnsi="Sylfaen"/>
                <w:b/>
                <w:lang w:val="ka-GE"/>
              </w:rPr>
            </w:pPr>
            <w:r w:rsidRPr="00B11CD1">
              <w:rPr>
                <w:rFonts w:ascii="Sylfaen" w:hAnsi="Sylfaen"/>
                <w:b/>
                <w:lang w:val="ka-GE"/>
              </w:rPr>
              <w:t>კრიტე</w:t>
            </w:r>
            <w:r w:rsidR="005701A1" w:rsidRPr="00B11CD1">
              <w:rPr>
                <w:rFonts w:ascii="Sylfaen" w:hAnsi="Sylfaen"/>
                <w:b/>
                <w:lang w:val="ka-GE"/>
              </w:rPr>
              <w:t>რ</w:t>
            </w:r>
            <w:r w:rsidRPr="00B11CD1">
              <w:rPr>
                <w:rFonts w:ascii="Sylfaen" w:hAnsi="Sylfaen"/>
                <w:b/>
                <w:lang w:val="ka-GE"/>
              </w:rPr>
              <w:t>იუმი</w:t>
            </w:r>
          </w:p>
        </w:tc>
        <w:tc>
          <w:tcPr>
            <w:tcW w:w="990" w:type="dxa"/>
            <w:shd w:val="clear" w:color="auto" w:fill="B4C6E7" w:themeFill="accent1" w:themeFillTint="66"/>
          </w:tcPr>
          <w:p w14:paraId="513666AE" w14:textId="604AD6A2" w:rsidR="00D96619" w:rsidRPr="00B11CD1" w:rsidRDefault="00862A23" w:rsidP="00F939F1">
            <w:pPr>
              <w:jc w:val="center"/>
              <w:rPr>
                <w:rFonts w:ascii="Sylfaen" w:hAnsi="Sylfaen"/>
                <w:b/>
                <w:lang w:val="ka-GE"/>
              </w:rPr>
            </w:pPr>
            <w:r w:rsidRPr="00B11CD1">
              <w:rPr>
                <w:rFonts w:ascii="Sylfaen" w:hAnsi="Sylfaen"/>
                <w:b/>
                <w:lang w:val="ka-GE"/>
              </w:rPr>
              <w:t>დიახ</w:t>
            </w:r>
          </w:p>
        </w:tc>
        <w:tc>
          <w:tcPr>
            <w:tcW w:w="1080" w:type="dxa"/>
            <w:shd w:val="clear" w:color="auto" w:fill="B4C6E7" w:themeFill="accent1" w:themeFillTint="66"/>
          </w:tcPr>
          <w:p w14:paraId="2F0DFD73" w14:textId="32190189" w:rsidR="00D96619" w:rsidRPr="00B11CD1" w:rsidRDefault="00862A23" w:rsidP="00F939F1">
            <w:pPr>
              <w:jc w:val="center"/>
              <w:rPr>
                <w:rFonts w:ascii="Sylfaen" w:hAnsi="Sylfaen"/>
                <w:b/>
                <w:lang w:val="ka-GE"/>
              </w:rPr>
            </w:pPr>
            <w:r w:rsidRPr="00B11CD1">
              <w:rPr>
                <w:rFonts w:ascii="Sylfaen" w:hAnsi="Sylfaen"/>
                <w:b/>
                <w:lang w:val="ka-GE"/>
              </w:rPr>
              <w:t>არა</w:t>
            </w:r>
          </w:p>
        </w:tc>
        <w:tc>
          <w:tcPr>
            <w:tcW w:w="1440" w:type="dxa"/>
            <w:shd w:val="clear" w:color="auto" w:fill="B4C6E7" w:themeFill="accent1" w:themeFillTint="66"/>
          </w:tcPr>
          <w:p w14:paraId="46C0EF42" w14:textId="045CA1D7" w:rsidR="00D96619" w:rsidRPr="00B11CD1" w:rsidRDefault="00862A23" w:rsidP="00F939F1">
            <w:pPr>
              <w:jc w:val="center"/>
              <w:rPr>
                <w:rFonts w:ascii="Sylfaen" w:hAnsi="Sylfaen"/>
                <w:b/>
                <w:lang w:val="ka-GE"/>
              </w:rPr>
            </w:pPr>
            <w:r w:rsidRPr="00B11CD1">
              <w:rPr>
                <w:rFonts w:ascii="Sylfaen" w:hAnsi="Sylfaen"/>
                <w:b/>
                <w:lang w:val="ka-GE"/>
              </w:rPr>
              <w:t>გთხოვთ, მიუთითეთ ფასი ლარებში</w:t>
            </w:r>
          </w:p>
        </w:tc>
        <w:tc>
          <w:tcPr>
            <w:tcW w:w="1710" w:type="dxa"/>
            <w:shd w:val="clear" w:color="auto" w:fill="B4C6E7" w:themeFill="accent1" w:themeFillTint="66"/>
          </w:tcPr>
          <w:p w14:paraId="72A77F94" w14:textId="263DFAD1" w:rsidR="00D96619" w:rsidRPr="00B11CD1" w:rsidRDefault="00862A23" w:rsidP="00F939F1">
            <w:pPr>
              <w:jc w:val="center"/>
              <w:rPr>
                <w:rFonts w:ascii="Sylfaen" w:hAnsi="Sylfaen"/>
                <w:b/>
                <w:lang w:val="en-GB"/>
              </w:rPr>
            </w:pPr>
            <w:r w:rsidRPr="00B11CD1">
              <w:rPr>
                <w:rFonts w:ascii="Sylfaen" w:hAnsi="Sylfaen"/>
                <w:b/>
                <w:lang w:val="ka-GE"/>
              </w:rPr>
              <w:t>გთხოვთ, მიუთითეთ</w:t>
            </w:r>
            <w:r w:rsidR="00581930" w:rsidRPr="00B11CD1">
              <w:rPr>
                <w:rFonts w:ascii="Sylfaen" w:hAnsi="Sylfaen"/>
                <w:b/>
                <w:lang w:val="ka-GE"/>
              </w:rPr>
              <w:t xml:space="preserve"> საგარანტიო მომსახურების პერიოდი</w:t>
            </w:r>
          </w:p>
        </w:tc>
      </w:tr>
      <w:tr w:rsidR="007309D4" w:rsidRPr="00B11CD1" w14:paraId="68CA313C" w14:textId="77777777" w:rsidTr="0089575A">
        <w:tc>
          <w:tcPr>
            <w:tcW w:w="9490" w:type="dxa"/>
            <w:gridSpan w:val="5"/>
          </w:tcPr>
          <w:p w14:paraId="2F29D9CA" w14:textId="33B208A8" w:rsidR="007309D4" w:rsidRPr="00B11CD1" w:rsidRDefault="00841B1D" w:rsidP="00841B1D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გთხოვთ, მონიშნეთ არის თუ არა შემდეგი ნივთები ხელმისაწვდომი (1 ნივთი თვითეული საქონლისთვის)</w:t>
            </w:r>
          </w:p>
          <w:p w14:paraId="7394EF6C" w14:textId="77777777" w:rsidR="005F34A7" w:rsidRPr="00B11CD1" w:rsidRDefault="005F34A7" w:rsidP="00841B1D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დადებითი პასუხის შემთხვევაში:</w:t>
            </w:r>
          </w:p>
          <w:p w14:paraId="70E4F2C3" w14:textId="04C943A2" w:rsidR="005F34A7" w:rsidRPr="00B11CD1" w:rsidRDefault="005F34A7" w:rsidP="005F34A7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 xml:space="preserve">მიუთითეთ მე-2 სვეტში </w:t>
            </w:r>
            <w:r w:rsidR="00593A44" w:rsidRPr="00B11CD1">
              <w:rPr>
                <w:rFonts w:ascii="Sylfaen" w:hAnsi="Sylfaen"/>
                <w:iCs/>
                <w:lang w:val="ka-GE"/>
              </w:rPr>
              <w:t>მოწყობილობისა</w:t>
            </w:r>
            <w:r w:rsidRPr="00B11CD1">
              <w:rPr>
                <w:rFonts w:ascii="Sylfaen" w:hAnsi="Sylfaen"/>
                <w:iCs/>
                <w:lang w:val="ka-GE"/>
              </w:rPr>
              <w:t xml:space="preserve"> და საყოფაცხოვრებო ტექნიკის ხელმისაწვდომი ბრენდი</w:t>
            </w:r>
          </w:p>
          <w:p w14:paraId="058BA089" w14:textId="77777777" w:rsidR="00003F05" w:rsidRPr="00B11CD1" w:rsidRDefault="00003F05" w:rsidP="005F34A7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მიუთითეთ მე-4 სვეტში ფასი ლარებში</w:t>
            </w:r>
          </w:p>
          <w:p w14:paraId="37CA5922" w14:textId="693AE6B7" w:rsidR="00C806F5" w:rsidRPr="00B11CD1" w:rsidRDefault="003577BE" w:rsidP="00C806F5">
            <w:pPr>
              <w:pStyle w:val="ListParagraph"/>
              <w:numPr>
                <w:ilvl w:val="0"/>
                <w:numId w:val="14"/>
              </w:num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მიუთითეთ მე-5 სვეტში საგარანტიო მომსახუ</w:t>
            </w:r>
            <w:r w:rsidR="00593A44" w:rsidRPr="00B11CD1">
              <w:rPr>
                <w:rFonts w:ascii="Sylfaen" w:hAnsi="Sylfaen"/>
                <w:iCs/>
                <w:lang w:val="ka-GE"/>
              </w:rPr>
              <w:t>რ</w:t>
            </w:r>
            <w:r w:rsidRPr="00B11CD1">
              <w:rPr>
                <w:rFonts w:ascii="Sylfaen" w:hAnsi="Sylfaen"/>
                <w:iCs/>
                <w:lang w:val="ka-GE"/>
              </w:rPr>
              <w:t>ების პე</w:t>
            </w:r>
            <w:r w:rsidR="003176C7" w:rsidRPr="00B11CD1">
              <w:rPr>
                <w:rFonts w:ascii="Sylfaen" w:hAnsi="Sylfaen"/>
                <w:iCs/>
                <w:lang w:val="ka-GE"/>
              </w:rPr>
              <w:t>რ</w:t>
            </w:r>
            <w:r w:rsidRPr="00B11CD1">
              <w:rPr>
                <w:rFonts w:ascii="Sylfaen" w:hAnsi="Sylfaen"/>
                <w:iCs/>
                <w:lang w:val="ka-GE"/>
              </w:rPr>
              <w:t>იოდი</w:t>
            </w:r>
          </w:p>
        </w:tc>
      </w:tr>
      <w:tr w:rsidR="000203D4" w:rsidRPr="00936241" w14:paraId="6B20DEC6" w14:textId="77777777" w:rsidTr="0089575A">
        <w:tc>
          <w:tcPr>
            <w:tcW w:w="4270" w:type="dxa"/>
          </w:tcPr>
          <w:p w14:paraId="3537CB6C" w14:textId="15F8E93C" w:rsidR="009B65B1" w:rsidRPr="00B11CD1" w:rsidRDefault="009B65B1" w:rsidP="00F939F1">
            <w:pPr>
              <w:pStyle w:val="ListParagraph"/>
              <w:numPr>
                <w:ilvl w:val="0"/>
                <w:numId w:val="15"/>
              </w:numPr>
              <w:spacing w:after="120"/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  <w:lang w:val="ka-GE"/>
              </w:rPr>
              <w:t>ინტერაქტიული</w:t>
            </w:r>
            <w:r w:rsidR="00137534" w:rsidRPr="00B11CD1">
              <w:rPr>
                <w:rFonts w:ascii="Sylfaen" w:hAnsi="Sylfaen"/>
                <w:b/>
                <w:iCs/>
                <w:lang w:val="ka-GE"/>
              </w:rPr>
              <w:t xml:space="preserve"> </w:t>
            </w:r>
            <w:r w:rsidRPr="00B11CD1">
              <w:rPr>
                <w:rFonts w:ascii="Sylfaen" w:hAnsi="Sylfaen" w:cs="Sylfaen"/>
                <w:b/>
                <w:iCs/>
                <w:lang w:val="ka-GE"/>
              </w:rPr>
              <w:t>ეკრანი</w:t>
            </w:r>
            <w:r w:rsidR="00137534" w:rsidRPr="00B11CD1">
              <w:rPr>
                <w:rFonts w:ascii="Sylfaen" w:hAnsi="Sylfaen" w:cs="Sylfaen"/>
                <w:b/>
                <w:iCs/>
                <w:lang w:val="ka-GE"/>
              </w:rPr>
              <w:t xml:space="preserve"> </w:t>
            </w:r>
            <w:r w:rsidRPr="00B11CD1">
              <w:rPr>
                <w:rFonts w:ascii="Sylfaen" w:hAnsi="Sylfaen"/>
                <w:b/>
                <w:iCs/>
                <w:lang w:val="ka-GE"/>
              </w:rPr>
              <w:t xml:space="preserve">/ინტერაქტიული ბრტყელი </w:t>
            </w:r>
            <w:r w:rsidR="007F71EA" w:rsidRPr="00B11CD1">
              <w:rPr>
                <w:rFonts w:ascii="Sylfaen" w:hAnsi="Sylfaen"/>
                <w:b/>
                <w:iCs/>
                <w:lang w:val="ka-GE"/>
              </w:rPr>
              <w:t xml:space="preserve">დისპლეი </w:t>
            </w:r>
            <w:r w:rsidRPr="00B11CD1">
              <w:rPr>
                <w:rFonts w:ascii="Sylfaen" w:hAnsi="Sylfaen"/>
                <w:b/>
                <w:iCs/>
                <w:lang w:val="ka-GE"/>
              </w:rPr>
              <w:t xml:space="preserve"> (1 ცალი) 75 ინჩი</w:t>
            </w:r>
            <w:r w:rsidR="00764A1F" w:rsidRPr="00B11CD1">
              <w:rPr>
                <w:rFonts w:ascii="Sylfaen" w:hAnsi="Sylfaen"/>
                <w:b/>
                <w:iCs/>
                <w:lang w:val="ka-GE"/>
              </w:rPr>
              <w:t xml:space="preserve"> 4</w:t>
            </w:r>
            <w:r w:rsidR="00764A1F" w:rsidRPr="00B11CD1">
              <w:rPr>
                <w:rFonts w:ascii="Sylfaen" w:hAnsi="Sylfaen"/>
                <w:b/>
                <w:iCs/>
                <w:lang w:val="en-US"/>
              </w:rPr>
              <w:t xml:space="preserve">K </w:t>
            </w:r>
            <w:r w:rsidR="00764A1F" w:rsidRPr="00B11CD1">
              <w:rPr>
                <w:rFonts w:ascii="Sylfaen" w:hAnsi="Sylfaen"/>
                <w:b/>
                <w:iCs/>
                <w:lang w:val="ka-GE"/>
              </w:rPr>
              <w:t>ანდროიდი 9.0</w:t>
            </w:r>
          </w:p>
          <w:p w14:paraId="7F1DB7BB" w14:textId="77777777" w:rsidR="00764A1F" w:rsidRPr="00B11CD1" w:rsidRDefault="00764A1F" w:rsidP="00F939F1">
            <w:pPr>
              <w:pStyle w:val="ListParagraph"/>
              <w:spacing w:after="120"/>
              <w:ind w:left="360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  <w:lang w:val="ka-GE"/>
              </w:rPr>
              <w:t xml:space="preserve">დისპლეის პარამეტრები: </w:t>
            </w:r>
            <w:r w:rsidRPr="00B11CD1">
              <w:rPr>
                <w:rFonts w:ascii="Sylfaen" w:hAnsi="Sylfaen"/>
                <w:iCs/>
                <w:lang w:val="ka-GE"/>
              </w:rPr>
              <w:t>დიაგონალის ზომა 75 ინჩი</w:t>
            </w:r>
          </w:p>
          <w:p w14:paraId="321E8914" w14:textId="400DEE55" w:rsidR="00764A1F" w:rsidRPr="00B11CD1" w:rsidRDefault="00764A1F" w:rsidP="00F939F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lastRenderedPageBreak/>
              <w:t xml:space="preserve">ეკრანის </w:t>
            </w:r>
            <w:r w:rsidR="00CB6A68" w:rsidRPr="00B11CD1">
              <w:rPr>
                <w:rFonts w:ascii="Sylfaen" w:hAnsi="Sylfaen"/>
                <w:iCs/>
                <w:lang w:val="ka-GE"/>
              </w:rPr>
              <w:t>ჩვენების არეალი</w:t>
            </w:r>
            <w:r w:rsidRPr="00B11CD1">
              <w:rPr>
                <w:rFonts w:ascii="Sylfaen" w:hAnsi="Sylfaen"/>
                <w:iCs/>
                <w:lang w:val="ka-GE"/>
              </w:rPr>
              <w:t xml:space="preserve"> 1650.24(H) 928.26(V)</w:t>
            </w:r>
          </w:p>
          <w:p w14:paraId="587D9FC0" w14:textId="77777777" w:rsidR="00764A1F" w:rsidRPr="00B11CD1" w:rsidRDefault="00764A1F" w:rsidP="00F939F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ჩვენების თანაფარდობა 16:9</w:t>
            </w:r>
          </w:p>
          <w:p w14:paraId="666680A2" w14:textId="55B4A9A5" w:rsidR="00764A1F" w:rsidRPr="00B11CD1" w:rsidRDefault="00764A1F" w:rsidP="00F939F1">
            <w:pPr>
              <w:rPr>
                <w:rFonts w:ascii="Sylfaen" w:hAnsi="Sylfaen"/>
                <w:iCs/>
                <w:lang w:val="en-US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სიკაშკაშე 350 cd/</w:t>
            </w:r>
            <w:r w:rsidR="00822DF5" w:rsidRPr="00B11CD1">
              <w:rPr>
                <w:rFonts w:ascii="Sylfaen" w:hAnsi="Sylfaen"/>
                <w:iCs/>
                <w:lang w:val="en-US"/>
              </w:rPr>
              <w:t>m</w:t>
            </w:r>
            <w:r w:rsidR="00822DF5" w:rsidRPr="00B11CD1">
              <w:rPr>
                <w:rFonts w:ascii="Sylfaen" w:hAnsi="Sylfaen"/>
                <w:iCs/>
                <w:vertAlign w:val="superscript"/>
                <w:lang w:val="en-US"/>
              </w:rPr>
              <w:t>2</w:t>
            </w:r>
          </w:p>
          <w:p w14:paraId="0561B8AC" w14:textId="77777777" w:rsidR="00764A1F" w:rsidRPr="00B11CD1" w:rsidRDefault="00764A1F" w:rsidP="00F939F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კონტრასტი 6000:1</w:t>
            </w:r>
          </w:p>
          <w:p w14:paraId="75581850" w14:textId="70C0C42D" w:rsidR="00764A1F" w:rsidRPr="00B11CD1" w:rsidRDefault="00764A1F" w:rsidP="00F939F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DLED განათებ</w:t>
            </w:r>
            <w:r w:rsidR="00504682" w:rsidRPr="00B11CD1">
              <w:rPr>
                <w:rFonts w:ascii="Sylfaen" w:hAnsi="Sylfaen"/>
                <w:iCs/>
                <w:lang w:val="ka-GE"/>
              </w:rPr>
              <w:t>ის ტიპი</w:t>
            </w:r>
          </w:p>
          <w:p w14:paraId="74BA4FE9" w14:textId="77777777" w:rsidR="00381909" w:rsidRPr="00B11CD1" w:rsidRDefault="00381909" w:rsidP="00F939F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ხედვის კუთხე 178°(V)/178°(H)</w:t>
            </w:r>
          </w:p>
          <w:p w14:paraId="2A989A67" w14:textId="77777777" w:rsidR="00381909" w:rsidRPr="00B11CD1" w:rsidRDefault="00381909" w:rsidP="00F939F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რეზოლუცია 3840 H) X 2160 (V)</w:t>
            </w:r>
          </w:p>
          <w:p w14:paraId="4D7226D8" w14:textId="2619CACA" w:rsidR="00381909" w:rsidRPr="00B11CD1" w:rsidRDefault="006B13E0" w:rsidP="00F939F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 xml:space="preserve">გამომავალი აუდიო სიმძლავრე </w:t>
            </w:r>
            <w:r w:rsidR="00381909" w:rsidRPr="00B11CD1">
              <w:rPr>
                <w:rFonts w:ascii="Sylfaen" w:hAnsi="Sylfaen"/>
                <w:iCs/>
                <w:lang w:val="ka-GE"/>
              </w:rPr>
              <w:t>8Ω/15W*2</w:t>
            </w:r>
          </w:p>
          <w:p w14:paraId="7F317674" w14:textId="77777777" w:rsidR="005328FC" w:rsidRPr="00B11CD1" w:rsidRDefault="005328FC" w:rsidP="00F939F1">
            <w:pPr>
              <w:rPr>
                <w:rFonts w:ascii="Sylfaen" w:hAnsi="Sylfaen"/>
                <w:iCs/>
                <w:lang w:val="ka-GE"/>
              </w:rPr>
            </w:pPr>
          </w:p>
          <w:p w14:paraId="6600EF11" w14:textId="19D4E744" w:rsidR="00D65F07" w:rsidRPr="00B11CD1" w:rsidRDefault="002B1BCB" w:rsidP="00F939F1">
            <w:pPr>
              <w:spacing w:after="120"/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  <w:lang w:val="ka-GE"/>
              </w:rPr>
              <w:t xml:space="preserve">უკანა </w:t>
            </w:r>
            <w:r w:rsidR="00A16664" w:rsidRPr="00B11CD1">
              <w:rPr>
                <w:rFonts w:ascii="Sylfaen" w:hAnsi="Sylfaen"/>
                <w:b/>
                <w:iCs/>
                <w:lang w:val="ka-GE"/>
              </w:rPr>
              <w:t>გამომავალი</w:t>
            </w:r>
            <w:r w:rsidR="00D65F07" w:rsidRPr="00B11CD1">
              <w:rPr>
                <w:rFonts w:ascii="Sylfaen" w:hAnsi="Sylfaen"/>
                <w:b/>
                <w:iCs/>
                <w:lang w:val="ka-GE"/>
              </w:rPr>
              <w:t xml:space="preserve"> </w:t>
            </w:r>
            <w:r w:rsidRPr="00B11CD1">
              <w:rPr>
                <w:rFonts w:ascii="Sylfaen" w:hAnsi="Sylfaen"/>
                <w:b/>
                <w:iCs/>
                <w:lang w:val="ka-GE"/>
              </w:rPr>
              <w:t xml:space="preserve">პორტი </w:t>
            </w:r>
          </w:p>
          <w:p w14:paraId="4CE05929" w14:textId="77777777" w:rsidR="00D65F07" w:rsidRPr="00B11CD1" w:rsidRDefault="00D65F07" w:rsidP="00F939F1">
            <w:pPr>
              <w:spacing w:after="120"/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  <w:lang w:val="ka-GE"/>
              </w:rPr>
              <w:t>USB 2.0 - 2; RJ45 - 1; HDMI 2.0 -2;</w:t>
            </w:r>
          </w:p>
          <w:p w14:paraId="47B52306" w14:textId="7ECC8CBC" w:rsidR="00456960" w:rsidRPr="00B11CD1" w:rsidRDefault="00D65F07" w:rsidP="00F939F1">
            <w:pPr>
              <w:spacing w:after="120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მიკროფონი -1; VGA1; VGA აუდიო 1; RS232-1; USB TOUCH-1; კოაქსიალური (RCA) -1; ყურსასმენები 1</w:t>
            </w:r>
          </w:p>
          <w:p w14:paraId="7BD0B875" w14:textId="77777777" w:rsidR="00456960" w:rsidRPr="00B11CD1" w:rsidRDefault="00456960" w:rsidP="00F939F1">
            <w:pPr>
              <w:spacing w:after="120"/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  <w:lang w:val="ka-GE"/>
              </w:rPr>
              <w:t>წინა პორტი</w:t>
            </w:r>
          </w:p>
          <w:p w14:paraId="53EEA84A" w14:textId="738A6252" w:rsidR="00B06751" w:rsidRPr="00B11CD1" w:rsidRDefault="00456960" w:rsidP="00F939F1">
            <w:pPr>
              <w:spacing w:after="120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 xml:space="preserve">USB2.0 Android &amp; Windows USB3.0 - 2; HDMI 2.0-1; USB TOUCH - 1; წინა ღილაკი; </w:t>
            </w:r>
            <w:r w:rsidRPr="00B11CD1">
              <w:rPr>
                <w:rFonts w:ascii="Sylfaen" w:hAnsi="Sylfaen" w:cs="Calibri"/>
                <w:iCs/>
                <w:lang w:val="ka-GE"/>
              </w:rPr>
              <w:t>ჩ</w:t>
            </w:r>
            <w:r w:rsidRPr="00B11CD1">
              <w:rPr>
                <w:rFonts w:ascii="Sylfaen" w:hAnsi="Sylfaen"/>
                <w:iCs/>
                <w:lang w:val="ka-GE"/>
              </w:rPr>
              <w:t>ამრთველი ღილაკი</w:t>
            </w:r>
          </w:p>
          <w:p w14:paraId="59D39F16" w14:textId="13D5396B" w:rsidR="00B06751" w:rsidRPr="00B11CD1" w:rsidRDefault="00B06751" w:rsidP="00F939F1">
            <w:pPr>
              <w:spacing w:after="120"/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  <w:lang w:val="ka-GE"/>
              </w:rPr>
              <w:t>ანდროიდის სპეციფიკაცია</w:t>
            </w:r>
          </w:p>
          <w:p w14:paraId="268AF4AC" w14:textId="17EDCBF2" w:rsidR="00B06751" w:rsidRPr="00B11CD1" w:rsidRDefault="00B06751" w:rsidP="00F939F1">
            <w:pPr>
              <w:spacing w:after="120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ანდროიდის სიხშირე</w:t>
            </w:r>
            <w:r w:rsidRPr="00B11CD1">
              <w:rPr>
                <w:rFonts w:ascii="Sylfaen" w:hAnsi="Sylfaen"/>
                <w:b/>
                <w:iCs/>
                <w:lang w:val="ka-GE"/>
              </w:rPr>
              <w:t xml:space="preserve">  </w:t>
            </w:r>
            <w:r w:rsidR="00697AD2" w:rsidRPr="00B11CD1">
              <w:rPr>
                <w:rFonts w:ascii="Sylfaen" w:hAnsi="Sylfaen"/>
                <w:iCs/>
                <w:lang w:val="ka-GE"/>
              </w:rPr>
              <w:t>ოთხბითვიანი</w:t>
            </w:r>
            <w:r w:rsidR="00192D6E" w:rsidRPr="00B11CD1">
              <w:rPr>
                <w:rFonts w:ascii="Sylfaen" w:hAnsi="Sylfaen"/>
                <w:iCs/>
                <w:lang w:val="ka-GE"/>
              </w:rPr>
              <w:t xml:space="preserve"> (</w:t>
            </w:r>
            <w:r w:rsidR="00192D6E" w:rsidRPr="00B11CD1">
              <w:rPr>
                <w:rStyle w:val="normaltextrun"/>
                <w:rFonts w:ascii="Sylfaen" w:hAnsi="Sylfaen" w:cs="Segoe UI"/>
              </w:rPr>
              <w:t>Quad-core</w:t>
            </w:r>
            <w:r w:rsidR="00192D6E" w:rsidRPr="00B11CD1">
              <w:rPr>
                <w:rFonts w:ascii="Sylfaen" w:hAnsi="Sylfaen"/>
                <w:iCs/>
                <w:lang w:val="ka-GE"/>
              </w:rPr>
              <w:t xml:space="preserve">) </w:t>
            </w:r>
            <w:r w:rsidRPr="00B11CD1">
              <w:rPr>
                <w:rFonts w:ascii="Sylfaen" w:hAnsi="Sylfaen"/>
                <w:iCs/>
                <w:lang w:val="ka-GE"/>
              </w:rPr>
              <w:t xml:space="preserve">A55 1.5GHz; </w:t>
            </w:r>
            <w:r w:rsidR="00697AD2" w:rsidRPr="00B11CD1">
              <w:rPr>
                <w:rFonts w:ascii="Sylfaen" w:hAnsi="Sylfaen"/>
                <w:iCs/>
                <w:lang w:val="ka-GE"/>
              </w:rPr>
              <w:t xml:space="preserve">ანდროიდის სისტემის ვერსია </w:t>
            </w:r>
            <w:r w:rsidRPr="00B11CD1">
              <w:rPr>
                <w:rFonts w:ascii="Sylfaen" w:hAnsi="Sylfaen"/>
                <w:iCs/>
                <w:lang w:val="ka-GE"/>
              </w:rPr>
              <w:t xml:space="preserve">9.0 </w:t>
            </w:r>
          </w:p>
          <w:p w14:paraId="342FC59E" w14:textId="77777777" w:rsidR="00B06751" w:rsidRDefault="00697AD2" w:rsidP="00F939F1">
            <w:pPr>
              <w:spacing w:after="120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 xml:space="preserve">მეხსიერება </w:t>
            </w:r>
            <w:r w:rsidR="00B06751" w:rsidRPr="00B11CD1">
              <w:rPr>
                <w:rFonts w:ascii="Sylfaen" w:hAnsi="Sylfaen"/>
                <w:iCs/>
                <w:lang w:val="ka-GE"/>
              </w:rPr>
              <w:t xml:space="preserve"> DDR4 3G; FLASH - 32G; 2.4GWIFI - </w:t>
            </w:r>
            <w:r w:rsidRPr="00B11CD1">
              <w:rPr>
                <w:rFonts w:ascii="Sylfaen" w:hAnsi="Sylfaen"/>
                <w:iCs/>
                <w:lang w:val="ka-GE"/>
              </w:rPr>
              <w:t>ვაი-ფაი</w:t>
            </w:r>
            <w:r w:rsidR="00B06751" w:rsidRPr="00B11CD1">
              <w:rPr>
                <w:rFonts w:ascii="Sylfaen" w:hAnsi="Sylfaen"/>
                <w:iCs/>
                <w:lang w:val="ka-GE"/>
              </w:rPr>
              <w:t xml:space="preserve">*2; 5GWIFI </w:t>
            </w:r>
            <w:r w:rsidR="005F31FA" w:rsidRPr="00B11CD1">
              <w:rPr>
                <w:rFonts w:ascii="Sylfaen" w:hAnsi="Sylfaen"/>
                <w:iCs/>
                <w:lang w:val="ka-GE"/>
              </w:rPr>
              <w:t>ვაი-ფაი</w:t>
            </w:r>
            <w:r w:rsidR="00B06751" w:rsidRPr="00B11CD1">
              <w:rPr>
                <w:rFonts w:ascii="Sylfaen" w:hAnsi="Sylfaen"/>
                <w:iCs/>
                <w:lang w:val="ka-GE"/>
              </w:rPr>
              <w:t>*2</w:t>
            </w:r>
          </w:p>
          <w:p w14:paraId="03B68318" w14:textId="77777777" w:rsidR="00936241" w:rsidRPr="00B11CD1" w:rsidRDefault="00936241" w:rsidP="00936241">
            <w:pPr>
              <w:spacing w:after="120"/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  <w:lang w:val="ka-GE"/>
              </w:rPr>
              <w:t xml:space="preserve">სხვა მახასიათებლები: </w:t>
            </w:r>
          </w:p>
          <w:p w14:paraId="0BCFED17" w14:textId="77777777" w:rsidR="00936241" w:rsidRPr="00B11CD1" w:rsidRDefault="00936241" w:rsidP="0093624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 xml:space="preserve">ენერგიის მოხმარება ≤300W; მოლოდინის რეჟიმის მოხმარება ≤0,5 W; ხანგრძლივობა 50000 საათი; კვების ბლოკი 100-240V, 50/60Hz; დემისია 1718.2 * 1056.3 * 100.3 მმ </w:t>
            </w:r>
          </w:p>
          <w:p w14:paraId="42C735C4" w14:textId="77777777" w:rsidR="00936241" w:rsidRPr="00B11CD1" w:rsidRDefault="00936241" w:rsidP="0093624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სუფთა წონა 59 კგ; მთლიანი წონა 69 კგ;</w:t>
            </w:r>
          </w:p>
          <w:p w14:paraId="03A4F53B" w14:textId="77777777" w:rsidR="00936241" w:rsidRDefault="00936241" w:rsidP="00936241">
            <w:pPr>
              <w:spacing w:after="120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შეფუთვის ზომა 1855*1170*210 მმ</w:t>
            </w:r>
          </w:p>
          <w:p w14:paraId="44312641" w14:textId="77777777" w:rsidR="00936241" w:rsidRPr="00B11CD1" w:rsidRDefault="00936241" w:rsidP="00936241">
            <w:pPr>
              <w:spacing w:after="120"/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  <w:lang w:val="ka-GE"/>
              </w:rPr>
              <w:t xml:space="preserve">სენსორული ეკრანი </w:t>
            </w:r>
          </w:p>
          <w:p w14:paraId="2C956574" w14:textId="77777777" w:rsidR="00936241" w:rsidRPr="00B11CD1" w:rsidRDefault="00936241" w:rsidP="00936241">
            <w:pPr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სენსორული ტექნოლოგია მრავალჯერადი ინფრაწითელი სკანირების ტექნოლოგია</w:t>
            </w:r>
          </w:p>
          <w:p w14:paraId="7A61E4CF" w14:textId="77777777" w:rsidR="00936241" w:rsidRPr="00B11CD1" w:rsidRDefault="00936241" w:rsidP="0093624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შეხების ტიპი 20 შეხების წერტილი</w:t>
            </w:r>
          </w:p>
          <w:p w14:paraId="1893D8F4" w14:textId="77777777" w:rsidR="00936241" w:rsidRPr="00B11CD1" w:rsidRDefault="00936241" w:rsidP="0093624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მართვის რეჟმი  HID უფასო მართვის რეჟიმი</w:t>
            </w:r>
          </w:p>
          <w:p w14:paraId="7AF6D6F0" w14:textId="77777777" w:rsidR="00936241" w:rsidRPr="00B11CD1" w:rsidRDefault="00936241" w:rsidP="00936241">
            <w:pPr>
              <w:spacing w:after="120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lastRenderedPageBreak/>
              <w:t>საწერი ზედაპირის მასალა</w:t>
            </w:r>
            <w:r w:rsidRPr="00936241">
              <w:rPr>
                <w:rFonts w:ascii="Sylfaen" w:hAnsi="Sylfaen"/>
                <w:iCs/>
                <w:lang w:val="ka-GE"/>
              </w:rPr>
              <w:t xml:space="preserve"> </w:t>
            </w:r>
            <w:r w:rsidRPr="00B11CD1">
              <w:rPr>
                <w:rFonts w:ascii="Sylfaen" w:hAnsi="Sylfaen"/>
                <w:iCs/>
                <w:lang w:val="ka-GE"/>
              </w:rPr>
              <w:t xml:space="preserve"> 5მმ ანტირეფლექტორული გამაგრილებელი მინა </w:t>
            </w:r>
          </w:p>
          <w:p w14:paraId="6AA0AE45" w14:textId="77777777" w:rsidR="00936241" w:rsidRPr="00B11CD1" w:rsidRDefault="00936241" w:rsidP="0093624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 xml:space="preserve">შეხების სენსორის რეჟიმი </w:t>
            </w:r>
            <w:r w:rsidRPr="00936241">
              <w:rPr>
                <w:rFonts w:ascii="Sylfaen" w:hAnsi="Sylfaen"/>
                <w:iCs/>
                <w:lang w:val="ka-GE"/>
              </w:rPr>
              <w:t xml:space="preserve">- </w:t>
            </w:r>
            <w:r w:rsidRPr="00B11CD1">
              <w:rPr>
                <w:rFonts w:ascii="Sylfaen" w:hAnsi="Sylfaen"/>
                <w:iCs/>
                <w:lang w:val="ka-GE"/>
              </w:rPr>
              <w:t>თითი, საწერი კალამი, ხელთათმანიანი ხელი ან სხვა გაუმჭვირვალე სენსორული საშუალება</w:t>
            </w:r>
          </w:p>
          <w:p w14:paraId="314A7B4A" w14:textId="77777777" w:rsidR="00936241" w:rsidRPr="00B11CD1" w:rsidRDefault="00936241" w:rsidP="0093624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სენსორული ეკრანის რეზოლუცია 32767X32767</w:t>
            </w:r>
          </w:p>
          <w:p w14:paraId="116880C8" w14:textId="77777777" w:rsidR="00936241" w:rsidRPr="00B11CD1" w:rsidRDefault="00936241" w:rsidP="0093624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საკომუნიკაციო პორტი USB 2.0</w:t>
            </w:r>
          </w:p>
          <w:p w14:paraId="7121234A" w14:textId="77777777" w:rsidR="00936241" w:rsidRPr="00B11CD1" w:rsidRDefault="00936241" w:rsidP="0093624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ამომცნობი წერტილის მინიმალური ზომა 2.5 მმ</w:t>
            </w:r>
          </w:p>
          <w:p w14:paraId="1F53B549" w14:textId="77777777" w:rsidR="00936241" w:rsidRPr="00B11CD1" w:rsidRDefault="00936241" w:rsidP="0093624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რეაგირების დრო (ერთი შეხება) ≤8ms</w:t>
            </w:r>
          </w:p>
          <w:p w14:paraId="695E7E78" w14:textId="77777777" w:rsidR="00936241" w:rsidRPr="00936241" w:rsidRDefault="00936241" w:rsidP="0093624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შეხების სიზუსტე ±1 მმ</w:t>
            </w:r>
            <w:r w:rsidRPr="00936241">
              <w:rPr>
                <w:rFonts w:ascii="Sylfaen" w:hAnsi="Sylfaen"/>
                <w:iCs/>
                <w:lang w:val="ka-GE"/>
              </w:rPr>
              <w:t>;</w:t>
            </w:r>
          </w:p>
          <w:p w14:paraId="6926B056" w14:textId="77777777" w:rsidR="00936241" w:rsidRPr="00936241" w:rsidRDefault="00936241" w:rsidP="00936241">
            <w:pPr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ანტი-ინტერფერენციული  ინკანდესენტური ნათურა (220V, 100W), ვერტიკალური მანძილი 350მმ ზემოთ, მზის განათების ინტენსივობა 90000Lux-მდე</w:t>
            </w:r>
            <w:r w:rsidRPr="00936241">
              <w:rPr>
                <w:rFonts w:ascii="Sylfaen" w:hAnsi="Sylfaen"/>
                <w:iCs/>
                <w:lang w:val="ka-GE"/>
              </w:rPr>
              <w:t>;</w:t>
            </w:r>
          </w:p>
          <w:p w14:paraId="0C47BEEB" w14:textId="77777777" w:rsidR="00936241" w:rsidRPr="00B11CD1" w:rsidRDefault="00936241" w:rsidP="00936241">
            <w:pPr>
              <w:spacing w:after="120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კალიბრაცია - კალიბრაციის გარეშე</w:t>
            </w:r>
          </w:p>
          <w:p w14:paraId="3773F186" w14:textId="77777777" w:rsidR="00936241" w:rsidRPr="00B11CD1" w:rsidRDefault="00936241" w:rsidP="00936241">
            <w:pPr>
              <w:spacing w:after="120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კონტაქტის  დრო - 60 მილიონზე მეტჯერ ერთიდაიგივე პოზიციაზე</w:t>
            </w:r>
          </w:p>
          <w:p w14:paraId="76056556" w14:textId="77777777" w:rsidR="00936241" w:rsidRPr="00B11CD1" w:rsidRDefault="00936241" w:rsidP="00936241">
            <w:pPr>
              <w:spacing w:after="120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შეხებითი კვების რეჟიმი USB 5.0V კვების წყარო</w:t>
            </w:r>
          </w:p>
          <w:p w14:paraId="480D9545" w14:textId="77777777" w:rsidR="00936241" w:rsidRPr="00B11CD1" w:rsidRDefault="00936241" w:rsidP="00936241">
            <w:pPr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  <w:lang w:val="ka-GE"/>
              </w:rPr>
              <w:t>აქსესუარები:</w:t>
            </w:r>
          </w:p>
          <w:p w14:paraId="1365EC85" w14:textId="4C2449D0" w:rsidR="00936241" w:rsidRDefault="00936241" w:rsidP="00936241">
            <w:pPr>
              <w:spacing w:after="120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კედელის სამაგრი 1ც;  კალამი 2 ც;</w:t>
            </w:r>
          </w:p>
          <w:p w14:paraId="2FCFBA5E" w14:textId="6A6081F1" w:rsidR="00936241" w:rsidRPr="00B11CD1" w:rsidRDefault="00936241" w:rsidP="00936241">
            <w:pPr>
              <w:spacing w:after="120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990" w:type="dxa"/>
          </w:tcPr>
          <w:p w14:paraId="4F2D6D62" w14:textId="77777777" w:rsidR="00D96619" w:rsidRPr="00B11CD1" w:rsidRDefault="00D96619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080" w:type="dxa"/>
          </w:tcPr>
          <w:p w14:paraId="1CCA1C26" w14:textId="77777777" w:rsidR="00D96619" w:rsidRPr="00B11CD1" w:rsidRDefault="00D96619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440" w:type="dxa"/>
          </w:tcPr>
          <w:p w14:paraId="10A6A597" w14:textId="77777777" w:rsidR="00D96619" w:rsidRPr="00B11CD1" w:rsidRDefault="00D96619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710" w:type="dxa"/>
          </w:tcPr>
          <w:p w14:paraId="642B45C7" w14:textId="77777777" w:rsidR="00D96619" w:rsidRPr="00B11CD1" w:rsidRDefault="00D96619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</w:tr>
      <w:tr w:rsidR="000203D4" w:rsidRPr="00936241" w14:paraId="6FA03CE3" w14:textId="77777777" w:rsidTr="0089575A">
        <w:tc>
          <w:tcPr>
            <w:tcW w:w="4270" w:type="dxa"/>
          </w:tcPr>
          <w:p w14:paraId="249D3C8C" w14:textId="77777777" w:rsidR="00D96619" w:rsidRPr="00B11CD1" w:rsidRDefault="00EC712E" w:rsidP="00EC712E">
            <w:pPr>
              <w:pStyle w:val="ListParagraph"/>
              <w:numPr>
                <w:ilvl w:val="0"/>
                <w:numId w:val="15"/>
              </w:numPr>
              <w:spacing w:after="120"/>
              <w:ind w:left="268" w:hanging="268"/>
              <w:jc w:val="both"/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  <w:lang w:val="ka-GE"/>
              </w:rPr>
              <w:lastRenderedPageBreak/>
              <w:t>კომპიუტერი</w:t>
            </w:r>
            <w:r w:rsidR="00DA7D8D" w:rsidRPr="00B11CD1">
              <w:rPr>
                <w:rFonts w:ascii="Sylfaen" w:hAnsi="Sylfaen"/>
                <w:b/>
                <w:iCs/>
                <w:lang w:val="ka-GE"/>
              </w:rPr>
              <w:t xml:space="preserve">  (1 ცალი)</w:t>
            </w:r>
          </w:p>
          <w:p w14:paraId="2B9A21A0" w14:textId="32C5E447" w:rsidR="00315A70" w:rsidRPr="00B11CD1" w:rsidRDefault="00315A70" w:rsidP="00315A70">
            <w:pPr>
              <w:pStyle w:val="ListParagraph"/>
              <w:spacing w:after="120"/>
              <w:ind w:left="-16"/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Int</w:t>
            </w:r>
            <w:r w:rsidR="006D21DE" w:rsidRPr="00B11CD1">
              <w:rPr>
                <w:rFonts w:ascii="Sylfaen" w:hAnsi="Sylfaen"/>
                <w:iCs/>
                <w:lang w:val="ka-GE"/>
              </w:rPr>
              <w:t>el® Core™ i5-4430 /FCLGA1150 /</w:t>
            </w:r>
            <w:r w:rsidRPr="00B11CD1">
              <w:rPr>
                <w:rFonts w:ascii="Sylfaen" w:hAnsi="Sylfaen"/>
                <w:iCs/>
                <w:lang w:val="ka-GE"/>
              </w:rPr>
              <w:t>3.2 GHz / DDR 4 / 6 MB RAM 8 GB / SSD / 128 GB</w:t>
            </w:r>
          </w:p>
        </w:tc>
        <w:tc>
          <w:tcPr>
            <w:tcW w:w="990" w:type="dxa"/>
          </w:tcPr>
          <w:p w14:paraId="5308CBCB" w14:textId="77777777" w:rsidR="00D96619" w:rsidRPr="00B11CD1" w:rsidRDefault="00D96619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080" w:type="dxa"/>
          </w:tcPr>
          <w:p w14:paraId="137F0E54" w14:textId="77777777" w:rsidR="00D96619" w:rsidRPr="00B11CD1" w:rsidRDefault="00D96619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440" w:type="dxa"/>
          </w:tcPr>
          <w:p w14:paraId="0C556F5B" w14:textId="77777777" w:rsidR="00D96619" w:rsidRPr="00B11CD1" w:rsidRDefault="00D96619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710" w:type="dxa"/>
          </w:tcPr>
          <w:p w14:paraId="449DAA6F" w14:textId="77777777" w:rsidR="00D96619" w:rsidRPr="00B11CD1" w:rsidRDefault="00D96619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</w:tr>
      <w:tr w:rsidR="000203D4" w:rsidRPr="00B11CD1" w14:paraId="66599F4B" w14:textId="77777777" w:rsidTr="0089575A">
        <w:tc>
          <w:tcPr>
            <w:tcW w:w="4270" w:type="dxa"/>
          </w:tcPr>
          <w:p w14:paraId="714CC520" w14:textId="0DB4FEDC" w:rsidR="00D96619" w:rsidRPr="00B11CD1" w:rsidRDefault="006D21DE" w:rsidP="008A2CA9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  <w:lang w:val="ka-GE"/>
              </w:rPr>
              <w:t>3</w:t>
            </w:r>
            <w:r w:rsidRPr="00B11CD1">
              <w:rPr>
                <w:rFonts w:ascii="Sylfaen" w:hAnsi="Sylfaen"/>
                <w:iCs/>
                <w:lang w:val="ka-GE"/>
              </w:rPr>
              <w:t>.</w:t>
            </w:r>
            <w:r w:rsidRPr="00B11CD1">
              <w:rPr>
                <w:rFonts w:ascii="Sylfaen" w:hAnsi="Sylfaen"/>
              </w:rPr>
              <w:t xml:space="preserve"> </w:t>
            </w:r>
            <w:r w:rsidRPr="00B11CD1">
              <w:rPr>
                <w:rFonts w:ascii="Sylfaen" w:hAnsi="Sylfaen"/>
                <w:b/>
                <w:iCs/>
                <w:lang w:val="ka-GE"/>
              </w:rPr>
              <w:t>LCD LED ტელევიზორის სამაგრი</w:t>
            </w:r>
            <w:r w:rsidR="00325F42" w:rsidRPr="00B11CD1">
              <w:rPr>
                <w:rFonts w:ascii="Sylfaen" w:hAnsi="Sylfaen"/>
                <w:b/>
                <w:iCs/>
                <w:lang w:val="ka-GE"/>
              </w:rPr>
              <w:t xml:space="preserve"> </w:t>
            </w:r>
            <w:r w:rsidR="00325F42" w:rsidRPr="00B11CD1">
              <w:rPr>
                <w:rFonts w:ascii="Sylfaen" w:hAnsi="Sylfaen"/>
                <w:iCs/>
                <w:lang w:val="ka-GE"/>
              </w:rPr>
              <w:t xml:space="preserve">(1 ცალი) TL1800 </w:t>
            </w:r>
            <w:r w:rsidR="008A2CA9" w:rsidRPr="00B11CD1">
              <w:rPr>
                <w:rFonts w:ascii="Sylfaen" w:hAnsi="Sylfaen"/>
                <w:iCs/>
                <w:lang w:val="ka-GE"/>
              </w:rPr>
              <w:t xml:space="preserve"> </w:t>
            </w:r>
            <w:r w:rsidR="00325F42" w:rsidRPr="00B11CD1">
              <w:rPr>
                <w:rFonts w:ascii="Sylfaen" w:hAnsi="Sylfaen"/>
                <w:iCs/>
                <w:lang w:val="ka-GE"/>
              </w:rPr>
              <w:t xml:space="preserve">მობილური </w:t>
            </w:r>
            <w:r w:rsidR="008A2CA9" w:rsidRPr="00B11CD1">
              <w:rPr>
                <w:rFonts w:ascii="Sylfaen" w:hAnsi="Sylfaen"/>
                <w:iCs/>
                <w:lang w:val="ka-GE"/>
              </w:rPr>
              <w:t>ტელევიზორის სამაგრი როლიკებით</w:t>
            </w:r>
            <w:r w:rsidR="00325F42" w:rsidRPr="00B11CD1">
              <w:rPr>
                <w:rFonts w:ascii="Sylfaen" w:hAnsi="Sylfaen"/>
                <w:iCs/>
                <w:lang w:val="ka-GE"/>
              </w:rPr>
              <w:t>/ ზომა: 40"-100</w:t>
            </w:r>
          </w:p>
        </w:tc>
        <w:tc>
          <w:tcPr>
            <w:tcW w:w="990" w:type="dxa"/>
          </w:tcPr>
          <w:p w14:paraId="293355C9" w14:textId="77777777" w:rsidR="00D96619" w:rsidRPr="00B11CD1" w:rsidRDefault="00D96619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080" w:type="dxa"/>
          </w:tcPr>
          <w:p w14:paraId="316ECEEC" w14:textId="77777777" w:rsidR="00D96619" w:rsidRPr="00B11CD1" w:rsidRDefault="00D96619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440" w:type="dxa"/>
          </w:tcPr>
          <w:p w14:paraId="0304F17B" w14:textId="77777777" w:rsidR="00D96619" w:rsidRPr="00B11CD1" w:rsidRDefault="00D96619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710" w:type="dxa"/>
          </w:tcPr>
          <w:p w14:paraId="6FB0A292" w14:textId="77777777" w:rsidR="00D96619" w:rsidRPr="00B11CD1" w:rsidRDefault="00D96619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</w:tr>
      <w:tr w:rsidR="00206463" w:rsidRPr="00B11CD1" w14:paraId="021DB511" w14:textId="77777777" w:rsidTr="0089575A">
        <w:tc>
          <w:tcPr>
            <w:tcW w:w="4270" w:type="dxa"/>
          </w:tcPr>
          <w:p w14:paraId="4CF2BF20" w14:textId="77777777" w:rsidR="00922AED" w:rsidRPr="00B11CD1" w:rsidRDefault="00206463" w:rsidP="00922AED">
            <w:pPr>
              <w:spacing w:after="120"/>
              <w:jc w:val="both"/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</w:rPr>
              <w:t>4.</w:t>
            </w:r>
            <w:r w:rsidRPr="00B11CD1">
              <w:rPr>
                <w:rFonts w:ascii="Sylfaen" w:hAnsi="Sylfaen"/>
                <w:b/>
                <w:iCs/>
                <w:lang w:val="ka-GE"/>
              </w:rPr>
              <w:t>პროექტორი (1 ცალი)</w:t>
            </w:r>
          </w:p>
          <w:p w14:paraId="2065D8DE" w14:textId="179B11C2" w:rsidR="00206463" w:rsidRPr="00B11CD1" w:rsidRDefault="00295A9C" w:rsidP="00B427AC">
            <w:pPr>
              <w:jc w:val="both"/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პროდუქციის ზომები 16.1" x 11.5" x 3.5" (</w:t>
            </w:r>
            <w:r w:rsidR="00F03EB1" w:rsidRPr="00B11CD1">
              <w:rPr>
                <w:rFonts w:ascii="Sylfaen" w:hAnsi="Sylfaen"/>
                <w:iCs/>
                <w:lang w:val="ka-GE"/>
              </w:rPr>
              <w:t xml:space="preserve">ძირითადი </w:t>
            </w:r>
            <w:r w:rsidRPr="00B11CD1">
              <w:rPr>
                <w:rFonts w:ascii="Sylfaen" w:hAnsi="Sylfaen"/>
                <w:iCs/>
                <w:lang w:val="ka-GE"/>
              </w:rPr>
              <w:t xml:space="preserve"> </w:t>
            </w:r>
            <w:r w:rsidR="00F03EB1" w:rsidRPr="00B11CD1">
              <w:rPr>
                <w:rFonts w:ascii="Sylfaen" w:hAnsi="Sylfaen"/>
                <w:iCs/>
                <w:lang w:val="ka-GE"/>
              </w:rPr>
              <w:t>ტექნიკა</w:t>
            </w:r>
            <w:r w:rsidRPr="00B11CD1">
              <w:rPr>
                <w:rFonts w:ascii="Sylfaen" w:hAnsi="Sylfaen"/>
                <w:iCs/>
                <w:lang w:val="ka-GE"/>
              </w:rPr>
              <w:t>)</w:t>
            </w:r>
          </w:p>
          <w:p w14:paraId="37A7E921" w14:textId="43C97E02" w:rsidR="00492020" w:rsidRPr="00B11CD1" w:rsidRDefault="00F120E8" w:rsidP="00B427AC">
            <w:pPr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 xml:space="preserve">დისპლეის </w:t>
            </w:r>
            <w:r w:rsidR="00492020" w:rsidRPr="00B11CD1">
              <w:rPr>
                <w:rFonts w:ascii="Sylfaen" w:hAnsi="Sylfaen"/>
                <w:iCs/>
                <w:lang w:val="ka-GE"/>
              </w:rPr>
              <w:t>ტექნოლოგია 0.47" DMD</w:t>
            </w:r>
          </w:p>
          <w:p w14:paraId="31747122" w14:textId="77777777" w:rsidR="00492020" w:rsidRPr="00B11CD1" w:rsidRDefault="00492020" w:rsidP="00B427AC">
            <w:pPr>
              <w:jc w:val="both"/>
              <w:rPr>
                <w:rStyle w:val="normaltextrun"/>
                <w:rFonts w:ascii="Sylfaen" w:hAnsi="Sylfaen" w:cs="Segoe UI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სტანდარტული რეზოლუცია 4</w:t>
            </w:r>
            <w:r w:rsidRPr="00B11CD1">
              <w:rPr>
                <w:rFonts w:ascii="Sylfaen" w:hAnsi="Sylfaen"/>
                <w:iCs/>
              </w:rPr>
              <w:t>K</w:t>
            </w:r>
            <w:r w:rsidR="00DA5EE0" w:rsidRPr="00B11CD1">
              <w:rPr>
                <w:rStyle w:val="normaltextrun"/>
                <w:rFonts w:ascii="Sylfaen" w:hAnsi="Sylfaen" w:cs="Segoe UI"/>
              </w:rPr>
              <w:t>(3840x 2160</w:t>
            </w:r>
            <w:r w:rsidRPr="00B11CD1">
              <w:rPr>
                <w:rStyle w:val="normaltextrun"/>
                <w:rFonts w:ascii="Sylfaen" w:hAnsi="Sylfaen" w:cs="Segoe UI"/>
              </w:rPr>
              <w:t>)</w:t>
            </w:r>
          </w:p>
          <w:p w14:paraId="08F7A009" w14:textId="77777777" w:rsidR="00DA5EE0" w:rsidRPr="00B11CD1" w:rsidRDefault="00DA5EE0" w:rsidP="00B427AC">
            <w:pPr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ALPD 3.0 სინათლის წყაროს ტექნოლოგია</w:t>
            </w:r>
          </w:p>
          <w:p w14:paraId="527F5D76" w14:textId="77777777" w:rsidR="00DA5EE0" w:rsidRPr="00B11CD1" w:rsidRDefault="00DA5EE0" w:rsidP="005328FC">
            <w:pPr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 xml:space="preserve">ობიექტივის ფოკუსი </w:t>
            </w:r>
            <w:r w:rsidR="00822803" w:rsidRPr="00B11CD1">
              <w:rPr>
                <w:rFonts w:ascii="Sylfaen" w:hAnsi="Sylfaen"/>
                <w:iCs/>
                <w:lang w:val="ka-GE"/>
              </w:rPr>
              <w:t>ძრავის</w:t>
            </w:r>
            <w:r w:rsidRPr="00B11CD1">
              <w:rPr>
                <w:rFonts w:ascii="Sylfaen" w:hAnsi="Sylfaen"/>
                <w:iCs/>
                <w:lang w:val="ka-GE"/>
              </w:rPr>
              <w:t xml:space="preserve"> ფოკუსი</w:t>
            </w:r>
          </w:p>
          <w:p w14:paraId="1B8E855F" w14:textId="77777777" w:rsidR="00777A6B" w:rsidRPr="00B11CD1" w:rsidRDefault="00777A6B" w:rsidP="005328FC">
            <w:pPr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lastRenderedPageBreak/>
              <w:t>კადრების სიხშირე 60/120Hz (1920 1080@60Hz რეკომენდირებულია საუკეთესო შედეგებისთვის)</w:t>
            </w:r>
          </w:p>
          <w:p w14:paraId="1DBA4C37" w14:textId="77777777" w:rsidR="00777A6B" w:rsidRPr="00B11CD1" w:rsidRDefault="00777A6B" w:rsidP="005328FC">
            <w:pPr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ლინზის ფოკუსური მანძილი 0.7"</w:t>
            </w:r>
          </w:p>
          <w:p w14:paraId="0F0A9AA6" w14:textId="21622A4B" w:rsidR="00777A6B" w:rsidRPr="00B11CD1" w:rsidRDefault="00D01D27" w:rsidP="00777A6B">
            <w:pPr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პროექციის თანაფარდობა/</w:t>
            </w:r>
            <w:r w:rsidR="00777A6B" w:rsidRPr="00B11CD1">
              <w:rPr>
                <w:rFonts w:ascii="Sylfaen" w:hAnsi="Sylfaen"/>
                <w:iCs/>
                <w:lang w:val="ka-GE"/>
              </w:rPr>
              <w:t>კოეფიციენტი (TR) s0.233</w:t>
            </w:r>
          </w:p>
          <w:p w14:paraId="24DB7C6B" w14:textId="77777777" w:rsidR="00777A6B" w:rsidRPr="00B11CD1" w:rsidRDefault="00777A6B" w:rsidP="00777A6B">
            <w:pPr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სურათის ზომა 80"-150"</w:t>
            </w:r>
          </w:p>
          <w:p w14:paraId="2F972278" w14:textId="1340CB7F" w:rsidR="00777A6B" w:rsidRPr="00B11CD1" w:rsidRDefault="00777A6B" w:rsidP="00777A6B">
            <w:pPr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კლავიატურის კორექტირება</w:t>
            </w:r>
          </w:p>
        </w:tc>
        <w:tc>
          <w:tcPr>
            <w:tcW w:w="990" w:type="dxa"/>
          </w:tcPr>
          <w:p w14:paraId="5412294A" w14:textId="77777777" w:rsidR="00206463" w:rsidRPr="00B11CD1" w:rsidRDefault="00206463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080" w:type="dxa"/>
          </w:tcPr>
          <w:p w14:paraId="57C6D19A" w14:textId="77777777" w:rsidR="00206463" w:rsidRPr="00B11CD1" w:rsidRDefault="00206463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440" w:type="dxa"/>
          </w:tcPr>
          <w:p w14:paraId="0163D2FF" w14:textId="77777777" w:rsidR="00206463" w:rsidRPr="00B11CD1" w:rsidRDefault="00206463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710" w:type="dxa"/>
          </w:tcPr>
          <w:p w14:paraId="6DA23024" w14:textId="77777777" w:rsidR="00206463" w:rsidRPr="00B11CD1" w:rsidRDefault="00206463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</w:tr>
      <w:tr w:rsidR="00A45BF5" w:rsidRPr="00B11CD1" w14:paraId="5BA65E98" w14:textId="77777777" w:rsidTr="0089575A">
        <w:tc>
          <w:tcPr>
            <w:tcW w:w="4270" w:type="dxa"/>
          </w:tcPr>
          <w:p w14:paraId="1B0CA597" w14:textId="77777777" w:rsidR="00A45BF5" w:rsidRPr="00B11CD1" w:rsidRDefault="00A45BF5" w:rsidP="00206463">
            <w:pPr>
              <w:spacing w:after="120"/>
              <w:jc w:val="both"/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</w:rPr>
              <w:t>5.</w:t>
            </w:r>
            <w:r w:rsidRPr="00B11CD1">
              <w:rPr>
                <w:rFonts w:ascii="Sylfaen" w:hAnsi="Sylfaen"/>
              </w:rPr>
              <w:t xml:space="preserve"> </w:t>
            </w:r>
            <w:r w:rsidRPr="00B11CD1">
              <w:rPr>
                <w:rFonts w:ascii="Sylfaen" w:hAnsi="Sylfaen"/>
                <w:b/>
                <w:iCs/>
                <w:lang w:val="en-US"/>
              </w:rPr>
              <w:t>პორტატული</w:t>
            </w:r>
            <w:r w:rsidRPr="00B11CD1">
              <w:rPr>
                <w:rFonts w:ascii="Sylfaen" w:hAnsi="Sylfaen"/>
                <w:b/>
                <w:iCs/>
              </w:rPr>
              <w:t xml:space="preserve"> Bluetooth® </w:t>
            </w:r>
            <w:r w:rsidRPr="00B11CD1">
              <w:rPr>
                <w:rFonts w:ascii="Sylfaen" w:hAnsi="Sylfaen"/>
                <w:b/>
                <w:iCs/>
                <w:lang w:val="en-US"/>
              </w:rPr>
              <w:t>დინამიკის</w:t>
            </w:r>
            <w:r w:rsidRPr="00B11CD1">
              <w:rPr>
                <w:rFonts w:ascii="Sylfaen" w:hAnsi="Sylfaen"/>
                <w:b/>
                <w:iCs/>
              </w:rPr>
              <w:t xml:space="preserve"> </w:t>
            </w:r>
            <w:r w:rsidRPr="00B11CD1">
              <w:rPr>
                <w:rFonts w:ascii="Sylfaen" w:hAnsi="Sylfaen"/>
                <w:b/>
                <w:iCs/>
                <w:lang w:val="en-US"/>
              </w:rPr>
              <w:t>სისტემა</w:t>
            </w:r>
            <w:r w:rsidRPr="00B11CD1">
              <w:rPr>
                <w:rFonts w:ascii="Sylfaen" w:hAnsi="Sylfaen"/>
                <w:b/>
                <w:iCs/>
              </w:rPr>
              <w:t xml:space="preserve"> (1</w:t>
            </w:r>
            <w:r w:rsidR="00E67EBA" w:rsidRPr="00B11CD1">
              <w:rPr>
                <w:rFonts w:ascii="Sylfaen" w:hAnsi="Sylfaen"/>
                <w:b/>
                <w:iCs/>
                <w:lang w:val="ka-GE"/>
              </w:rPr>
              <w:t xml:space="preserve"> ცალი)</w:t>
            </w:r>
          </w:p>
          <w:p w14:paraId="4D4D08DC" w14:textId="494FB5EC" w:rsidR="008D72BD" w:rsidRPr="00B11CD1" w:rsidRDefault="008D72BD" w:rsidP="008D72BD">
            <w:pPr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ბატარ</w:t>
            </w:r>
            <w:r w:rsidR="007C5695" w:rsidRPr="00B11CD1">
              <w:rPr>
                <w:rFonts w:ascii="Sylfaen" w:hAnsi="Sylfaen"/>
                <w:iCs/>
                <w:lang w:val="ka-GE"/>
              </w:rPr>
              <w:t>ი</w:t>
            </w:r>
            <w:r w:rsidRPr="00B11CD1">
              <w:rPr>
                <w:rFonts w:ascii="Sylfaen" w:hAnsi="Sylfaen"/>
                <w:iCs/>
                <w:lang w:val="ka-GE"/>
              </w:rPr>
              <w:t>ის ხანგრძლივობა: 11 საათამდე</w:t>
            </w:r>
          </w:p>
          <w:p w14:paraId="1F59C9CC" w14:textId="77777777" w:rsidR="008D72BD" w:rsidRPr="00B11CD1" w:rsidRDefault="008D72BD" w:rsidP="008D72BD">
            <w:pPr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დატენვის დრო: 3 საათამდე</w:t>
            </w:r>
          </w:p>
          <w:p w14:paraId="529F63D6" w14:textId="77777777" w:rsidR="008D72BD" w:rsidRPr="00B11CD1" w:rsidRDefault="008D72BD" w:rsidP="008D72BD">
            <w:pPr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სპიკერის ტიპი: აქტიური</w:t>
            </w:r>
          </w:p>
          <w:p w14:paraId="47C5E295" w14:textId="77777777" w:rsidR="008D72BD" w:rsidRPr="00B11CD1" w:rsidRDefault="008D72BD" w:rsidP="008D72BD">
            <w:pPr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ხმის წნევის დონე SPL: 109 dB</w:t>
            </w:r>
          </w:p>
          <w:p w14:paraId="2D825089" w14:textId="77777777" w:rsidR="008D72BD" w:rsidRPr="00B11CD1" w:rsidRDefault="008D72BD" w:rsidP="008D72BD">
            <w:pPr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სიმძლავრე: 300 W</w:t>
            </w:r>
          </w:p>
          <w:p w14:paraId="581A16E6" w14:textId="36039332" w:rsidR="008B5654" w:rsidRPr="00B11CD1" w:rsidRDefault="008B5654" w:rsidP="008D72BD">
            <w:pPr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სიხშირის დიაპაზონი: 62Hz-17kHz</w:t>
            </w:r>
          </w:p>
        </w:tc>
        <w:tc>
          <w:tcPr>
            <w:tcW w:w="990" w:type="dxa"/>
          </w:tcPr>
          <w:p w14:paraId="7BED59E1" w14:textId="77777777" w:rsidR="00A45BF5" w:rsidRPr="00B11CD1" w:rsidRDefault="00A45BF5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080" w:type="dxa"/>
          </w:tcPr>
          <w:p w14:paraId="5B9E1542" w14:textId="77777777" w:rsidR="00A45BF5" w:rsidRPr="00B11CD1" w:rsidRDefault="00A45BF5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440" w:type="dxa"/>
          </w:tcPr>
          <w:p w14:paraId="5AA25D04" w14:textId="77777777" w:rsidR="00A45BF5" w:rsidRPr="00B11CD1" w:rsidRDefault="00A45BF5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710" w:type="dxa"/>
          </w:tcPr>
          <w:p w14:paraId="21D74CB4" w14:textId="77777777" w:rsidR="00A45BF5" w:rsidRPr="00B11CD1" w:rsidRDefault="00A45BF5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</w:tr>
      <w:tr w:rsidR="008B5654" w:rsidRPr="00B11CD1" w14:paraId="2C2C85EE" w14:textId="77777777" w:rsidTr="00481C40">
        <w:tc>
          <w:tcPr>
            <w:tcW w:w="4270" w:type="dxa"/>
            <w:shd w:val="clear" w:color="auto" w:fill="auto"/>
          </w:tcPr>
          <w:p w14:paraId="686A17AD" w14:textId="7C14BB27" w:rsidR="008B5654" w:rsidRPr="00B11CD1" w:rsidRDefault="00A823C5" w:rsidP="00A823C5">
            <w:pPr>
              <w:spacing w:after="120"/>
              <w:jc w:val="both"/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  <w:lang w:val="ka-GE"/>
              </w:rPr>
              <w:t>6.</w:t>
            </w:r>
            <w:r w:rsidR="008B5654" w:rsidRPr="00B11CD1">
              <w:rPr>
                <w:rFonts w:ascii="Sylfaen" w:hAnsi="Sylfaen"/>
                <w:b/>
                <w:iCs/>
                <w:lang w:val="ka-GE"/>
              </w:rPr>
              <w:t>ყავის აპარატი (1ცალი)</w:t>
            </w:r>
          </w:p>
          <w:p w14:paraId="479AE83B" w14:textId="06CA11A8" w:rsidR="00895FBA" w:rsidRPr="00B11CD1" w:rsidRDefault="00895FBA" w:rsidP="00A823C5">
            <w:pPr>
              <w:pStyle w:val="ListParagraph"/>
              <w:spacing w:after="120"/>
              <w:ind w:left="-16"/>
              <w:jc w:val="both"/>
              <w:rPr>
                <w:rFonts w:ascii="Sylfaen" w:hAnsi="Sylfaen"/>
                <w:iCs/>
                <w:lang w:val="ka-GE"/>
              </w:rPr>
            </w:pPr>
            <w:r w:rsidRPr="00B11CD1">
              <w:rPr>
                <w:rFonts w:ascii="Sylfaen" w:hAnsi="Sylfaen"/>
                <w:iCs/>
                <w:lang w:val="ka-GE"/>
              </w:rPr>
              <w:t>ზომები: 336 მმ x 555 მმ x 450 მმ / 1400 ვტ / წყლის ავზის მოცულობა მინიმუმ 4 ლიტრი / ყავის მარცვლები</w:t>
            </w:r>
            <w:r w:rsidR="009B1FDA" w:rsidRPr="00B11CD1">
              <w:rPr>
                <w:rFonts w:ascii="Sylfaen" w:hAnsi="Sylfaen"/>
                <w:iCs/>
                <w:lang w:val="ka-GE"/>
              </w:rPr>
              <w:t>ს</w:t>
            </w:r>
            <w:r w:rsidRPr="00B11CD1">
              <w:rPr>
                <w:rFonts w:ascii="Sylfaen" w:hAnsi="Sylfaen"/>
                <w:iCs/>
                <w:lang w:val="ka-GE"/>
              </w:rPr>
              <w:t xml:space="preserve"> მოცულობა 1000 გრ (1 კგ) / </w:t>
            </w:r>
            <w:r w:rsidR="000A3102" w:rsidRPr="00B11CD1">
              <w:rPr>
                <w:rFonts w:ascii="Sylfaen" w:hAnsi="Sylfaen"/>
                <w:iCs/>
                <w:lang w:val="ka-GE"/>
              </w:rPr>
              <w:t xml:space="preserve">მექანიკური </w:t>
            </w:r>
            <w:r w:rsidRPr="00B11CD1">
              <w:rPr>
                <w:rFonts w:ascii="Sylfaen" w:hAnsi="Sylfaen"/>
                <w:iCs/>
                <w:lang w:val="ka-GE"/>
              </w:rPr>
              <w:t xml:space="preserve"> და ავტომატური</w:t>
            </w:r>
            <w:r w:rsidR="000A3102" w:rsidRPr="00B11CD1">
              <w:rPr>
                <w:rFonts w:ascii="Sylfaen" w:hAnsi="Sylfaen"/>
                <w:iCs/>
                <w:lang w:val="ka-GE"/>
              </w:rPr>
              <w:t xml:space="preserve"> რძის ქაფი/</w:t>
            </w:r>
            <w:r w:rsidRPr="00B11CD1">
              <w:rPr>
                <w:rFonts w:ascii="Sylfaen" w:hAnsi="Sylfaen"/>
                <w:iCs/>
                <w:lang w:val="ka-GE"/>
              </w:rPr>
              <w:t>ყავის დოზირების სისტემა 6 გრ - 10 გრ / ყავის ტემპერატურის რეგულირება</w:t>
            </w:r>
            <w:r w:rsidR="000A3102" w:rsidRPr="00B11CD1">
              <w:rPr>
                <w:rFonts w:ascii="Sylfaen" w:hAnsi="Sylfaen"/>
                <w:iCs/>
                <w:lang w:val="ka-GE"/>
              </w:rPr>
              <w:t>/</w:t>
            </w:r>
            <w:r w:rsidRPr="00B11CD1">
              <w:rPr>
                <w:rFonts w:ascii="Sylfaen" w:hAnsi="Sylfaen"/>
                <w:iCs/>
                <w:lang w:val="ka-GE"/>
              </w:rPr>
              <w:t>ერთი შეხებით კაპუჩინო</w:t>
            </w:r>
            <w:r w:rsidR="000A3102" w:rsidRPr="00B11CD1">
              <w:rPr>
                <w:rFonts w:ascii="Sylfaen" w:hAnsi="Sylfaen"/>
                <w:iCs/>
                <w:lang w:val="ka-GE"/>
              </w:rPr>
              <w:t>სთვის</w:t>
            </w:r>
            <w:r w:rsidR="00997529" w:rsidRPr="00B11CD1">
              <w:rPr>
                <w:rFonts w:ascii="Sylfaen" w:hAnsi="Sylfaen"/>
                <w:iCs/>
                <w:lang w:val="ka-GE"/>
              </w:rPr>
              <w:t>/ლატესთვივს</w:t>
            </w:r>
            <w:r w:rsidRPr="00B11CD1">
              <w:rPr>
                <w:rFonts w:ascii="Sylfaen" w:hAnsi="Sylfaen"/>
                <w:iCs/>
                <w:lang w:val="ka-GE"/>
              </w:rPr>
              <w:t>/ დეკალციფიკაცია</w:t>
            </w:r>
            <w:r w:rsidR="00A823C5" w:rsidRPr="00B11CD1">
              <w:rPr>
                <w:rFonts w:ascii="Sylfaen" w:hAnsi="Sylfaen"/>
                <w:iCs/>
                <w:lang w:val="ka-GE"/>
              </w:rPr>
              <w:t>/</w:t>
            </w:r>
            <w:r w:rsidRPr="00B11CD1">
              <w:rPr>
                <w:rFonts w:ascii="Sylfaen" w:hAnsi="Sylfaen"/>
                <w:iCs/>
                <w:lang w:val="ka-GE"/>
              </w:rPr>
              <w:t>(</w:t>
            </w:r>
            <w:r w:rsidR="00997529" w:rsidRPr="00B11CD1">
              <w:rPr>
                <w:rFonts w:ascii="Sylfaen" w:hAnsi="Sylfaen"/>
                <w:iCs/>
                <w:lang w:val="ka-GE"/>
              </w:rPr>
              <w:t>წმენდა</w:t>
            </w:r>
            <w:r w:rsidRPr="00B11CD1">
              <w:rPr>
                <w:rFonts w:ascii="Sylfaen" w:hAnsi="Sylfaen"/>
                <w:iCs/>
                <w:lang w:val="ka-GE"/>
              </w:rPr>
              <w:t>) სიგნალი</w:t>
            </w:r>
            <w:r w:rsidR="00F70285" w:rsidRPr="00B11CD1">
              <w:rPr>
                <w:rFonts w:ascii="Sylfaen" w:hAnsi="Sylfaen"/>
                <w:iCs/>
                <w:lang w:val="ka-GE"/>
              </w:rPr>
              <w:t>თ</w:t>
            </w:r>
            <w:r w:rsidRPr="00B11CD1">
              <w:rPr>
                <w:rFonts w:ascii="Sylfaen" w:hAnsi="Sylfaen"/>
                <w:iCs/>
                <w:lang w:val="ka-GE"/>
              </w:rPr>
              <w:t xml:space="preserve">/ </w:t>
            </w:r>
            <w:r w:rsidR="00A823C5" w:rsidRPr="00B11CD1">
              <w:rPr>
                <w:rFonts w:ascii="Sylfaen" w:hAnsi="Sylfaen"/>
                <w:iCs/>
                <w:lang w:val="ka-GE"/>
              </w:rPr>
              <w:t>ყავის წარმოების დახლები</w:t>
            </w:r>
          </w:p>
        </w:tc>
        <w:tc>
          <w:tcPr>
            <w:tcW w:w="990" w:type="dxa"/>
          </w:tcPr>
          <w:p w14:paraId="1CCC0AF5" w14:textId="77777777" w:rsidR="008B5654" w:rsidRPr="00B11CD1" w:rsidRDefault="008B5654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080" w:type="dxa"/>
          </w:tcPr>
          <w:p w14:paraId="5ACD2594" w14:textId="77777777" w:rsidR="008B5654" w:rsidRPr="00B11CD1" w:rsidRDefault="008B5654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440" w:type="dxa"/>
          </w:tcPr>
          <w:p w14:paraId="0B279109" w14:textId="77777777" w:rsidR="008B5654" w:rsidRPr="00B11CD1" w:rsidRDefault="008B5654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710" w:type="dxa"/>
          </w:tcPr>
          <w:p w14:paraId="07F3B9D3" w14:textId="77777777" w:rsidR="008B5654" w:rsidRPr="00B11CD1" w:rsidRDefault="008B5654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</w:tr>
      <w:tr w:rsidR="00A823C5" w:rsidRPr="00B11CD1" w14:paraId="550C2D2E" w14:textId="77777777" w:rsidTr="00481C40">
        <w:tc>
          <w:tcPr>
            <w:tcW w:w="4270" w:type="dxa"/>
            <w:shd w:val="clear" w:color="auto" w:fill="auto"/>
          </w:tcPr>
          <w:p w14:paraId="09E6C114" w14:textId="77777777" w:rsidR="00A823C5" w:rsidRPr="00481C40" w:rsidRDefault="00A823C5" w:rsidP="008B5654">
            <w:pPr>
              <w:pStyle w:val="ListParagraph"/>
              <w:numPr>
                <w:ilvl w:val="0"/>
                <w:numId w:val="1"/>
              </w:numPr>
              <w:spacing w:after="120"/>
              <w:jc w:val="both"/>
              <w:rPr>
                <w:rFonts w:ascii="Sylfaen" w:hAnsi="Sylfaen"/>
                <w:b/>
                <w:iCs/>
                <w:lang w:val="ka-GE"/>
              </w:rPr>
            </w:pPr>
            <w:r w:rsidRPr="00481C40">
              <w:rPr>
                <w:rFonts w:ascii="Sylfaen" w:hAnsi="Sylfaen"/>
                <w:b/>
                <w:iCs/>
                <w:lang w:val="ka-GE"/>
              </w:rPr>
              <w:t>სასმელებისთვის განკუთვნილი მაცივარი</w:t>
            </w:r>
          </w:p>
          <w:p w14:paraId="7422C56B" w14:textId="26FA4689" w:rsidR="00B03940" w:rsidRPr="00481C40" w:rsidRDefault="00B03940" w:rsidP="00B03940">
            <w:pPr>
              <w:pStyle w:val="ListParagraph"/>
              <w:spacing w:after="120"/>
              <w:ind w:left="0"/>
              <w:jc w:val="both"/>
              <w:rPr>
                <w:rFonts w:ascii="Sylfaen" w:hAnsi="Sylfaen"/>
                <w:iCs/>
                <w:lang w:val="ka-GE"/>
              </w:rPr>
            </w:pPr>
            <w:r w:rsidRPr="00481C40">
              <w:rPr>
                <w:rFonts w:ascii="Sylfaen" w:hAnsi="Sylfaen"/>
                <w:iCs/>
                <w:lang w:val="ka-GE"/>
              </w:rPr>
              <w:t>ვერტიკალური/მინიმალური 590*635*1915 / მინიმალური 350 ლიტრი / 0 +10 C / R134a</w:t>
            </w:r>
          </w:p>
        </w:tc>
        <w:tc>
          <w:tcPr>
            <w:tcW w:w="990" w:type="dxa"/>
          </w:tcPr>
          <w:p w14:paraId="74FC847E" w14:textId="77777777" w:rsidR="00A823C5" w:rsidRPr="00B11CD1" w:rsidRDefault="00A823C5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080" w:type="dxa"/>
          </w:tcPr>
          <w:p w14:paraId="1673C1E6" w14:textId="77777777" w:rsidR="00A823C5" w:rsidRPr="00B11CD1" w:rsidRDefault="00A823C5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440" w:type="dxa"/>
          </w:tcPr>
          <w:p w14:paraId="71E24C39" w14:textId="77777777" w:rsidR="00A823C5" w:rsidRPr="00B11CD1" w:rsidRDefault="00A823C5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710" w:type="dxa"/>
          </w:tcPr>
          <w:p w14:paraId="11932557" w14:textId="77777777" w:rsidR="00A823C5" w:rsidRPr="00B11CD1" w:rsidRDefault="00A823C5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</w:tr>
      <w:tr w:rsidR="00B43EF7" w:rsidRPr="00B11CD1" w14:paraId="7590492C" w14:textId="77777777" w:rsidTr="00481C40">
        <w:tc>
          <w:tcPr>
            <w:tcW w:w="4270" w:type="dxa"/>
            <w:shd w:val="clear" w:color="auto" w:fill="auto"/>
          </w:tcPr>
          <w:p w14:paraId="4B8B0AE7" w14:textId="231B901D" w:rsidR="00B43EF7" w:rsidRPr="00924EA7" w:rsidRDefault="00B43EF7" w:rsidP="003C1933">
            <w:pPr>
              <w:spacing w:after="120"/>
              <w:jc w:val="both"/>
              <w:rPr>
                <w:rFonts w:ascii="Sylfaen" w:hAnsi="Sylfaen"/>
                <w:b/>
                <w:iCs/>
                <w:lang w:val="ka-GE"/>
              </w:rPr>
            </w:pPr>
            <w:r w:rsidRPr="00481C40">
              <w:rPr>
                <w:rFonts w:ascii="Sylfaen" w:hAnsi="Sylfaen"/>
                <w:b/>
                <w:iCs/>
                <w:lang w:val="ka-GE"/>
              </w:rPr>
              <w:t>უზრუნველყოფთ თუ არა ტექნიკის</w:t>
            </w:r>
            <w:r w:rsidR="00FC0397" w:rsidRPr="00481C40">
              <w:rPr>
                <w:rFonts w:ascii="Sylfaen" w:hAnsi="Sylfaen"/>
                <w:b/>
                <w:iCs/>
                <w:lang w:val="ka-GE"/>
              </w:rPr>
              <w:t xml:space="preserve"> </w:t>
            </w:r>
            <w:r w:rsidRPr="00481C40">
              <w:rPr>
                <w:rFonts w:ascii="Sylfaen" w:hAnsi="Sylfaen"/>
                <w:b/>
                <w:iCs/>
                <w:lang w:val="ka-GE"/>
              </w:rPr>
              <w:t xml:space="preserve"> </w:t>
            </w:r>
            <w:r w:rsidR="00481C40" w:rsidRPr="00481C40">
              <w:rPr>
                <w:rFonts w:ascii="Sylfaen" w:hAnsi="Sylfaen"/>
                <w:b/>
                <w:iCs/>
                <w:lang w:val="ka-GE"/>
              </w:rPr>
              <w:t xml:space="preserve"> მონტაჟ</w:t>
            </w:r>
            <w:r w:rsidR="00481C40">
              <w:rPr>
                <w:rFonts w:ascii="Sylfaen" w:hAnsi="Sylfaen"/>
                <w:b/>
                <w:iCs/>
                <w:lang w:val="ka-GE"/>
              </w:rPr>
              <w:t>ი</w:t>
            </w:r>
            <w:r w:rsidR="00481C40" w:rsidRPr="00481C40">
              <w:rPr>
                <w:rFonts w:ascii="Sylfaen" w:hAnsi="Sylfaen"/>
                <w:b/>
                <w:iCs/>
                <w:lang w:val="ka-GE"/>
              </w:rPr>
              <w:t>ს სერვისს</w:t>
            </w:r>
            <w:r w:rsidR="00481C40" w:rsidRPr="00481C40">
              <w:rPr>
                <w:rFonts w:ascii="Sylfaen" w:hAnsi="Sylfaen"/>
                <w:b/>
                <w:iCs/>
                <w:lang w:val="ka-GE"/>
              </w:rPr>
              <w:t>?</w:t>
            </w:r>
          </w:p>
        </w:tc>
        <w:tc>
          <w:tcPr>
            <w:tcW w:w="990" w:type="dxa"/>
          </w:tcPr>
          <w:p w14:paraId="302E2FF0" w14:textId="77777777" w:rsidR="00B43EF7" w:rsidRPr="00B11CD1" w:rsidRDefault="00B43EF7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080" w:type="dxa"/>
          </w:tcPr>
          <w:p w14:paraId="76F1D2DD" w14:textId="77777777" w:rsidR="00B43EF7" w:rsidRPr="00B11CD1" w:rsidRDefault="00B43EF7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440" w:type="dxa"/>
            <w:shd w:val="clear" w:color="auto" w:fill="000000" w:themeFill="text1"/>
          </w:tcPr>
          <w:p w14:paraId="36336FD5" w14:textId="77777777" w:rsidR="00B43EF7" w:rsidRPr="00B11CD1" w:rsidRDefault="00B43EF7" w:rsidP="00153368">
            <w:pPr>
              <w:rPr>
                <w:rFonts w:ascii="Sylfaen" w:hAnsi="Sylfaen"/>
                <w:lang w:val="ka-GE"/>
              </w:rPr>
            </w:pPr>
          </w:p>
        </w:tc>
        <w:tc>
          <w:tcPr>
            <w:tcW w:w="1710" w:type="dxa"/>
            <w:shd w:val="clear" w:color="auto" w:fill="000000" w:themeFill="text1"/>
          </w:tcPr>
          <w:p w14:paraId="6E56087B" w14:textId="77777777" w:rsidR="00B43EF7" w:rsidRPr="00B11CD1" w:rsidRDefault="00B43EF7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</w:tr>
      <w:tr w:rsidR="00816FAD" w:rsidRPr="00B11CD1" w14:paraId="47FF793F" w14:textId="77777777" w:rsidTr="00481C40">
        <w:tc>
          <w:tcPr>
            <w:tcW w:w="4270" w:type="dxa"/>
            <w:shd w:val="clear" w:color="auto" w:fill="auto"/>
          </w:tcPr>
          <w:p w14:paraId="331C4F11" w14:textId="1BFD0632" w:rsidR="00816FAD" w:rsidRPr="00936241" w:rsidRDefault="00816FAD" w:rsidP="003C1933">
            <w:pPr>
              <w:spacing w:after="120"/>
              <w:jc w:val="both"/>
              <w:rPr>
                <w:rFonts w:ascii="Sylfaen" w:hAnsi="Sylfaen"/>
                <w:b/>
                <w:iCs/>
                <w:highlight w:val="yellow"/>
                <w:lang w:val="ka-GE"/>
              </w:rPr>
            </w:pPr>
            <w:r w:rsidRPr="00936241">
              <w:rPr>
                <w:rFonts w:ascii="Sylfaen" w:hAnsi="Sylfaen"/>
                <w:b/>
                <w:iCs/>
                <w:lang w:val="ka-GE"/>
              </w:rPr>
              <w:t xml:space="preserve">შეგიძლიათ </w:t>
            </w:r>
            <w:r w:rsidR="001E0A9C" w:rsidRPr="00936241">
              <w:rPr>
                <w:rFonts w:ascii="Sylfaen" w:hAnsi="Sylfaen"/>
                <w:b/>
                <w:iCs/>
                <w:lang w:val="ka-GE"/>
              </w:rPr>
              <w:t xml:space="preserve">თუ არა უზრუნველყოთ  მყიდველი </w:t>
            </w:r>
            <w:r w:rsidRPr="00936241">
              <w:rPr>
                <w:rFonts w:ascii="Sylfaen" w:hAnsi="Sylfaen"/>
                <w:b/>
                <w:iCs/>
                <w:lang w:val="ka-GE"/>
              </w:rPr>
              <w:t>საქონლის უფასო მიწოდებ</w:t>
            </w:r>
            <w:r w:rsidR="001E0A9C" w:rsidRPr="00936241">
              <w:rPr>
                <w:rFonts w:ascii="Sylfaen" w:hAnsi="Sylfaen"/>
                <w:b/>
                <w:iCs/>
                <w:lang w:val="ka-GE"/>
              </w:rPr>
              <w:t>ით</w:t>
            </w:r>
            <w:r w:rsidRPr="00936241">
              <w:rPr>
                <w:rFonts w:ascii="Sylfaen" w:hAnsi="Sylfaen"/>
                <w:b/>
                <w:iCs/>
                <w:lang w:val="ka-GE"/>
              </w:rPr>
              <w:t xml:space="preserve"> ოზურგეთში?</w:t>
            </w:r>
          </w:p>
        </w:tc>
        <w:tc>
          <w:tcPr>
            <w:tcW w:w="990" w:type="dxa"/>
          </w:tcPr>
          <w:p w14:paraId="60121D49" w14:textId="77777777" w:rsidR="00816FAD" w:rsidRPr="00B11CD1" w:rsidRDefault="00816FAD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080" w:type="dxa"/>
          </w:tcPr>
          <w:p w14:paraId="31FA6FC2" w14:textId="77777777" w:rsidR="00816FAD" w:rsidRPr="00B11CD1" w:rsidRDefault="00816FAD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440" w:type="dxa"/>
            <w:shd w:val="clear" w:color="auto" w:fill="000000" w:themeFill="text1"/>
          </w:tcPr>
          <w:p w14:paraId="6F9E3114" w14:textId="77777777" w:rsidR="00816FAD" w:rsidRPr="00B11CD1" w:rsidRDefault="00816FAD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710" w:type="dxa"/>
            <w:shd w:val="clear" w:color="auto" w:fill="000000" w:themeFill="text1"/>
          </w:tcPr>
          <w:p w14:paraId="22CDB0AC" w14:textId="77777777" w:rsidR="00816FAD" w:rsidRPr="00B11CD1" w:rsidRDefault="00816FAD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</w:tr>
      <w:tr w:rsidR="00890401" w:rsidRPr="00B11CD1" w14:paraId="27B91C74" w14:textId="77777777" w:rsidTr="0089575A">
        <w:tc>
          <w:tcPr>
            <w:tcW w:w="4270" w:type="dxa"/>
          </w:tcPr>
          <w:p w14:paraId="3CD248CD" w14:textId="4F9F6761" w:rsidR="00890401" w:rsidRPr="00B11CD1" w:rsidRDefault="00890401" w:rsidP="00153368">
            <w:pPr>
              <w:spacing w:after="120"/>
              <w:jc w:val="both"/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  <w:lang w:val="ka-GE"/>
              </w:rPr>
              <w:t xml:space="preserve">გთხოვთ, მე-4 სვეტში მიუთითოთ </w:t>
            </w:r>
            <w:r w:rsidR="00153368" w:rsidRPr="00B11CD1">
              <w:rPr>
                <w:rFonts w:ascii="Sylfaen" w:hAnsi="Sylfaen"/>
                <w:b/>
                <w:iCs/>
                <w:lang w:val="ka-GE"/>
              </w:rPr>
              <w:t xml:space="preserve">ოზურგეთთან </w:t>
            </w:r>
            <w:r w:rsidRPr="00B11CD1">
              <w:rPr>
                <w:rFonts w:ascii="Sylfaen" w:hAnsi="Sylfaen"/>
                <w:b/>
                <w:iCs/>
                <w:lang w:val="ka-GE"/>
              </w:rPr>
              <w:t>უახლოესი  რეგიონული სერვის</w:t>
            </w:r>
            <w:r w:rsidR="00153368" w:rsidRPr="00B11CD1">
              <w:rPr>
                <w:rFonts w:ascii="Sylfaen" w:hAnsi="Sylfaen"/>
                <w:b/>
                <w:iCs/>
                <w:lang w:val="ka-GE"/>
              </w:rPr>
              <w:t>-</w:t>
            </w:r>
            <w:r w:rsidRPr="00B11CD1">
              <w:rPr>
                <w:rFonts w:ascii="Sylfaen" w:hAnsi="Sylfaen"/>
                <w:b/>
                <w:iCs/>
                <w:lang w:val="ka-GE"/>
              </w:rPr>
              <w:t>ცენტრის მისამართი</w:t>
            </w:r>
            <w:r w:rsidR="00942C16" w:rsidRPr="00B11CD1">
              <w:rPr>
                <w:rFonts w:ascii="Sylfaen" w:hAnsi="Sylfaen"/>
                <w:b/>
                <w:iCs/>
                <w:lang w:val="ka-GE"/>
              </w:rPr>
              <w:t>.</w:t>
            </w:r>
          </w:p>
        </w:tc>
        <w:tc>
          <w:tcPr>
            <w:tcW w:w="990" w:type="dxa"/>
            <w:shd w:val="clear" w:color="auto" w:fill="000000" w:themeFill="text1"/>
          </w:tcPr>
          <w:p w14:paraId="6A3FC0AE" w14:textId="77777777" w:rsidR="00890401" w:rsidRPr="00B11CD1" w:rsidRDefault="00890401" w:rsidP="0024392A">
            <w:pPr>
              <w:rPr>
                <w:rFonts w:ascii="Sylfaen" w:hAnsi="Sylfaen"/>
                <w:lang w:val="ka-GE"/>
              </w:rPr>
            </w:pPr>
          </w:p>
        </w:tc>
        <w:tc>
          <w:tcPr>
            <w:tcW w:w="1080" w:type="dxa"/>
          </w:tcPr>
          <w:p w14:paraId="2ACFB5BE" w14:textId="77777777" w:rsidR="00890401" w:rsidRPr="00B11CD1" w:rsidRDefault="00890401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440" w:type="dxa"/>
          </w:tcPr>
          <w:p w14:paraId="7D7C0E64" w14:textId="77777777" w:rsidR="00890401" w:rsidRPr="00B11CD1" w:rsidRDefault="00890401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710" w:type="dxa"/>
          </w:tcPr>
          <w:p w14:paraId="1B410066" w14:textId="77777777" w:rsidR="00890401" w:rsidRPr="00B11CD1" w:rsidRDefault="00890401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</w:tr>
      <w:tr w:rsidR="00153368" w:rsidRPr="00B11CD1" w14:paraId="5D21A209" w14:textId="77777777" w:rsidTr="0089575A">
        <w:tc>
          <w:tcPr>
            <w:tcW w:w="4270" w:type="dxa"/>
          </w:tcPr>
          <w:p w14:paraId="620D587B" w14:textId="77A7E59F" w:rsidR="00153368" w:rsidRPr="00B11CD1" w:rsidRDefault="00122432" w:rsidP="0092774C">
            <w:pPr>
              <w:spacing w:after="120"/>
              <w:jc w:val="both"/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  <w:lang w:val="ka-GE"/>
              </w:rPr>
              <w:t xml:space="preserve">რა გადასახადს აწესებთ გაუქმების შემთხვევაში? (საათების/დღეების რაოდენობა წინასწარ და გადასახადი, </w:t>
            </w:r>
            <w:r w:rsidR="0092774C" w:rsidRPr="00B11CD1">
              <w:rPr>
                <w:rFonts w:ascii="Sylfaen" w:hAnsi="Sylfaen"/>
                <w:b/>
                <w:iCs/>
                <w:lang w:val="ka-GE"/>
              </w:rPr>
              <w:lastRenderedPageBreak/>
              <w:t>ე.ი.</w:t>
            </w:r>
            <w:r w:rsidRPr="00B11CD1">
              <w:rPr>
                <w:rFonts w:ascii="Sylfaen" w:hAnsi="Sylfaen"/>
                <w:b/>
                <w:iCs/>
                <w:lang w:val="ka-GE"/>
              </w:rPr>
              <w:t xml:space="preserve"> 24 საათ</w:t>
            </w:r>
            <w:r w:rsidR="0092774C" w:rsidRPr="00B11CD1">
              <w:rPr>
                <w:rFonts w:ascii="Sylfaen" w:hAnsi="Sylfaen"/>
                <w:b/>
                <w:iCs/>
                <w:lang w:val="ka-GE"/>
              </w:rPr>
              <w:t>იანი</w:t>
            </w:r>
            <w:r w:rsidRPr="00B11CD1">
              <w:rPr>
                <w:rFonts w:ascii="Sylfaen" w:hAnsi="Sylfaen"/>
                <w:b/>
                <w:iCs/>
                <w:lang w:val="ka-GE"/>
              </w:rPr>
              <w:t xml:space="preserve"> გაუქმება - მომსახურების ღირებულების 50%)?</w:t>
            </w:r>
          </w:p>
        </w:tc>
        <w:tc>
          <w:tcPr>
            <w:tcW w:w="990" w:type="dxa"/>
            <w:shd w:val="clear" w:color="auto" w:fill="000000" w:themeFill="text1"/>
          </w:tcPr>
          <w:p w14:paraId="35085401" w14:textId="77777777" w:rsidR="00153368" w:rsidRPr="00B11CD1" w:rsidRDefault="00153368" w:rsidP="0024392A">
            <w:pPr>
              <w:rPr>
                <w:rFonts w:ascii="Sylfaen" w:hAnsi="Sylfaen"/>
                <w:lang w:val="ka-GE"/>
              </w:rPr>
            </w:pPr>
          </w:p>
        </w:tc>
        <w:tc>
          <w:tcPr>
            <w:tcW w:w="1080" w:type="dxa"/>
          </w:tcPr>
          <w:p w14:paraId="1B8B84BB" w14:textId="77777777" w:rsidR="00153368" w:rsidRPr="00B11CD1" w:rsidRDefault="00153368" w:rsidP="009D0762">
            <w:pPr>
              <w:rPr>
                <w:rFonts w:ascii="Sylfaen" w:hAnsi="Sylfaen"/>
                <w:lang w:val="ka-GE"/>
              </w:rPr>
            </w:pPr>
          </w:p>
        </w:tc>
        <w:tc>
          <w:tcPr>
            <w:tcW w:w="1440" w:type="dxa"/>
          </w:tcPr>
          <w:p w14:paraId="526FAFA8" w14:textId="77777777" w:rsidR="00153368" w:rsidRPr="00B11CD1" w:rsidRDefault="00153368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710" w:type="dxa"/>
          </w:tcPr>
          <w:p w14:paraId="21B2A2F0" w14:textId="77777777" w:rsidR="00153368" w:rsidRPr="00B11CD1" w:rsidRDefault="00153368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</w:tr>
      <w:tr w:rsidR="0092774C" w:rsidRPr="00B11CD1" w14:paraId="1F264A35" w14:textId="77777777" w:rsidTr="0089575A">
        <w:tc>
          <w:tcPr>
            <w:tcW w:w="4270" w:type="dxa"/>
          </w:tcPr>
          <w:p w14:paraId="5FB54B5A" w14:textId="47F55345" w:rsidR="0092774C" w:rsidRPr="00B11CD1" w:rsidRDefault="0092774C" w:rsidP="00E81CCF">
            <w:pPr>
              <w:spacing w:after="120"/>
              <w:jc w:val="both"/>
              <w:rPr>
                <w:rFonts w:ascii="Sylfaen" w:hAnsi="Sylfaen"/>
                <w:b/>
                <w:iCs/>
                <w:lang w:val="ka-GE"/>
              </w:rPr>
            </w:pPr>
            <w:r w:rsidRPr="00B11CD1">
              <w:rPr>
                <w:rFonts w:ascii="Sylfaen" w:hAnsi="Sylfaen"/>
                <w:b/>
                <w:iCs/>
                <w:lang w:val="ka-GE"/>
              </w:rPr>
              <w:t>რამდენი საათი/დღე სჭირდება შეკვეთის სრულად გაუქმებას გადახდის გარეშე</w:t>
            </w:r>
            <w:r w:rsidR="00E81CCF" w:rsidRPr="00B11CD1">
              <w:rPr>
                <w:rFonts w:ascii="Sylfaen" w:hAnsi="Sylfaen"/>
                <w:b/>
                <w:iCs/>
                <w:lang w:val="ka-GE"/>
              </w:rPr>
              <w:t>?</w:t>
            </w:r>
            <w:r w:rsidRPr="00B11CD1">
              <w:rPr>
                <w:rFonts w:ascii="Sylfaen" w:hAnsi="Sylfaen"/>
                <w:b/>
                <w:iCs/>
                <w:lang w:val="ka-GE"/>
              </w:rPr>
              <w:t xml:space="preserve"> </w:t>
            </w:r>
            <w:r w:rsidR="009C35D4" w:rsidRPr="00B11CD1">
              <w:rPr>
                <w:rFonts w:ascii="Sylfaen" w:hAnsi="Sylfaen"/>
                <w:b/>
                <w:iCs/>
                <w:lang w:val="ka-GE"/>
              </w:rPr>
              <w:t>თუ ეს არ არის შესაძლებელი,</w:t>
            </w:r>
            <w:r w:rsidRPr="00B11CD1">
              <w:rPr>
                <w:rFonts w:ascii="Sylfaen" w:hAnsi="Sylfaen"/>
                <w:b/>
                <w:iCs/>
                <w:lang w:val="ka-GE"/>
              </w:rPr>
              <w:t xml:space="preserve"> </w:t>
            </w:r>
            <w:r w:rsidR="009C35D4" w:rsidRPr="00B11CD1">
              <w:rPr>
                <w:rFonts w:ascii="Sylfaen" w:hAnsi="Sylfaen"/>
                <w:b/>
                <w:iCs/>
                <w:lang w:val="ka-GE"/>
              </w:rPr>
              <w:t>მიუთი</w:t>
            </w:r>
            <w:r w:rsidR="00E81CCF" w:rsidRPr="00B11CD1">
              <w:rPr>
                <w:rFonts w:ascii="Sylfaen" w:hAnsi="Sylfaen"/>
                <w:b/>
                <w:iCs/>
                <w:lang w:val="ka-GE"/>
              </w:rPr>
              <w:t>თ</w:t>
            </w:r>
            <w:r w:rsidR="009C35D4" w:rsidRPr="00B11CD1">
              <w:rPr>
                <w:rFonts w:ascii="Sylfaen" w:hAnsi="Sylfaen"/>
                <w:b/>
                <w:iCs/>
                <w:lang w:val="ka-GE"/>
              </w:rPr>
              <w:t>ეთ</w:t>
            </w:r>
            <w:r w:rsidRPr="00B11CD1">
              <w:rPr>
                <w:rFonts w:ascii="Sylfaen" w:hAnsi="Sylfaen"/>
                <w:b/>
                <w:iCs/>
                <w:lang w:val="ka-GE"/>
              </w:rPr>
              <w:t xml:space="preserve"> მე-4 სვეტში</w:t>
            </w:r>
            <w:r w:rsidR="003F7A7A" w:rsidRPr="00B11CD1">
              <w:rPr>
                <w:rFonts w:ascii="Sylfaen" w:hAnsi="Sylfaen"/>
                <w:b/>
                <w:iCs/>
                <w:lang w:val="ka-GE"/>
              </w:rPr>
              <w:t>:</w:t>
            </w:r>
            <w:r w:rsidR="00B11CD1" w:rsidRPr="00B11CD1">
              <w:rPr>
                <w:rFonts w:ascii="Sylfaen" w:hAnsi="Sylfaen"/>
                <w:b/>
                <w:iCs/>
                <w:lang w:val="ka-GE"/>
              </w:rPr>
              <w:t xml:space="preserve"> </w:t>
            </w:r>
            <w:r w:rsidR="003F7A7A" w:rsidRPr="00B11CD1">
              <w:rPr>
                <w:rFonts w:ascii="Sylfaen" w:hAnsi="Sylfaen"/>
                <w:b/>
                <w:iCs/>
                <w:lang w:val="ka-GE"/>
              </w:rPr>
              <w:t>არ არის შესაძლებელი</w:t>
            </w:r>
          </w:p>
        </w:tc>
        <w:tc>
          <w:tcPr>
            <w:tcW w:w="990" w:type="dxa"/>
            <w:shd w:val="clear" w:color="auto" w:fill="000000" w:themeFill="text1"/>
          </w:tcPr>
          <w:p w14:paraId="4918A006" w14:textId="77777777" w:rsidR="0092774C" w:rsidRPr="00B11CD1" w:rsidRDefault="0092774C" w:rsidP="0024392A">
            <w:pPr>
              <w:rPr>
                <w:rFonts w:ascii="Sylfaen" w:hAnsi="Sylfaen"/>
                <w:lang w:val="ka-GE"/>
              </w:rPr>
            </w:pPr>
          </w:p>
        </w:tc>
        <w:tc>
          <w:tcPr>
            <w:tcW w:w="1080" w:type="dxa"/>
          </w:tcPr>
          <w:p w14:paraId="50BFE856" w14:textId="77777777" w:rsidR="0092774C" w:rsidRPr="00B11CD1" w:rsidRDefault="0092774C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440" w:type="dxa"/>
          </w:tcPr>
          <w:p w14:paraId="6D410321" w14:textId="77777777" w:rsidR="0092774C" w:rsidRPr="00B11CD1" w:rsidRDefault="0092774C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  <w:tc>
          <w:tcPr>
            <w:tcW w:w="1710" w:type="dxa"/>
          </w:tcPr>
          <w:p w14:paraId="72220BA9" w14:textId="77777777" w:rsidR="0092774C" w:rsidRPr="00B11CD1" w:rsidRDefault="0092774C" w:rsidP="000B5468">
            <w:pPr>
              <w:spacing w:after="120"/>
              <w:jc w:val="both"/>
              <w:rPr>
                <w:rFonts w:ascii="Sylfaen" w:hAnsi="Sylfaen"/>
                <w:iCs/>
                <w:lang w:val="ka-GE"/>
              </w:rPr>
            </w:pPr>
          </w:p>
        </w:tc>
      </w:tr>
    </w:tbl>
    <w:p w14:paraId="6D00C490" w14:textId="77777777" w:rsidR="00D96619" w:rsidRPr="00B11CD1" w:rsidRDefault="00D96619" w:rsidP="000B5468">
      <w:pPr>
        <w:spacing w:after="120" w:line="240" w:lineRule="auto"/>
        <w:ind w:left="45" w:firstLine="6"/>
        <w:jc w:val="both"/>
        <w:rPr>
          <w:rFonts w:ascii="Sylfaen" w:hAnsi="Sylfaen"/>
          <w:i/>
          <w:iCs/>
          <w:lang w:val="ka-GE"/>
        </w:rPr>
      </w:pPr>
    </w:p>
    <w:p w14:paraId="7235C1B7" w14:textId="77777777" w:rsidR="00AE4B24" w:rsidRPr="00B11CD1" w:rsidRDefault="00AE4B24" w:rsidP="000B5468">
      <w:pPr>
        <w:pStyle w:val="BodyText"/>
        <w:jc w:val="both"/>
        <w:rPr>
          <w:rFonts w:ascii="Sylfaen" w:hAnsi="Sylfaen"/>
          <w:b/>
          <w:bCs/>
          <w:sz w:val="22"/>
          <w:szCs w:val="22"/>
          <w:lang w:val="ka-GE"/>
        </w:rPr>
      </w:pPr>
    </w:p>
    <w:p w14:paraId="5CCE941A" w14:textId="77777777" w:rsidR="008237AA" w:rsidRPr="00B11CD1" w:rsidRDefault="008237AA" w:rsidP="000B5468">
      <w:pPr>
        <w:spacing w:after="0" w:line="240" w:lineRule="auto"/>
        <w:ind w:right="230"/>
        <w:jc w:val="both"/>
        <w:rPr>
          <w:rFonts w:ascii="Sylfaen" w:eastAsia="Arial Unicode MS" w:hAnsi="Sylfaen" w:cstheme="minorHAnsi"/>
          <w:kern w:val="1"/>
          <w:lang w:val="ka-GE" w:eastAsia="hi-IN" w:bidi="hi-IN"/>
        </w:rPr>
      </w:pPr>
    </w:p>
    <w:p w14:paraId="3A8CC73C" w14:textId="6693AAE7" w:rsidR="00411B67" w:rsidRPr="00B11CD1" w:rsidRDefault="00411B67" w:rsidP="000B5468">
      <w:pPr>
        <w:spacing w:after="0" w:line="240" w:lineRule="auto"/>
        <w:ind w:right="230"/>
        <w:jc w:val="both"/>
        <w:rPr>
          <w:rFonts w:ascii="Sylfaen" w:eastAsia="Arial Unicode MS" w:hAnsi="Sylfaen" w:cstheme="minorHAnsi"/>
          <w:b/>
          <w:kern w:val="1"/>
          <w:lang w:val="ka-GE" w:eastAsia="hi-IN" w:bidi="hi-IN"/>
        </w:rPr>
      </w:pPr>
      <w:r w:rsidRPr="00B11CD1">
        <w:rPr>
          <w:rFonts w:ascii="Sylfaen" w:eastAsia="Arial Unicode MS" w:hAnsi="Sylfaen" w:cstheme="minorHAnsi"/>
          <w:b/>
          <w:kern w:val="1"/>
          <w:lang w:val="ka-GE" w:eastAsia="hi-IN" w:bidi="hi-IN"/>
        </w:rPr>
        <w:t>1</w:t>
      </w:r>
      <w:r w:rsidR="004B6779" w:rsidRPr="00B11CD1">
        <w:rPr>
          <w:rFonts w:ascii="Sylfaen" w:eastAsia="Arial Unicode MS" w:hAnsi="Sylfaen" w:cstheme="minorHAnsi"/>
          <w:b/>
          <w:kern w:val="1"/>
          <w:lang w:val="ka-GE" w:eastAsia="hi-IN" w:bidi="hi-IN"/>
        </w:rPr>
        <w:t>1</w:t>
      </w:r>
      <w:r w:rsidRPr="00B11CD1">
        <w:rPr>
          <w:rFonts w:ascii="Sylfaen" w:eastAsia="Arial Unicode MS" w:hAnsi="Sylfaen" w:cstheme="minorHAnsi"/>
          <w:b/>
          <w:kern w:val="1"/>
          <w:lang w:val="ka-GE" w:eastAsia="hi-IN" w:bidi="hi-IN"/>
        </w:rPr>
        <w:t xml:space="preserve">. </w:t>
      </w:r>
      <w:r w:rsidR="00817236" w:rsidRPr="00B11CD1">
        <w:rPr>
          <w:rFonts w:ascii="Sylfaen" w:eastAsia="Arial Unicode MS" w:hAnsi="Sylfaen" w:cstheme="minorHAnsi"/>
          <w:b/>
          <w:kern w:val="1"/>
          <w:lang w:eastAsia="hi-IN" w:bidi="hi-IN"/>
        </w:rPr>
        <w:t xml:space="preserve">ტექნიკური და პროფესიული </w:t>
      </w:r>
      <w:r w:rsidR="00A02D52" w:rsidRPr="00B11CD1">
        <w:rPr>
          <w:rFonts w:ascii="Sylfaen" w:eastAsia="Arial Unicode MS" w:hAnsi="Sylfaen" w:cstheme="minorHAnsi"/>
          <w:b/>
          <w:kern w:val="1"/>
          <w:lang w:val="ka-GE" w:eastAsia="hi-IN" w:bidi="hi-IN"/>
        </w:rPr>
        <w:t>შესაძლებლობების</w:t>
      </w:r>
      <w:r w:rsidR="00E92E8D" w:rsidRPr="00B11CD1">
        <w:rPr>
          <w:rFonts w:ascii="Sylfaen" w:eastAsia="Arial Unicode MS" w:hAnsi="Sylfaen" w:cstheme="minorHAnsi"/>
          <w:b/>
          <w:kern w:val="1"/>
          <w:lang w:eastAsia="hi-IN" w:bidi="hi-IN"/>
        </w:rPr>
        <w:t xml:space="preserve"> </w:t>
      </w:r>
      <w:r w:rsidR="004B6779" w:rsidRPr="00B11CD1">
        <w:rPr>
          <w:rFonts w:ascii="Sylfaen" w:eastAsia="Arial Unicode MS" w:hAnsi="Sylfaen" w:cstheme="minorHAnsi"/>
          <w:b/>
          <w:kern w:val="1"/>
          <w:lang w:val="ka-GE" w:eastAsia="hi-IN" w:bidi="hi-IN"/>
        </w:rPr>
        <w:t xml:space="preserve"> </w:t>
      </w:r>
      <w:r w:rsidR="00A02D52" w:rsidRPr="00B11CD1">
        <w:rPr>
          <w:rFonts w:ascii="Sylfaen" w:eastAsia="Arial Unicode MS" w:hAnsi="Sylfaen" w:cstheme="minorHAnsi"/>
          <w:b/>
          <w:kern w:val="1"/>
          <w:lang w:val="ka-GE" w:eastAsia="hi-IN" w:bidi="hi-IN"/>
        </w:rPr>
        <w:t>ინსპექტირება</w:t>
      </w:r>
    </w:p>
    <w:p w14:paraId="45C41347" w14:textId="77777777" w:rsidR="00411B67" w:rsidRPr="00B11CD1" w:rsidRDefault="00411B67" w:rsidP="000B5468">
      <w:pPr>
        <w:spacing w:after="0" w:line="240" w:lineRule="auto"/>
        <w:ind w:right="230"/>
        <w:jc w:val="both"/>
        <w:rPr>
          <w:rFonts w:ascii="Sylfaen" w:eastAsia="Arial Unicode MS" w:hAnsi="Sylfaen" w:cstheme="minorHAnsi"/>
          <w:kern w:val="1"/>
          <w:lang w:val="ka-GE" w:eastAsia="hi-IN" w:bidi="hi-IN"/>
        </w:rPr>
      </w:pPr>
    </w:p>
    <w:p w14:paraId="17EE6736" w14:textId="1A353F31" w:rsidR="00DF2C53" w:rsidRPr="00B11CD1" w:rsidRDefault="00B642BA" w:rsidP="000B5468">
      <w:pPr>
        <w:spacing w:after="0" w:line="240" w:lineRule="auto"/>
        <w:ind w:right="230"/>
        <w:jc w:val="both"/>
        <w:rPr>
          <w:rFonts w:ascii="Sylfaen" w:hAnsi="Sylfaen"/>
          <w:b/>
          <w:iCs/>
          <w:lang w:val="ka-GE"/>
        </w:rPr>
      </w:pPr>
      <w:r w:rsidRPr="00B11CD1">
        <w:rPr>
          <w:rFonts w:ascii="Sylfaen" w:hAnsi="Sylfaen" w:cs="Sylfaen"/>
          <w:b/>
          <w:iCs/>
          <w:lang w:val="en-GB"/>
        </w:rPr>
        <w:t>თანახმა</w:t>
      </w:r>
      <w:r w:rsidRPr="00B11CD1">
        <w:rPr>
          <w:rFonts w:ascii="Sylfaen" w:hAnsi="Sylfaen"/>
          <w:b/>
          <w:iCs/>
          <w:lang w:val="en-GB"/>
        </w:rPr>
        <w:t xml:space="preserve"> </w:t>
      </w:r>
      <w:r w:rsidRPr="00B11CD1">
        <w:rPr>
          <w:rFonts w:ascii="Sylfaen" w:hAnsi="Sylfaen" w:cs="Sylfaen"/>
          <w:b/>
          <w:iCs/>
          <w:lang w:val="en-GB"/>
        </w:rPr>
        <w:t>ხართ</w:t>
      </w:r>
      <w:r w:rsidRPr="00B11CD1">
        <w:rPr>
          <w:rFonts w:ascii="Sylfaen" w:hAnsi="Sylfaen"/>
          <w:b/>
          <w:iCs/>
          <w:lang w:val="en-GB"/>
        </w:rPr>
        <w:t xml:space="preserve"> </w:t>
      </w:r>
      <w:r w:rsidRPr="00B11CD1">
        <w:rPr>
          <w:rFonts w:ascii="Sylfaen" w:hAnsi="Sylfaen" w:cs="Sylfaen"/>
          <w:b/>
          <w:iCs/>
          <w:lang w:val="en-GB"/>
        </w:rPr>
        <w:t>გაიაროთ</w:t>
      </w:r>
      <w:r w:rsidRPr="00B11CD1">
        <w:rPr>
          <w:rFonts w:ascii="Sylfaen" w:hAnsi="Sylfaen"/>
          <w:b/>
          <w:iCs/>
          <w:lang w:val="en-GB"/>
        </w:rPr>
        <w:t xml:space="preserve"> </w:t>
      </w:r>
      <w:r w:rsidRPr="00B11CD1">
        <w:rPr>
          <w:rFonts w:ascii="Sylfaen" w:hAnsi="Sylfaen" w:cs="Sylfaen"/>
          <w:b/>
          <w:iCs/>
          <w:lang w:val="en-GB"/>
        </w:rPr>
        <w:t>სოლიდარობის</w:t>
      </w:r>
      <w:r w:rsidRPr="00B11CD1">
        <w:rPr>
          <w:rFonts w:ascii="Sylfaen" w:hAnsi="Sylfaen"/>
          <w:b/>
          <w:iCs/>
          <w:lang w:val="en-GB"/>
        </w:rPr>
        <w:t xml:space="preserve"> </w:t>
      </w:r>
      <w:r w:rsidRPr="00B11CD1">
        <w:rPr>
          <w:rFonts w:ascii="Sylfaen" w:hAnsi="Sylfaen" w:cs="Sylfaen"/>
          <w:b/>
          <w:iCs/>
          <w:lang w:val="en-GB"/>
        </w:rPr>
        <w:t>ფონდი</w:t>
      </w:r>
      <w:r w:rsidR="00EE7144" w:rsidRPr="00B11CD1">
        <w:rPr>
          <w:rFonts w:ascii="Sylfaen" w:hAnsi="Sylfaen" w:cs="Sylfaen"/>
          <w:b/>
          <w:iCs/>
          <w:lang w:val="ka-GE"/>
        </w:rPr>
        <w:t>ის</w:t>
      </w:r>
      <w:r w:rsidRPr="00B11CD1">
        <w:rPr>
          <w:rFonts w:ascii="Sylfaen" w:hAnsi="Sylfaen" w:cs="Sylfaen"/>
          <w:b/>
          <w:iCs/>
          <w:lang w:val="en-GB"/>
        </w:rPr>
        <w:t xml:space="preserve"> </w:t>
      </w:r>
      <w:r w:rsidRPr="00B11CD1">
        <w:rPr>
          <w:rFonts w:ascii="Sylfaen" w:hAnsi="Sylfaen"/>
          <w:b/>
          <w:iCs/>
          <w:lang w:val="en-GB"/>
        </w:rPr>
        <w:t xml:space="preserve">PL </w:t>
      </w:r>
      <w:r w:rsidRPr="00B11CD1">
        <w:rPr>
          <w:rFonts w:ascii="Sylfaen" w:hAnsi="Sylfaen"/>
          <w:b/>
          <w:iCs/>
          <w:lang w:val="ka-GE"/>
        </w:rPr>
        <w:t>საქართველოს მიერ</w:t>
      </w:r>
      <w:r w:rsidR="008B5992" w:rsidRPr="00B11CD1">
        <w:rPr>
          <w:rFonts w:ascii="Sylfaen" w:hAnsi="Sylfaen"/>
          <w:b/>
          <w:iCs/>
          <w:lang w:val="ka-GE"/>
        </w:rPr>
        <w:t xml:space="preserve"> განხოციელებული </w:t>
      </w:r>
      <w:r w:rsidRPr="00B11CD1">
        <w:rPr>
          <w:rFonts w:ascii="Sylfaen" w:hAnsi="Sylfaen" w:cs="Sylfaen"/>
          <w:b/>
          <w:iCs/>
          <w:lang w:val="en-GB"/>
        </w:rPr>
        <w:t>ტექნიკური</w:t>
      </w:r>
      <w:r w:rsidRPr="00B11CD1">
        <w:rPr>
          <w:rFonts w:ascii="Sylfaen" w:hAnsi="Sylfaen"/>
          <w:b/>
          <w:iCs/>
          <w:lang w:val="en-GB"/>
        </w:rPr>
        <w:t xml:space="preserve"> </w:t>
      </w:r>
      <w:r w:rsidR="00153096" w:rsidRPr="00B11CD1">
        <w:rPr>
          <w:rFonts w:ascii="Sylfaen" w:hAnsi="Sylfaen"/>
          <w:b/>
          <w:iCs/>
          <w:lang w:val="ka-GE"/>
        </w:rPr>
        <w:t xml:space="preserve">და </w:t>
      </w:r>
      <w:r w:rsidR="00153096" w:rsidRPr="00B11CD1">
        <w:rPr>
          <w:rFonts w:ascii="Sylfaen" w:hAnsi="Sylfaen"/>
          <w:b/>
          <w:iCs/>
        </w:rPr>
        <w:t xml:space="preserve">პროფესიული </w:t>
      </w:r>
      <w:r w:rsidR="00153096" w:rsidRPr="00B11CD1">
        <w:rPr>
          <w:rFonts w:ascii="Sylfaen" w:hAnsi="Sylfaen"/>
          <w:b/>
          <w:iCs/>
          <w:lang w:val="ka-GE"/>
        </w:rPr>
        <w:t xml:space="preserve">შესაძლებლობის </w:t>
      </w:r>
      <w:r w:rsidR="008B5992" w:rsidRPr="00B11CD1">
        <w:rPr>
          <w:rFonts w:ascii="Sylfaen" w:hAnsi="Sylfaen" w:cs="Sylfaen"/>
          <w:b/>
          <w:iCs/>
          <w:lang w:val="ka-GE"/>
        </w:rPr>
        <w:t xml:space="preserve">ინსპექტიება?  </w:t>
      </w:r>
    </w:p>
    <w:p w14:paraId="6A42ADCC" w14:textId="77777777" w:rsidR="00DF2C53" w:rsidRPr="00B11CD1" w:rsidRDefault="00DF2C53" w:rsidP="000B5468">
      <w:pPr>
        <w:spacing w:after="0" w:line="240" w:lineRule="auto"/>
        <w:jc w:val="both"/>
        <w:rPr>
          <w:rFonts w:ascii="Sylfaen" w:hAnsi="Sylfaen"/>
          <w:lang w:val="en-GB"/>
        </w:rPr>
      </w:pPr>
    </w:p>
    <w:p w14:paraId="1B125044" w14:textId="5F76E074" w:rsidR="00DF2C53" w:rsidRPr="00B11CD1" w:rsidRDefault="00DF2C53" w:rsidP="000B5468">
      <w:pPr>
        <w:spacing w:after="0" w:line="240" w:lineRule="auto"/>
        <w:jc w:val="both"/>
        <w:rPr>
          <w:rFonts w:ascii="Sylfaen" w:hAnsi="Sylfaen"/>
          <w:lang w:val="en-GB"/>
        </w:rPr>
      </w:pPr>
      <w:r w:rsidRPr="00B11CD1">
        <w:rPr>
          <w:rFonts w:ascii="Sylfaen" w:hAnsi="Sylfaen"/>
          <w:lang w:val="en-GB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Wybór1"/>
      <w:r w:rsidRPr="00B11CD1">
        <w:rPr>
          <w:rFonts w:ascii="Sylfaen" w:hAnsi="Sylfaen"/>
          <w:lang w:val="en-GB"/>
        </w:rPr>
        <w:instrText xml:space="preserve"> FORMCHECKBOX </w:instrText>
      </w:r>
      <w:r w:rsidR="00000000">
        <w:rPr>
          <w:rFonts w:ascii="Sylfaen" w:hAnsi="Sylfaen"/>
          <w:lang w:val="en-GB"/>
        </w:rPr>
      </w:r>
      <w:r w:rsidR="00000000">
        <w:rPr>
          <w:rFonts w:ascii="Sylfaen" w:hAnsi="Sylfaen"/>
          <w:lang w:val="en-GB"/>
        </w:rPr>
        <w:fldChar w:fldCharType="separate"/>
      </w:r>
      <w:r w:rsidRPr="00B11CD1">
        <w:rPr>
          <w:rFonts w:ascii="Sylfaen" w:hAnsi="Sylfaen"/>
          <w:lang w:val="en-GB"/>
        </w:rPr>
        <w:fldChar w:fldCharType="end"/>
      </w:r>
      <w:bookmarkEnd w:id="0"/>
      <w:r w:rsidRPr="00B11CD1">
        <w:rPr>
          <w:rFonts w:ascii="Sylfaen" w:hAnsi="Sylfaen"/>
          <w:lang w:val="en-GB"/>
        </w:rPr>
        <w:tab/>
      </w:r>
      <w:r w:rsidR="00B642BA" w:rsidRPr="00B11CD1">
        <w:rPr>
          <w:rFonts w:ascii="Sylfaen" w:hAnsi="Sylfaen"/>
          <w:lang w:val="ka-GE"/>
        </w:rPr>
        <w:t>დიახ</w:t>
      </w:r>
      <w:r w:rsidRPr="00B11CD1">
        <w:rPr>
          <w:rFonts w:ascii="Sylfaen" w:hAnsi="Sylfaen"/>
          <w:lang w:val="en-GB"/>
        </w:rPr>
        <w:t>,</w:t>
      </w:r>
      <w:r w:rsidR="00B642BA" w:rsidRPr="00B11CD1">
        <w:rPr>
          <w:rFonts w:ascii="Sylfaen" w:hAnsi="Sylfaen"/>
          <w:lang w:val="ka-GE"/>
        </w:rPr>
        <w:t xml:space="preserve"> თანახმა ვარ</w:t>
      </w:r>
      <w:r w:rsidR="00B642BA" w:rsidRPr="00B11CD1">
        <w:rPr>
          <w:rFonts w:ascii="Sylfaen" w:hAnsi="Sylfaen"/>
          <w:lang w:val="en-GB"/>
        </w:rPr>
        <w:t>.</w:t>
      </w:r>
    </w:p>
    <w:p w14:paraId="289DFC6C" w14:textId="77777777" w:rsidR="00DF2C53" w:rsidRPr="00B11CD1" w:rsidRDefault="00DF2C53" w:rsidP="000B5468">
      <w:pPr>
        <w:spacing w:after="0" w:line="240" w:lineRule="auto"/>
        <w:jc w:val="both"/>
        <w:rPr>
          <w:rFonts w:ascii="Sylfaen" w:hAnsi="Sylfaen"/>
          <w:lang w:val="en-GB"/>
        </w:rPr>
      </w:pPr>
    </w:p>
    <w:p w14:paraId="4FE98C28" w14:textId="5EC4D782" w:rsidR="00DF2C53" w:rsidRPr="00B11CD1" w:rsidRDefault="00DF2C53" w:rsidP="000B5468">
      <w:pPr>
        <w:spacing w:after="0" w:line="240" w:lineRule="auto"/>
        <w:jc w:val="both"/>
        <w:rPr>
          <w:rFonts w:ascii="Sylfaen" w:hAnsi="Sylfaen"/>
          <w:lang w:val="en-GB"/>
        </w:rPr>
      </w:pPr>
      <w:r w:rsidRPr="00B11CD1">
        <w:rPr>
          <w:rFonts w:ascii="Sylfaen" w:hAnsi="Sylfaen"/>
          <w:lang w:val="en-GB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</w:checkBox>
          </w:ffData>
        </w:fldChar>
      </w:r>
      <w:r w:rsidRPr="00B11CD1">
        <w:rPr>
          <w:rFonts w:ascii="Sylfaen" w:hAnsi="Sylfaen"/>
          <w:lang w:val="en-GB"/>
        </w:rPr>
        <w:instrText xml:space="preserve"> FORMCHECKBOX </w:instrText>
      </w:r>
      <w:r w:rsidR="00000000">
        <w:rPr>
          <w:rFonts w:ascii="Sylfaen" w:hAnsi="Sylfaen"/>
          <w:lang w:val="en-GB"/>
        </w:rPr>
      </w:r>
      <w:r w:rsidR="00000000">
        <w:rPr>
          <w:rFonts w:ascii="Sylfaen" w:hAnsi="Sylfaen"/>
          <w:lang w:val="en-GB"/>
        </w:rPr>
        <w:fldChar w:fldCharType="separate"/>
      </w:r>
      <w:r w:rsidRPr="00B11CD1">
        <w:rPr>
          <w:rFonts w:ascii="Sylfaen" w:hAnsi="Sylfaen"/>
          <w:lang w:val="en-GB"/>
        </w:rPr>
        <w:fldChar w:fldCharType="end"/>
      </w:r>
      <w:r w:rsidRPr="00B11CD1">
        <w:rPr>
          <w:rFonts w:ascii="Sylfaen" w:hAnsi="Sylfaen"/>
          <w:lang w:val="en-GB"/>
        </w:rPr>
        <w:tab/>
      </w:r>
      <w:r w:rsidR="00B642BA" w:rsidRPr="00B11CD1">
        <w:rPr>
          <w:rFonts w:ascii="Sylfaen" w:hAnsi="Sylfaen"/>
          <w:lang w:val="ka-GE"/>
        </w:rPr>
        <w:t>არა, არ ვეთანხმები</w:t>
      </w:r>
      <w:r w:rsidRPr="00B11CD1">
        <w:rPr>
          <w:rFonts w:ascii="Sylfaen" w:hAnsi="Sylfaen"/>
          <w:lang w:val="en-GB"/>
        </w:rPr>
        <w:t xml:space="preserve">. </w:t>
      </w:r>
    </w:p>
    <w:p w14:paraId="408C7409" w14:textId="77777777" w:rsidR="00B642BA" w:rsidRPr="00B11CD1" w:rsidRDefault="00B642BA" w:rsidP="000B5468">
      <w:pPr>
        <w:spacing w:after="0" w:line="240" w:lineRule="auto"/>
        <w:jc w:val="both"/>
        <w:rPr>
          <w:rFonts w:ascii="Sylfaen" w:hAnsi="Sylfaen"/>
          <w:lang w:val="en-GB"/>
        </w:rPr>
      </w:pPr>
    </w:p>
    <w:p w14:paraId="6F18D39C" w14:textId="07A368EA" w:rsidR="00D8008E" w:rsidRPr="00B11CD1" w:rsidRDefault="00D8008E" w:rsidP="000B5468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B11CD1">
        <w:rPr>
          <w:rFonts w:ascii="Sylfaen" w:hAnsi="Sylfaen"/>
          <w:b/>
          <w:lang w:val="ka-GE"/>
        </w:rPr>
        <w:t>შეფასდება</w:t>
      </w:r>
      <w:r w:rsidR="00133FBA" w:rsidRPr="00B11CD1">
        <w:rPr>
          <w:rFonts w:ascii="Sylfaen" w:hAnsi="Sylfaen"/>
          <w:b/>
          <w:lang w:val="ka-GE"/>
        </w:rPr>
        <w:t xml:space="preserve"> შემდეგი</w:t>
      </w:r>
      <w:r w:rsidRPr="00B11CD1">
        <w:rPr>
          <w:rFonts w:ascii="Sylfaen" w:hAnsi="Sylfaen"/>
          <w:b/>
          <w:lang w:val="ka-GE"/>
        </w:rPr>
        <w:t xml:space="preserve"> </w:t>
      </w:r>
      <w:r w:rsidR="00133FBA" w:rsidRPr="00B11CD1">
        <w:rPr>
          <w:rFonts w:ascii="Sylfaen" w:hAnsi="Sylfaen"/>
          <w:b/>
          <w:lang w:val="ka-GE"/>
        </w:rPr>
        <w:t xml:space="preserve">ქვემოთ მოცემული </w:t>
      </w:r>
      <w:r w:rsidRPr="00B11CD1">
        <w:rPr>
          <w:rFonts w:ascii="Sylfaen" w:hAnsi="Sylfaen"/>
          <w:b/>
          <w:lang w:val="ka-GE"/>
        </w:rPr>
        <w:t xml:space="preserve"> ტექნიკური და პროფესიული შესაძლებლობა:</w:t>
      </w:r>
    </w:p>
    <w:p w14:paraId="0CFD3290" w14:textId="77777777" w:rsidR="0078097F" w:rsidRPr="00B11CD1" w:rsidRDefault="0078097F" w:rsidP="000B5468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666A332B" w14:textId="3E006AE1" w:rsidR="00B368C1" w:rsidRPr="00B11CD1" w:rsidRDefault="007341EF" w:rsidP="00DB497C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B11CD1">
        <w:rPr>
          <w:rFonts w:ascii="Sylfaen" w:hAnsi="Sylfaen"/>
          <w:lang w:val="ka-GE"/>
        </w:rPr>
        <w:t>შემოთავაზებული სიიდან ყველა ნივთის</w:t>
      </w:r>
      <w:r w:rsidR="00DB497C" w:rsidRPr="00B11CD1">
        <w:rPr>
          <w:rFonts w:ascii="Sylfaen" w:hAnsi="Sylfaen"/>
          <w:lang w:val="ka-GE"/>
        </w:rPr>
        <w:t xml:space="preserve"> ხელმისაწვდომობა</w:t>
      </w:r>
      <w:r w:rsidRPr="00B11CD1">
        <w:rPr>
          <w:rFonts w:ascii="Sylfaen" w:hAnsi="Sylfaen"/>
          <w:lang w:val="ka-GE"/>
        </w:rPr>
        <w:t xml:space="preserve"> მითითებულ</w:t>
      </w:r>
      <w:r w:rsidR="00FB101B" w:rsidRPr="00B11CD1">
        <w:rPr>
          <w:rFonts w:ascii="Sylfaen" w:hAnsi="Sylfaen"/>
          <w:lang w:val="ka-GE"/>
        </w:rPr>
        <w:t>ი</w:t>
      </w:r>
      <w:r w:rsidRPr="00B11CD1">
        <w:rPr>
          <w:rFonts w:ascii="Sylfaen" w:hAnsi="Sylfaen"/>
          <w:lang w:val="ka-GE"/>
        </w:rPr>
        <w:t xml:space="preserve"> მოთხოვნებ</w:t>
      </w:r>
      <w:r w:rsidR="00FB101B" w:rsidRPr="00B11CD1">
        <w:rPr>
          <w:rFonts w:ascii="Sylfaen" w:hAnsi="Sylfaen"/>
          <w:lang w:val="ka-GE"/>
        </w:rPr>
        <w:t>ის შესაბამისად.</w:t>
      </w:r>
    </w:p>
    <w:p w14:paraId="498A89BB" w14:textId="28594D99" w:rsidR="00DB497C" w:rsidRPr="00B11CD1" w:rsidRDefault="00DB497C" w:rsidP="00F476C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B11CD1">
        <w:rPr>
          <w:rFonts w:ascii="Sylfaen" w:hAnsi="Sylfaen"/>
          <w:lang w:val="ka-GE"/>
        </w:rPr>
        <w:t>საერთაშორისოდ აღიარებული ბრენდების</w:t>
      </w:r>
      <w:r w:rsidR="00F476C9" w:rsidRPr="00B11CD1">
        <w:rPr>
          <w:rFonts w:ascii="Sylfaen" w:hAnsi="Sylfaen"/>
        </w:rPr>
        <w:t xml:space="preserve"> </w:t>
      </w:r>
      <w:r w:rsidR="00F476C9" w:rsidRPr="00B11CD1">
        <w:rPr>
          <w:rFonts w:ascii="Sylfaen" w:hAnsi="Sylfaen"/>
          <w:lang w:val="ka-GE"/>
        </w:rPr>
        <w:t xml:space="preserve">პროდუქციის </w:t>
      </w:r>
      <w:r w:rsidR="00C3683A" w:rsidRPr="00B11CD1">
        <w:rPr>
          <w:rFonts w:ascii="Sylfaen" w:hAnsi="Sylfaen"/>
          <w:lang w:val="ka-GE"/>
        </w:rPr>
        <w:t xml:space="preserve">ხელმისაწვდომობა  </w:t>
      </w:r>
      <w:r w:rsidR="00F476C9" w:rsidRPr="00B11CD1">
        <w:rPr>
          <w:rFonts w:ascii="Sylfaen" w:hAnsi="Sylfaen"/>
          <w:lang w:val="ka-GE"/>
        </w:rPr>
        <w:t xml:space="preserve"> </w:t>
      </w:r>
      <w:r w:rsidR="00C3683A" w:rsidRPr="00B11CD1">
        <w:rPr>
          <w:rFonts w:ascii="Sylfaen" w:hAnsi="Sylfaen"/>
          <w:lang w:val="ka-GE"/>
        </w:rPr>
        <w:t>სა</w:t>
      </w:r>
      <w:r w:rsidR="00F476C9" w:rsidRPr="00B11CD1">
        <w:rPr>
          <w:rFonts w:ascii="Sylfaen" w:hAnsi="Sylfaen"/>
          <w:lang w:val="ka-GE"/>
        </w:rPr>
        <w:t>გარანტ</w:t>
      </w:r>
      <w:r w:rsidR="00C3683A" w:rsidRPr="00B11CD1">
        <w:rPr>
          <w:rFonts w:ascii="Sylfaen" w:hAnsi="Sylfaen"/>
          <w:lang w:val="ka-GE"/>
        </w:rPr>
        <w:t>იო პერიოდით</w:t>
      </w:r>
      <w:r w:rsidR="00F476C9" w:rsidRPr="00B11CD1">
        <w:rPr>
          <w:rFonts w:ascii="Sylfaen" w:hAnsi="Sylfaen"/>
          <w:lang w:val="ka-GE"/>
        </w:rPr>
        <w:t>;</w:t>
      </w:r>
    </w:p>
    <w:p w14:paraId="40E144A4" w14:textId="2FF39F02" w:rsidR="000B6B04" w:rsidRPr="00B11CD1" w:rsidRDefault="000B6B04" w:rsidP="00F476C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B11CD1">
        <w:rPr>
          <w:rFonts w:ascii="Sylfaen" w:hAnsi="Sylfaen"/>
          <w:lang w:val="ka-GE"/>
        </w:rPr>
        <w:t>უფასო მონტაჟის სერვისის უზრუნველყოფა;</w:t>
      </w:r>
    </w:p>
    <w:p w14:paraId="6EA06C10" w14:textId="71A7E8F1" w:rsidR="00C13441" w:rsidRPr="00B11CD1" w:rsidRDefault="00C13441" w:rsidP="00F476C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B11CD1">
        <w:rPr>
          <w:rFonts w:ascii="Sylfaen" w:hAnsi="Sylfaen"/>
          <w:lang w:val="ka-GE"/>
        </w:rPr>
        <w:t xml:space="preserve">მინიმუმ 12 თვიანი საგარანტიო ვადის უზრუნველყოფა ინფორმაციული </w:t>
      </w:r>
      <w:r w:rsidR="0050574C" w:rsidRPr="00B11CD1">
        <w:rPr>
          <w:rFonts w:ascii="Sylfaen" w:hAnsi="Sylfaen"/>
          <w:lang w:val="ka-GE"/>
        </w:rPr>
        <w:t>ტექნოლოგიების</w:t>
      </w:r>
      <w:r w:rsidR="00187351" w:rsidRPr="00B11CD1">
        <w:rPr>
          <w:rFonts w:ascii="Sylfaen" w:hAnsi="Sylfaen"/>
          <w:lang w:val="ka-GE"/>
        </w:rPr>
        <w:t>,</w:t>
      </w:r>
      <w:r w:rsidRPr="00B11CD1">
        <w:rPr>
          <w:rFonts w:ascii="Sylfaen" w:hAnsi="Sylfaen"/>
          <w:lang w:val="ka-GE"/>
        </w:rPr>
        <w:t xml:space="preserve"> აუდიო ტექნიკის</w:t>
      </w:r>
      <w:r w:rsidR="0050574C" w:rsidRPr="00B11CD1">
        <w:rPr>
          <w:rFonts w:ascii="Sylfaen" w:hAnsi="Sylfaen"/>
          <w:lang w:val="ka-GE"/>
        </w:rPr>
        <w:t>ა</w:t>
      </w:r>
      <w:r w:rsidR="00F45C90">
        <w:rPr>
          <w:rFonts w:ascii="Sylfaen" w:hAnsi="Sylfaen"/>
          <w:lang w:val="ka-GE"/>
        </w:rPr>
        <w:t xml:space="preserve"> </w:t>
      </w:r>
      <w:r w:rsidRPr="00B11CD1">
        <w:rPr>
          <w:rFonts w:ascii="Sylfaen" w:hAnsi="Sylfaen"/>
          <w:lang w:val="ka-GE"/>
        </w:rPr>
        <w:t xml:space="preserve">და დიდი </w:t>
      </w:r>
      <w:r w:rsidR="00F47859" w:rsidRPr="00B11CD1">
        <w:rPr>
          <w:rFonts w:ascii="Sylfaen" w:hAnsi="Sylfaen"/>
          <w:lang w:val="ka-GE"/>
        </w:rPr>
        <w:t xml:space="preserve">ზომის </w:t>
      </w:r>
      <w:r w:rsidRPr="00B11CD1">
        <w:rPr>
          <w:rFonts w:ascii="Sylfaen" w:hAnsi="Sylfaen"/>
          <w:lang w:val="ka-GE"/>
        </w:rPr>
        <w:t>საყოფაცხოვრებო ტექნიკისთვის</w:t>
      </w:r>
      <w:r w:rsidR="00187351" w:rsidRPr="00B11CD1">
        <w:rPr>
          <w:rFonts w:ascii="Sylfaen" w:hAnsi="Sylfaen"/>
          <w:lang w:val="ka-GE"/>
        </w:rPr>
        <w:t>;</w:t>
      </w:r>
    </w:p>
    <w:p w14:paraId="294F762A" w14:textId="4960B0BC" w:rsidR="00187351" w:rsidRPr="00B11CD1" w:rsidRDefault="00187351" w:rsidP="00F476C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B11CD1">
        <w:rPr>
          <w:rFonts w:ascii="Sylfaen" w:hAnsi="Sylfaen"/>
          <w:lang w:val="ka-GE"/>
        </w:rPr>
        <w:t>დარჩენილი ნივთებისთვის დამატებით</w:t>
      </w:r>
      <w:r w:rsidR="004C2E0B" w:rsidRPr="00B11CD1">
        <w:rPr>
          <w:rFonts w:ascii="Sylfaen" w:hAnsi="Sylfaen"/>
          <w:lang w:val="ka-GE"/>
        </w:rPr>
        <w:t>ი გარანტიით უზრუნველყოფა;</w:t>
      </w:r>
    </w:p>
    <w:p w14:paraId="115C739C" w14:textId="3AB36120" w:rsidR="00FB101B" w:rsidRPr="00B11CD1" w:rsidRDefault="002603ED" w:rsidP="000B54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B11CD1">
        <w:rPr>
          <w:rFonts w:ascii="Sylfaen" w:hAnsi="Sylfaen"/>
          <w:lang w:val="ka-GE"/>
        </w:rPr>
        <w:t>რეგიონუ</w:t>
      </w:r>
      <w:r w:rsidR="00F245DD" w:rsidRPr="00B11CD1">
        <w:rPr>
          <w:rFonts w:ascii="Sylfaen" w:hAnsi="Sylfaen"/>
          <w:lang w:val="ka-GE"/>
        </w:rPr>
        <w:t>ლ</w:t>
      </w:r>
      <w:r w:rsidRPr="00B11CD1">
        <w:rPr>
          <w:rFonts w:ascii="Sylfaen" w:hAnsi="Sylfaen"/>
          <w:lang w:val="ka-GE"/>
        </w:rPr>
        <w:t>ი ტექნიკური მომსახურების ცენტრები</w:t>
      </w:r>
      <w:r w:rsidR="00F161D0" w:rsidRPr="00B11CD1">
        <w:rPr>
          <w:rFonts w:ascii="Sylfaen" w:hAnsi="Sylfaen"/>
          <w:lang w:val="ka-GE"/>
        </w:rPr>
        <w:t>ს ხელმისაწვდომობა</w:t>
      </w:r>
      <w:r w:rsidRPr="00B11CD1">
        <w:rPr>
          <w:rFonts w:ascii="Sylfaen" w:hAnsi="Sylfaen"/>
          <w:lang w:val="ka-GE"/>
        </w:rPr>
        <w:t>;</w:t>
      </w:r>
    </w:p>
    <w:p w14:paraId="6AFF86A2" w14:textId="1CC2B539" w:rsidR="004F5BDD" w:rsidRPr="00B11CD1" w:rsidRDefault="00F161D0" w:rsidP="000B54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B11CD1">
        <w:rPr>
          <w:rFonts w:ascii="Sylfaen" w:hAnsi="Sylfaen"/>
          <w:lang w:val="ka-GE"/>
        </w:rPr>
        <w:t>სოლიდარობის ფონდისთვის</w:t>
      </w:r>
      <w:r w:rsidR="004F5BDD" w:rsidRPr="00B11CD1">
        <w:rPr>
          <w:rFonts w:ascii="Sylfaen" w:hAnsi="Sylfaen"/>
          <w:lang w:val="ka-GE"/>
        </w:rPr>
        <w:t xml:space="preserve"> გამოყოფილი კოორდინატორის</w:t>
      </w:r>
      <w:r w:rsidR="00B10EDA" w:rsidRPr="00B11CD1">
        <w:rPr>
          <w:rFonts w:ascii="Sylfaen" w:hAnsi="Sylfaen"/>
          <w:lang w:val="ka-GE"/>
        </w:rPr>
        <w:t xml:space="preserve"> ხელმისაწვდომობა</w:t>
      </w:r>
      <w:r w:rsidR="004F5BDD" w:rsidRPr="00B11CD1">
        <w:rPr>
          <w:rFonts w:ascii="Sylfaen" w:hAnsi="Sylfaen"/>
          <w:lang w:val="ka-GE"/>
        </w:rPr>
        <w:t>;</w:t>
      </w:r>
    </w:p>
    <w:p w14:paraId="573DACDB" w14:textId="39E1E81E" w:rsidR="00D8008E" w:rsidRPr="00B11CD1" w:rsidRDefault="007C1840" w:rsidP="000B54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B11CD1">
        <w:rPr>
          <w:rFonts w:ascii="Sylfaen" w:hAnsi="Sylfaen"/>
          <w:lang w:val="ka-GE"/>
        </w:rPr>
        <w:t>უფასო მიტანის სერვისი</w:t>
      </w:r>
      <w:r w:rsidR="008E2F17" w:rsidRPr="00B11CD1">
        <w:rPr>
          <w:rFonts w:ascii="Sylfaen" w:hAnsi="Sylfaen"/>
          <w:lang w:val="ka-GE"/>
        </w:rPr>
        <w:t>ს ხელმისაწვდომობა</w:t>
      </w:r>
      <w:r w:rsidRPr="00B11CD1">
        <w:rPr>
          <w:rFonts w:ascii="Sylfaen" w:hAnsi="Sylfaen"/>
          <w:lang w:val="ka-GE"/>
        </w:rPr>
        <w:t xml:space="preserve"> </w:t>
      </w:r>
      <w:r w:rsidR="00333684" w:rsidRPr="00B11CD1">
        <w:rPr>
          <w:rFonts w:ascii="Sylfaen" w:hAnsi="Sylfaen"/>
          <w:lang w:val="ka-GE"/>
        </w:rPr>
        <w:t>„</w:t>
      </w:r>
      <w:r w:rsidRPr="00B11CD1">
        <w:rPr>
          <w:rFonts w:ascii="Sylfaen" w:hAnsi="Sylfaen"/>
          <w:lang w:val="ka-GE"/>
        </w:rPr>
        <w:t xml:space="preserve">ღია </w:t>
      </w:r>
      <w:r w:rsidR="00A148D1" w:rsidRPr="00B11CD1">
        <w:rPr>
          <w:rFonts w:ascii="Sylfaen" w:hAnsi="Sylfaen"/>
          <w:lang w:val="ka-GE"/>
        </w:rPr>
        <w:t>სივრცის</w:t>
      </w:r>
      <w:r w:rsidR="00333684" w:rsidRPr="00B11CD1">
        <w:rPr>
          <w:rFonts w:ascii="Sylfaen" w:hAnsi="Sylfaen"/>
          <w:lang w:val="ka-GE"/>
        </w:rPr>
        <w:t>“</w:t>
      </w:r>
      <w:r w:rsidR="00A148D1" w:rsidRPr="00B11CD1">
        <w:rPr>
          <w:rFonts w:ascii="Sylfaen" w:hAnsi="Sylfaen"/>
          <w:lang w:val="ka-GE"/>
        </w:rPr>
        <w:t xml:space="preserve"> მდება</w:t>
      </w:r>
      <w:r w:rsidR="00333684" w:rsidRPr="00B11CD1">
        <w:rPr>
          <w:rFonts w:ascii="Sylfaen" w:hAnsi="Sylfaen"/>
          <w:lang w:val="ka-GE"/>
        </w:rPr>
        <w:t>რ</w:t>
      </w:r>
      <w:r w:rsidR="00A148D1" w:rsidRPr="00B11CD1">
        <w:rPr>
          <w:rFonts w:ascii="Sylfaen" w:hAnsi="Sylfaen"/>
          <w:lang w:val="ka-GE"/>
        </w:rPr>
        <w:t>ეობის ადგილზე</w:t>
      </w:r>
      <w:r w:rsidRPr="00B11CD1">
        <w:rPr>
          <w:rFonts w:ascii="Sylfaen" w:hAnsi="Sylfaen"/>
          <w:lang w:val="ka-GE"/>
        </w:rPr>
        <w:t>;</w:t>
      </w:r>
    </w:p>
    <w:p w14:paraId="4917ED3B" w14:textId="22ABBD97" w:rsidR="00FE3C86" w:rsidRPr="00B11CD1" w:rsidRDefault="00F80590" w:rsidP="000B5468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Sylfaen" w:hAnsi="Sylfaen"/>
          <w:lang w:val="ka-GE"/>
        </w:rPr>
      </w:pPr>
      <w:r w:rsidRPr="00B11CD1">
        <w:rPr>
          <w:rFonts w:ascii="Sylfaen" w:hAnsi="Sylfaen"/>
          <w:lang w:val="ka-GE"/>
        </w:rPr>
        <w:t>დამატებითი სერვისების შეთავაზება.</w:t>
      </w:r>
    </w:p>
    <w:p w14:paraId="03E1EE15" w14:textId="77777777" w:rsidR="008237AA" w:rsidRPr="00B11CD1" w:rsidRDefault="008237AA" w:rsidP="000B5468">
      <w:pPr>
        <w:pStyle w:val="BodyText"/>
        <w:ind w:left="395"/>
        <w:jc w:val="both"/>
        <w:rPr>
          <w:rFonts w:ascii="Sylfaen" w:hAnsi="Sylfaen"/>
          <w:sz w:val="22"/>
          <w:szCs w:val="22"/>
          <w:lang w:val="en-GB"/>
        </w:rPr>
      </w:pPr>
    </w:p>
    <w:p w14:paraId="6E2F316B" w14:textId="3BB91833" w:rsidR="008E0C2F" w:rsidRPr="00B11CD1" w:rsidRDefault="008E0C2F" w:rsidP="000B5468">
      <w:pPr>
        <w:spacing w:after="0" w:line="240" w:lineRule="auto"/>
        <w:ind w:right="14"/>
        <w:jc w:val="both"/>
        <w:rPr>
          <w:rFonts w:ascii="Sylfaen" w:hAnsi="Sylfaen"/>
          <w:b/>
          <w:lang w:val="ka-GE"/>
        </w:rPr>
      </w:pPr>
      <w:r w:rsidRPr="00B11CD1">
        <w:rPr>
          <w:rFonts w:ascii="Sylfaen" w:hAnsi="Sylfaen"/>
          <w:b/>
          <w:lang w:val="ka-GE"/>
        </w:rPr>
        <w:t>1</w:t>
      </w:r>
      <w:r w:rsidR="000F4CB9" w:rsidRPr="00B11CD1">
        <w:rPr>
          <w:rFonts w:ascii="Sylfaen" w:hAnsi="Sylfaen"/>
          <w:b/>
          <w:lang w:val="ka-GE"/>
        </w:rPr>
        <w:t>2</w:t>
      </w:r>
      <w:r w:rsidRPr="00B11CD1">
        <w:rPr>
          <w:rFonts w:ascii="Sylfaen" w:hAnsi="Sylfaen"/>
          <w:b/>
          <w:lang w:val="ka-GE"/>
        </w:rPr>
        <w:t xml:space="preserve">. </w:t>
      </w:r>
      <w:r w:rsidR="00430BC0" w:rsidRPr="00B11CD1">
        <w:rPr>
          <w:rFonts w:ascii="Sylfaen" w:hAnsi="Sylfaen"/>
          <w:b/>
          <w:lang w:val="ka-GE"/>
        </w:rPr>
        <w:t>ღირებულების</w:t>
      </w:r>
      <w:r w:rsidRPr="00B11CD1">
        <w:rPr>
          <w:rFonts w:ascii="Sylfaen" w:hAnsi="Sylfaen"/>
          <w:b/>
          <w:lang w:val="ka-GE"/>
        </w:rPr>
        <w:t xml:space="preserve"> შეთავაზებასთან დაკავშირებით</w:t>
      </w:r>
    </w:p>
    <w:p w14:paraId="74C121C8" w14:textId="6F6961F5" w:rsidR="00D60E53" w:rsidRPr="00B11CD1" w:rsidRDefault="008E0C2F" w:rsidP="000B5468">
      <w:pPr>
        <w:spacing w:after="0" w:line="240" w:lineRule="auto"/>
        <w:ind w:right="14"/>
        <w:jc w:val="both"/>
        <w:rPr>
          <w:rFonts w:ascii="Sylfaen" w:hAnsi="Sylfaen"/>
          <w:lang w:val="ka-GE"/>
        </w:rPr>
      </w:pPr>
      <w:r w:rsidRPr="00B11CD1">
        <w:rPr>
          <w:rFonts w:ascii="Sylfaen" w:hAnsi="Sylfaen"/>
          <w:lang w:val="ka-GE"/>
        </w:rPr>
        <w:t>გთხოვთ მონიშნოთ ერთ-ერთი შემდეგი არჩევანი</w:t>
      </w:r>
    </w:p>
    <w:p w14:paraId="3039E620" w14:textId="77777777" w:rsidR="00D60E53" w:rsidRPr="00B11CD1" w:rsidRDefault="00D60E53" w:rsidP="000B5468">
      <w:pPr>
        <w:spacing w:after="0" w:line="240" w:lineRule="auto"/>
        <w:ind w:right="14"/>
        <w:jc w:val="both"/>
        <w:rPr>
          <w:rFonts w:ascii="Sylfaen" w:hAnsi="Sylfaen" w:cstheme="minorHAnsi"/>
          <w:spacing w:val="4"/>
          <w:lang w:val="ka-GE"/>
        </w:rPr>
      </w:pPr>
    </w:p>
    <w:p w14:paraId="6242A879" w14:textId="2A67CDEB" w:rsidR="008E0C2F" w:rsidRPr="00B11CD1" w:rsidRDefault="00DF2C53" w:rsidP="000B5468">
      <w:pPr>
        <w:spacing w:after="0" w:line="240" w:lineRule="auto"/>
        <w:ind w:right="14"/>
        <w:jc w:val="both"/>
        <w:rPr>
          <w:rFonts w:ascii="Sylfaen" w:hAnsi="Sylfaen" w:cstheme="minorHAnsi"/>
          <w:spacing w:val="4"/>
          <w:lang w:val="ka-GE"/>
        </w:rPr>
      </w:pPr>
      <w:r w:rsidRPr="00B11CD1">
        <w:rPr>
          <w:rFonts w:ascii="Sylfaen" w:hAnsi="Sylfaen" w:cstheme="minorHAnsi"/>
          <w:spacing w:val="4"/>
          <w:lang w:val="en-GB"/>
        </w:rPr>
        <w:fldChar w:fldCharType="begin">
          <w:ffData>
            <w:name w:val="Wybór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Wybór2"/>
      <w:r w:rsidRPr="00B11CD1">
        <w:rPr>
          <w:rFonts w:ascii="Sylfaen" w:hAnsi="Sylfaen" w:cstheme="minorHAnsi"/>
          <w:spacing w:val="4"/>
          <w:lang w:val="ka-GE"/>
        </w:rPr>
        <w:instrText xml:space="preserve"> FORMCHECKBOX </w:instrText>
      </w:r>
      <w:r w:rsidR="00000000">
        <w:rPr>
          <w:rFonts w:ascii="Sylfaen" w:hAnsi="Sylfaen" w:cstheme="minorHAnsi"/>
          <w:spacing w:val="4"/>
          <w:lang w:val="en-GB"/>
        </w:rPr>
      </w:r>
      <w:r w:rsidR="00000000">
        <w:rPr>
          <w:rFonts w:ascii="Sylfaen" w:hAnsi="Sylfaen" w:cstheme="minorHAnsi"/>
          <w:spacing w:val="4"/>
          <w:lang w:val="en-GB"/>
        </w:rPr>
        <w:fldChar w:fldCharType="separate"/>
      </w:r>
      <w:r w:rsidRPr="00B11CD1">
        <w:rPr>
          <w:rFonts w:ascii="Sylfaen" w:hAnsi="Sylfaen" w:cstheme="minorHAnsi"/>
          <w:spacing w:val="4"/>
          <w:lang w:val="en-GB"/>
        </w:rPr>
        <w:fldChar w:fldCharType="end"/>
      </w:r>
      <w:bookmarkEnd w:id="1"/>
      <w:r w:rsidRPr="00B11CD1">
        <w:rPr>
          <w:rFonts w:ascii="Sylfaen" w:hAnsi="Sylfaen" w:cstheme="minorHAnsi"/>
          <w:spacing w:val="4"/>
          <w:lang w:val="ka-GE"/>
        </w:rPr>
        <w:tab/>
      </w:r>
      <w:r w:rsidR="00223C8B" w:rsidRPr="00B11CD1">
        <w:rPr>
          <w:rFonts w:ascii="Sylfaen" w:hAnsi="Sylfaen" w:cstheme="minorHAnsi"/>
          <w:spacing w:val="4"/>
          <w:lang w:val="ka-GE"/>
        </w:rPr>
        <w:t xml:space="preserve">ვაცხადებ, რომ ფასში შედის ყველა ხარჯი, რომელიც გაწეულია დამკვეთი ოგანიზაციის მიერ კონტრაქტორის მხიდან გაწეული მომსახურების ფაგლებში. </w:t>
      </w:r>
      <w:r w:rsidR="008E0C2F" w:rsidRPr="00B11CD1">
        <w:rPr>
          <w:rFonts w:ascii="Sylfaen" w:hAnsi="Sylfaen" w:cstheme="minorHAnsi"/>
          <w:spacing w:val="4"/>
          <w:lang w:val="ka-GE"/>
        </w:rPr>
        <w:t>(გადასახადები,  სავალდებულო  სოციალური უსაფრთხოება, ჯანმთელობასთან დაკავშირებული და საპენსიო შენატანები)</w:t>
      </w:r>
      <w:r w:rsidR="00C8732A" w:rsidRPr="00B11CD1">
        <w:rPr>
          <w:rFonts w:ascii="Sylfaen" w:hAnsi="Sylfaen" w:cstheme="minorHAnsi"/>
          <w:spacing w:val="4"/>
          <w:lang w:val="ka-GE"/>
        </w:rPr>
        <w:t xml:space="preserve"> კომპიუტერუ</w:t>
      </w:r>
      <w:r w:rsidR="00E03544" w:rsidRPr="00B11CD1">
        <w:rPr>
          <w:rFonts w:ascii="Sylfaen" w:hAnsi="Sylfaen" w:cstheme="minorHAnsi"/>
          <w:spacing w:val="4"/>
          <w:lang w:val="ka-GE"/>
        </w:rPr>
        <w:t>ლ</w:t>
      </w:r>
      <w:r w:rsidR="00C8732A" w:rsidRPr="00B11CD1">
        <w:rPr>
          <w:rFonts w:ascii="Sylfaen" w:hAnsi="Sylfaen" w:cstheme="minorHAnsi"/>
          <w:spacing w:val="4"/>
          <w:lang w:val="ka-GE"/>
        </w:rPr>
        <w:t>ი არჭურვილობ</w:t>
      </w:r>
      <w:r w:rsidR="00E03544" w:rsidRPr="00B11CD1">
        <w:rPr>
          <w:rFonts w:ascii="Sylfaen" w:hAnsi="Sylfaen" w:cstheme="minorHAnsi"/>
          <w:spacing w:val="4"/>
          <w:lang w:val="ka-GE"/>
        </w:rPr>
        <w:t>ა</w:t>
      </w:r>
      <w:r w:rsidR="00C8732A" w:rsidRPr="00B11CD1">
        <w:rPr>
          <w:rFonts w:ascii="Sylfaen" w:hAnsi="Sylfaen" w:cstheme="minorHAnsi"/>
          <w:spacing w:val="4"/>
          <w:lang w:val="ka-GE"/>
        </w:rPr>
        <w:t>, ფიჭური კავშირგაბმულობა, და პროგრამული უზრუნველყოფა (ვორდის პროცესორი, სფრედშითი და ფაუერ ფოინთი)</w:t>
      </w:r>
      <w:r w:rsidR="008E0C2F" w:rsidRPr="00B11CD1">
        <w:rPr>
          <w:rFonts w:ascii="Sylfaen" w:hAnsi="Sylfaen" w:cstheme="minorHAnsi"/>
          <w:spacing w:val="4"/>
          <w:lang w:val="ka-GE"/>
        </w:rPr>
        <w:t xml:space="preserve"> </w:t>
      </w:r>
      <w:r w:rsidR="00223C8B" w:rsidRPr="00B11CD1">
        <w:rPr>
          <w:rFonts w:ascii="Sylfaen" w:hAnsi="Sylfaen" w:cstheme="minorHAnsi"/>
          <w:spacing w:val="4"/>
          <w:lang w:val="ka-GE"/>
        </w:rPr>
        <w:t>აგეთვე</w:t>
      </w:r>
      <w:r w:rsidR="008E0C2F" w:rsidRPr="00B11CD1">
        <w:rPr>
          <w:rFonts w:ascii="Sylfaen" w:hAnsi="Sylfaen" w:cstheme="minorHAnsi"/>
          <w:spacing w:val="4"/>
          <w:lang w:val="ka-GE"/>
        </w:rPr>
        <w:t xml:space="preserve"> საქართველოში განთავსების ხარჯები, კვება, დაზღვევა, ადგილობრივი მოგზაურობა, </w:t>
      </w:r>
      <w:r w:rsidR="00C8732A" w:rsidRPr="00B11CD1">
        <w:rPr>
          <w:rFonts w:ascii="Sylfaen" w:hAnsi="Sylfaen" w:cstheme="minorHAnsi"/>
          <w:spacing w:val="4"/>
          <w:lang w:val="ka-GE"/>
        </w:rPr>
        <w:t xml:space="preserve">(გარდა იმ შემთხვევისა, თუ მოგზაურობა ცალკეა დაკვეთილი ხელშემკვრელი ორგანოს მიერ) </w:t>
      </w:r>
      <w:r w:rsidR="008E0C2F" w:rsidRPr="00B11CD1">
        <w:rPr>
          <w:rFonts w:ascii="Sylfaen" w:hAnsi="Sylfaen" w:cstheme="minorHAnsi"/>
          <w:spacing w:val="4"/>
          <w:lang w:val="ka-GE"/>
        </w:rPr>
        <w:t xml:space="preserve">კომპიუტერული აღჭურვილობა, </w:t>
      </w:r>
      <w:r w:rsidR="008E0C2F" w:rsidRPr="00B11CD1">
        <w:rPr>
          <w:rFonts w:ascii="Sylfaen" w:hAnsi="Sylfaen" w:cstheme="minorHAnsi"/>
          <w:spacing w:val="4"/>
          <w:lang w:val="ka-GE"/>
        </w:rPr>
        <w:lastRenderedPageBreak/>
        <w:t>ფიჭური კომუნიკაცია</w:t>
      </w:r>
      <w:r w:rsidR="00034E04" w:rsidRPr="00B11CD1">
        <w:rPr>
          <w:rFonts w:ascii="Sylfaen" w:hAnsi="Sylfaen" w:cstheme="minorHAnsi"/>
          <w:spacing w:val="4"/>
          <w:lang w:val="ka-GE"/>
        </w:rPr>
        <w:t xml:space="preserve"> </w:t>
      </w:r>
      <w:r w:rsidR="008E0C2F" w:rsidRPr="00B11CD1">
        <w:rPr>
          <w:rFonts w:ascii="Sylfaen" w:hAnsi="Sylfaen" w:cstheme="minorHAnsi"/>
          <w:spacing w:val="4"/>
          <w:lang w:val="ka-GE"/>
        </w:rPr>
        <w:t>და პროგრამული უზრუნველყოფა (ვორდის პროცესორი, სფრედშითი და ფაუერ ფოინთი).</w:t>
      </w:r>
    </w:p>
    <w:p w14:paraId="2703ACC5" w14:textId="77777777" w:rsidR="00AD0DC4" w:rsidRPr="00B11CD1" w:rsidRDefault="00AD0DC4" w:rsidP="000B5468">
      <w:pPr>
        <w:spacing w:after="0" w:line="240" w:lineRule="auto"/>
        <w:ind w:right="14"/>
        <w:jc w:val="both"/>
        <w:rPr>
          <w:rFonts w:ascii="Sylfaen" w:hAnsi="Sylfaen" w:cstheme="minorHAnsi"/>
          <w:spacing w:val="4"/>
          <w:lang w:val="ka-GE"/>
        </w:rPr>
      </w:pPr>
    </w:p>
    <w:p w14:paraId="67AE06C1" w14:textId="6C394DD3" w:rsidR="008237AA" w:rsidRPr="00B11CD1" w:rsidRDefault="00DF2C53" w:rsidP="000B5468">
      <w:pPr>
        <w:spacing w:after="0" w:line="240" w:lineRule="auto"/>
        <w:ind w:right="14"/>
        <w:rPr>
          <w:rFonts w:ascii="Sylfaen" w:hAnsi="Sylfaen" w:cstheme="minorHAnsi"/>
          <w:spacing w:val="4"/>
          <w:lang w:val="ka-GE"/>
        </w:rPr>
      </w:pPr>
      <w:r w:rsidRPr="00B11CD1">
        <w:rPr>
          <w:rFonts w:ascii="Sylfaen" w:hAnsi="Sylfaen" w:cstheme="minorHAnsi"/>
          <w:i/>
          <w:iCs/>
          <w:spacing w:val="4"/>
          <w:lang w:val="en-GB"/>
        </w:rPr>
        <w:fldChar w:fldCharType="begin">
          <w:ffData>
            <w:name w:val="Wybór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Wybór3"/>
      <w:r w:rsidRPr="00B11CD1">
        <w:rPr>
          <w:rFonts w:ascii="Sylfaen" w:hAnsi="Sylfaen" w:cstheme="minorHAnsi"/>
          <w:i/>
          <w:iCs/>
          <w:spacing w:val="4"/>
          <w:lang w:val="ka-GE"/>
        </w:rPr>
        <w:instrText xml:space="preserve"> FORMCHECKBOX </w:instrText>
      </w:r>
      <w:r w:rsidR="00000000">
        <w:rPr>
          <w:rFonts w:ascii="Sylfaen" w:hAnsi="Sylfaen" w:cstheme="minorHAnsi"/>
          <w:i/>
          <w:iCs/>
          <w:spacing w:val="4"/>
          <w:lang w:val="en-GB"/>
        </w:rPr>
      </w:r>
      <w:r w:rsidR="00000000">
        <w:rPr>
          <w:rFonts w:ascii="Sylfaen" w:hAnsi="Sylfaen" w:cstheme="minorHAnsi"/>
          <w:i/>
          <w:iCs/>
          <w:spacing w:val="4"/>
          <w:lang w:val="en-GB"/>
        </w:rPr>
        <w:fldChar w:fldCharType="separate"/>
      </w:r>
      <w:r w:rsidRPr="00B11CD1">
        <w:rPr>
          <w:rFonts w:ascii="Sylfaen" w:hAnsi="Sylfaen" w:cstheme="minorHAnsi"/>
          <w:i/>
          <w:iCs/>
          <w:spacing w:val="4"/>
          <w:lang w:val="en-GB"/>
        </w:rPr>
        <w:fldChar w:fldCharType="end"/>
      </w:r>
      <w:bookmarkEnd w:id="2"/>
      <w:r w:rsidR="00FC7C8F" w:rsidRPr="00B11CD1">
        <w:rPr>
          <w:rFonts w:ascii="Sylfaen" w:hAnsi="Sylfaen" w:cstheme="minorHAnsi"/>
          <w:i/>
          <w:iCs/>
          <w:spacing w:val="4"/>
          <w:lang w:val="ka-GE"/>
        </w:rPr>
        <w:t xml:space="preserve"> </w:t>
      </w:r>
      <w:r w:rsidR="009C0FCE" w:rsidRPr="00B11CD1">
        <w:rPr>
          <w:rFonts w:ascii="Sylfaen" w:hAnsi="Sylfaen" w:cstheme="minorHAnsi"/>
          <w:i/>
          <w:iCs/>
          <w:spacing w:val="4"/>
          <w:lang w:val="ka-GE"/>
        </w:rPr>
        <w:t>„</w:t>
      </w:r>
      <w:r w:rsidR="00FC7C8F" w:rsidRPr="00B11CD1">
        <w:rPr>
          <w:rFonts w:ascii="Sylfaen" w:hAnsi="Sylfaen" w:cstheme="minorHAnsi"/>
          <w:iCs/>
          <w:spacing w:val="4"/>
          <w:lang w:val="ka-GE"/>
        </w:rPr>
        <w:t xml:space="preserve">ვაცხადებ, </w:t>
      </w:r>
      <w:r w:rsidR="00B84CE1" w:rsidRPr="00B11CD1">
        <w:rPr>
          <w:rFonts w:ascii="Sylfaen" w:hAnsi="Sylfaen" w:cstheme="minorHAnsi"/>
          <w:iCs/>
          <w:spacing w:val="4"/>
          <w:lang w:val="ka-GE"/>
        </w:rPr>
        <w:t xml:space="preserve">რომ </w:t>
      </w:r>
      <w:r w:rsidR="00734E76" w:rsidRPr="00B11CD1">
        <w:rPr>
          <w:rFonts w:ascii="Sylfaen" w:hAnsi="Sylfaen" w:cstheme="minorHAnsi"/>
          <w:iCs/>
          <w:spacing w:val="4"/>
          <w:lang w:val="ka-GE"/>
        </w:rPr>
        <w:t>შემოთ</w:t>
      </w:r>
      <w:r w:rsidR="00B84CE1" w:rsidRPr="00B11CD1">
        <w:rPr>
          <w:rFonts w:ascii="Sylfaen" w:hAnsi="Sylfaen" w:cstheme="minorHAnsi"/>
          <w:iCs/>
          <w:spacing w:val="4"/>
          <w:lang w:val="ka-GE"/>
        </w:rPr>
        <w:t>ავაზებულ</w:t>
      </w:r>
      <w:r w:rsidR="0083501D" w:rsidRPr="00B11CD1">
        <w:rPr>
          <w:rFonts w:ascii="Sylfaen" w:hAnsi="Sylfaen" w:cstheme="minorHAnsi"/>
          <w:iCs/>
          <w:spacing w:val="4"/>
          <w:lang w:val="ka-GE"/>
        </w:rPr>
        <w:t>ი</w:t>
      </w:r>
      <w:r w:rsidR="00B84CE1" w:rsidRPr="00B11CD1">
        <w:rPr>
          <w:rFonts w:ascii="Sylfaen" w:hAnsi="Sylfaen" w:cstheme="minorHAnsi"/>
          <w:iCs/>
          <w:spacing w:val="4"/>
          <w:lang w:val="ka-GE"/>
        </w:rPr>
        <w:t xml:space="preserve"> </w:t>
      </w:r>
      <w:r w:rsidR="0083501D" w:rsidRPr="00B11CD1">
        <w:rPr>
          <w:rFonts w:ascii="Sylfaen" w:hAnsi="Sylfaen" w:cstheme="minorHAnsi"/>
          <w:iCs/>
          <w:spacing w:val="4"/>
          <w:lang w:val="ka-GE"/>
        </w:rPr>
        <w:t>ფასი</w:t>
      </w:r>
      <w:r w:rsidR="00B84CE1" w:rsidRPr="00B11CD1">
        <w:rPr>
          <w:rFonts w:ascii="Sylfaen" w:hAnsi="Sylfaen" w:cstheme="minorHAnsi"/>
          <w:iCs/>
          <w:spacing w:val="4"/>
          <w:lang w:val="ka-GE"/>
        </w:rPr>
        <w:t xml:space="preserve"> არ </w:t>
      </w:r>
      <w:r w:rsidR="0083501D" w:rsidRPr="00B11CD1">
        <w:rPr>
          <w:rFonts w:ascii="Sylfaen" w:hAnsi="Sylfaen" w:cstheme="minorHAnsi"/>
          <w:iCs/>
          <w:spacing w:val="4"/>
          <w:lang w:val="ka-GE"/>
        </w:rPr>
        <w:t>მოიცავს</w:t>
      </w:r>
      <w:r w:rsidR="00B84CE1" w:rsidRPr="00B11CD1">
        <w:rPr>
          <w:rFonts w:ascii="Sylfaen" w:hAnsi="Sylfaen" w:cstheme="minorHAnsi"/>
          <w:iCs/>
          <w:spacing w:val="4"/>
          <w:lang w:val="ka-GE"/>
        </w:rPr>
        <w:t xml:space="preserve"> ეკონომიკური ოპერატორის მიერ </w:t>
      </w:r>
      <w:r w:rsidR="0083501D" w:rsidRPr="00B11CD1">
        <w:rPr>
          <w:rFonts w:ascii="Sylfaen" w:hAnsi="Sylfaen" w:cstheme="minorHAnsi"/>
          <w:iCs/>
          <w:spacing w:val="4"/>
          <w:lang w:val="ka-GE"/>
        </w:rPr>
        <w:t>გაწეულ</w:t>
      </w:r>
      <w:r w:rsidR="00E03544" w:rsidRPr="00B11CD1">
        <w:rPr>
          <w:rFonts w:ascii="Sylfaen" w:hAnsi="Sylfaen" w:cstheme="minorHAnsi"/>
          <w:iCs/>
          <w:spacing w:val="4"/>
          <w:lang w:val="ka-GE"/>
        </w:rPr>
        <w:t xml:space="preserve"> </w:t>
      </w:r>
      <w:r w:rsidR="00B84CE1" w:rsidRPr="00B11CD1">
        <w:rPr>
          <w:rFonts w:ascii="Sylfaen" w:hAnsi="Sylfaen" w:cstheme="minorHAnsi"/>
          <w:iCs/>
          <w:spacing w:val="4"/>
          <w:lang w:val="ka-GE"/>
        </w:rPr>
        <w:t xml:space="preserve">შემდეგი </w:t>
      </w:r>
      <w:r w:rsidR="0083501D" w:rsidRPr="00B11CD1">
        <w:rPr>
          <w:rFonts w:ascii="Sylfaen" w:hAnsi="Sylfaen" w:cstheme="minorHAnsi"/>
          <w:iCs/>
          <w:spacing w:val="4"/>
          <w:lang w:val="ka-GE"/>
        </w:rPr>
        <w:t>ხარჯებს</w:t>
      </w:r>
      <w:r w:rsidR="00B84CE1" w:rsidRPr="00B11CD1">
        <w:rPr>
          <w:rFonts w:ascii="Sylfaen" w:hAnsi="Sylfaen" w:cstheme="minorHAnsi"/>
          <w:iCs/>
          <w:spacing w:val="4"/>
          <w:lang w:val="ka-GE"/>
        </w:rPr>
        <w:t xml:space="preserve">: </w:t>
      </w:r>
      <w:r w:rsidRPr="00B11CD1">
        <w:rPr>
          <w:rFonts w:ascii="Sylfaen" w:hAnsi="Sylfaen" w:cstheme="minorHAnsi"/>
          <w:spacing w:val="4"/>
          <w:lang w:val="ka-GE"/>
        </w:rPr>
        <w:t>_____________________________________________________________________________________________________________________________________________________________________________________________________________________</w:t>
      </w:r>
      <w:r w:rsidR="00960580" w:rsidRPr="00B11CD1">
        <w:rPr>
          <w:rFonts w:ascii="Sylfaen" w:hAnsi="Sylfaen" w:cstheme="minorHAnsi"/>
          <w:spacing w:val="4"/>
          <w:lang w:val="ka-GE"/>
        </w:rPr>
        <w:t>_______________________________________________________________________</w:t>
      </w:r>
      <w:r w:rsidR="009C0FCE" w:rsidRPr="00B11CD1">
        <w:rPr>
          <w:rFonts w:ascii="Sylfaen" w:hAnsi="Sylfaen" w:cstheme="minorHAnsi"/>
          <w:spacing w:val="4"/>
          <w:lang w:val="ka-GE"/>
        </w:rPr>
        <w:t>“</w:t>
      </w:r>
    </w:p>
    <w:p w14:paraId="04EAD262" w14:textId="77777777" w:rsidR="00EB6C32" w:rsidRPr="00B11CD1" w:rsidRDefault="00EB6C32" w:rsidP="000B5468">
      <w:pPr>
        <w:spacing w:after="0" w:line="240" w:lineRule="auto"/>
        <w:ind w:right="14"/>
        <w:jc w:val="both"/>
        <w:rPr>
          <w:rFonts w:ascii="Sylfaen" w:hAnsi="Sylfaen" w:cstheme="minorHAnsi"/>
          <w:spacing w:val="4"/>
          <w:lang w:val="ka-GE"/>
        </w:rPr>
      </w:pPr>
    </w:p>
    <w:p w14:paraId="4D85E70F" w14:textId="0CC485D1" w:rsidR="009F631E" w:rsidRPr="00B11CD1" w:rsidRDefault="009F631E" w:rsidP="000B5468">
      <w:pPr>
        <w:spacing w:after="0" w:line="240" w:lineRule="auto"/>
        <w:jc w:val="both"/>
        <w:rPr>
          <w:rFonts w:ascii="Sylfaen" w:hAnsi="Sylfaen" w:cstheme="minorHAnsi"/>
          <w:color w:val="000000" w:themeColor="text1"/>
          <w:lang w:val="ka-GE"/>
        </w:rPr>
      </w:pPr>
      <w:r w:rsidRPr="00B11CD1">
        <w:rPr>
          <w:rFonts w:ascii="Sylfaen" w:hAnsi="Sylfaen" w:cstheme="minorHAnsi"/>
          <w:color w:val="000000" w:themeColor="text1"/>
          <w:lang w:val="ka-GE"/>
        </w:rPr>
        <w:t>1</w:t>
      </w:r>
      <w:r w:rsidR="0025301E" w:rsidRPr="00B11CD1">
        <w:rPr>
          <w:rFonts w:ascii="Sylfaen" w:hAnsi="Sylfaen" w:cstheme="minorHAnsi"/>
          <w:color w:val="000000" w:themeColor="text1"/>
          <w:lang w:val="ka-GE"/>
        </w:rPr>
        <w:t>3</w:t>
      </w:r>
      <w:r w:rsidRPr="00B11CD1">
        <w:rPr>
          <w:rFonts w:ascii="Sylfaen" w:hAnsi="Sylfaen" w:cstheme="minorHAnsi"/>
          <w:color w:val="000000" w:themeColor="text1"/>
          <w:lang w:val="ka-GE"/>
        </w:rPr>
        <w:t xml:space="preserve">. ვაცხადებ, რომ ზემოთ ხსენებულ შეთავაზებაში მოცემული ყველა ინფორმაცია და </w:t>
      </w:r>
      <w:r w:rsidR="00F909DE" w:rsidRPr="00B11CD1">
        <w:rPr>
          <w:rFonts w:ascii="Sylfaen" w:hAnsi="Sylfaen" w:cstheme="minorHAnsi"/>
          <w:color w:val="000000" w:themeColor="text1"/>
          <w:lang w:val="ka-GE"/>
        </w:rPr>
        <w:t xml:space="preserve">  </w:t>
      </w:r>
      <w:r w:rsidRPr="00B11CD1">
        <w:rPr>
          <w:rFonts w:ascii="Sylfaen" w:hAnsi="Sylfaen" w:cstheme="minorHAnsi"/>
          <w:color w:val="000000" w:themeColor="text1"/>
          <w:lang w:val="ka-GE"/>
        </w:rPr>
        <w:t>წინადადება</w:t>
      </w:r>
      <w:r w:rsidR="00622C9A" w:rsidRPr="00B11CD1">
        <w:rPr>
          <w:rFonts w:ascii="Sylfaen" w:hAnsi="Sylfaen" w:cstheme="minorHAnsi"/>
          <w:color w:val="000000" w:themeColor="text1"/>
          <w:lang w:val="ka-GE"/>
        </w:rPr>
        <w:t xml:space="preserve"> განახლებულია, არის სიმართლე</w:t>
      </w:r>
      <w:r w:rsidRPr="00B11CD1">
        <w:rPr>
          <w:rFonts w:ascii="Sylfaen" w:hAnsi="Sylfaen" w:cstheme="minorHAnsi"/>
          <w:color w:val="000000" w:themeColor="text1"/>
          <w:lang w:val="ka-GE"/>
        </w:rPr>
        <w:t xml:space="preserve"> და წარმოდგენილია სრული ინფორმირებულობით </w:t>
      </w:r>
      <w:r w:rsidR="00F909DE" w:rsidRPr="00B11CD1">
        <w:rPr>
          <w:rFonts w:ascii="Sylfaen" w:hAnsi="Sylfaen" w:cstheme="minorHAnsi"/>
          <w:color w:val="000000" w:themeColor="text1"/>
          <w:lang w:val="ka-GE"/>
        </w:rPr>
        <w:t xml:space="preserve">იმ </w:t>
      </w:r>
      <w:r w:rsidR="00C60804" w:rsidRPr="00B11CD1">
        <w:rPr>
          <w:rFonts w:ascii="Sylfaen" w:hAnsi="Sylfaen" w:cstheme="minorHAnsi"/>
          <w:color w:val="000000" w:themeColor="text1"/>
          <w:lang w:val="ka-GE"/>
        </w:rPr>
        <w:t>შედეგების</w:t>
      </w:r>
      <w:r w:rsidR="00622C9A" w:rsidRPr="00B11CD1">
        <w:rPr>
          <w:rFonts w:ascii="Sylfaen" w:hAnsi="Sylfaen" w:cstheme="minorHAnsi"/>
          <w:color w:val="000000" w:themeColor="text1"/>
          <w:lang w:val="ka-GE"/>
        </w:rPr>
        <w:t xml:space="preserve"> შესახებ,</w:t>
      </w:r>
      <w:r w:rsidR="00F909DE" w:rsidRPr="00B11CD1">
        <w:rPr>
          <w:rFonts w:ascii="Sylfaen" w:hAnsi="Sylfaen" w:cstheme="minorHAnsi"/>
          <w:color w:val="000000" w:themeColor="text1"/>
          <w:lang w:val="ka-GE"/>
        </w:rPr>
        <w:t xml:space="preserve">  რაც შეიძლება დამკვეთი მხარის</w:t>
      </w:r>
      <w:r w:rsidRPr="00B11CD1">
        <w:rPr>
          <w:rFonts w:ascii="Sylfaen" w:hAnsi="Sylfaen" w:cstheme="minorHAnsi"/>
          <w:color w:val="000000" w:themeColor="text1"/>
          <w:lang w:val="ka-GE"/>
        </w:rPr>
        <w:t xml:space="preserve"> შეცდომაში </w:t>
      </w:r>
      <w:r w:rsidR="00F909DE" w:rsidRPr="00B11CD1">
        <w:rPr>
          <w:rFonts w:ascii="Sylfaen" w:hAnsi="Sylfaen" w:cstheme="minorHAnsi"/>
          <w:color w:val="000000" w:themeColor="text1"/>
          <w:lang w:val="ka-GE"/>
        </w:rPr>
        <w:t xml:space="preserve">შეყვანას მოჰყვეს. </w:t>
      </w:r>
    </w:p>
    <w:p w14:paraId="6033B208" w14:textId="77777777" w:rsidR="00F909DE" w:rsidRPr="00B11CD1" w:rsidRDefault="00F909DE" w:rsidP="000B5468">
      <w:pPr>
        <w:spacing w:after="0" w:line="240" w:lineRule="auto"/>
        <w:jc w:val="both"/>
        <w:rPr>
          <w:rFonts w:ascii="Sylfaen" w:hAnsi="Sylfaen" w:cstheme="minorHAnsi"/>
          <w:color w:val="000000" w:themeColor="text1"/>
          <w:lang w:val="ka-GE"/>
        </w:rPr>
      </w:pPr>
    </w:p>
    <w:p w14:paraId="3A41C2CF" w14:textId="5BCB2E47" w:rsidR="00F909DE" w:rsidRPr="00B11CD1" w:rsidRDefault="00F909DE" w:rsidP="000B5468">
      <w:pPr>
        <w:spacing w:after="0" w:line="240" w:lineRule="auto"/>
        <w:jc w:val="both"/>
        <w:rPr>
          <w:rFonts w:ascii="Sylfaen" w:hAnsi="Sylfaen" w:cstheme="minorHAnsi"/>
          <w:color w:val="000000" w:themeColor="text1"/>
          <w:lang w:val="ka-GE"/>
        </w:rPr>
      </w:pPr>
      <w:r w:rsidRPr="00B11CD1">
        <w:rPr>
          <w:rFonts w:ascii="Sylfaen" w:hAnsi="Sylfaen" w:cstheme="minorHAnsi"/>
          <w:color w:val="000000" w:themeColor="text1"/>
          <w:lang w:val="ka-GE"/>
        </w:rPr>
        <w:t>1</w:t>
      </w:r>
      <w:r w:rsidR="0025301E" w:rsidRPr="00B11CD1">
        <w:rPr>
          <w:rFonts w:ascii="Sylfaen" w:hAnsi="Sylfaen" w:cstheme="minorHAnsi"/>
          <w:color w:val="000000" w:themeColor="text1"/>
          <w:lang w:val="ka-GE"/>
        </w:rPr>
        <w:t>4</w:t>
      </w:r>
      <w:r w:rsidRPr="00B11CD1">
        <w:rPr>
          <w:rFonts w:ascii="Sylfaen" w:hAnsi="Sylfaen" w:cstheme="minorHAnsi"/>
          <w:color w:val="000000" w:themeColor="text1"/>
          <w:lang w:val="ka-GE"/>
        </w:rPr>
        <w:t xml:space="preserve">. </w:t>
      </w:r>
      <w:r w:rsidR="00281335" w:rsidRPr="00B11CD1">
        <w:rPr>
          <w:rFonts w:ascii="Sylfaen" w:hAnsi="Sylfaen" w:cstheme="minorHAnsi"/>
          <w:color w:val="000000" w:themeColor="text1"/>
          <w:lang w:val="ka-GE"/>
        </w:rPr>
        <w:t>აღნიშნული</w:t>
      </w:r>
      <w:r w:rsidRPr="00B11CD1">
        <w:rPr>
          <w:rFonts w:ascii="Sylfaen" w:hAnsi="Sylfaen" w:cstheme="minorHAnsi"/>
          <w:color w:val="000000" w:themeColor="text1"/>
          <w:lang w:val="ka-GE"/>
        </w:rPr>
        <w:t xml:space="preserve"> ფორმის დანართები, რომლებიც წარმოადგენს შეთავაზების განუყოფელ ნაწილს, არის:</w:t>
      </w:r>
    </w:p>
    <w:p w14:paraId="3C496C99" w14:textId="2DF3D8FD" w:rsidR="00281335" w:rsidRPr="00B11CD1" w:rsidRDefault="00281335" w:rsidP="000B5468">
      <w:pPr>
        <w:spacing w:after="0" w:line="240" w:lineRule="auto"/>
        <w:jc w:val="both"/>
        <w:rPr>
          <w:rFonts w:ascii="Sylfaen" w:hAnsi="Sylfaen" w:cstheme="minorHAnsi"/>
          <w:color w:val="000000" w:themeColor="text1"/>
          <w:lang w:val="ka-GE"/>
        </w:rPr>
      </w:pPr>
      <w:r w:rsidRPr="00B11CD1">
        <w:rPr>
          <w:rFonts w:ascii="Sylfaen" w:hAnsi="Sylfaen" w:cstheme="minorHAnsi"/>
          <w:color w:val="000000" w:themeColor="text1"/>
          <w:lang w:val="ka-GE"/>
        </w:rPr>
        <w:t>1) მომსახურების უზრუნველყოფის ფისკალური ფორმა</w:t>
      </w:r>
    </w:p>
    <w:p w14:paraId="26C4E367" w14:textId="77777777" w:rsidR="008237AA" w:rsidRPr="00B11CD1" w:rsidRDefault="008237AA" w:rsidP="000B5468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7248A8A2" w14:textId="77777777" w:rsidR="00726916" w:rsidRPr="00B11CD1" w:rsidRDefault="00726916" w:rsidP="000B5468">
      <w:pPr>
        <w:spacing w:after="0" w:line="240" w:lineRule="auto"/>
        <w:jc w:val="both"/>
        <w:rPr>
          <w:rFonts w:ascii="Sylfaen" w:hAnsi="Sylfaen" w:cstheme="minorHAnsi"/>
          <w:lang w:val="en-GB"/>
        </w:rPr>
      </w:pPr>
    </w:p>
    <w:p w14:paraId="687A4084" w14:textId="77777777" w:rsidR="00726916" w:rsidRPr="00B11CD1" w:rsidRDefault="00726916" w:rsidP="000B5468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6A54A654" w14:textId="77777777" w:rsidR="008237AA" w:rsidRPr="00B11CD1" w:rsidRDefault="008237AA" w:rsidP="000B5468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4C7DE265" w14:textId="77777777" w:rsidR="008237AA" w:rsidRPr="00B11CD1" w:rsidRDefault="008237AA" w:rsidP="000B5468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p w14:paraId="14631C87" w14:textId="77777777" w:rsidR="008237AA" w:rsidRPr="00B11CD1" w:rsidRDefault="008237AA" w:rsidP="000B5468">
      <w:pPr>
        <w:spacing w:after="0" w:line="240" w:lineRule="auto"/>
        <w:ind w:left="567"/>
        <w:jc w:val="both"/>
        <w:rPr>
          <w:rFonts w:ascii="Sylfaen" w:hAnsi="Sylfaen" w:cstheme="minorHAnsi"/>
          <w:lang w:val="en-GB"/>
        </w:rPr>
      </w:pPr>
    </w:p>
    <w:tbl>
      <w:tblPr>
        <w:tblW w:w="9427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3757"/>
        <w:gridCol w:w="1701"/>
        <w:gridCol w:w="3969"/>
      </w:tblGrid>
      <w:tr w:rsidR="008237AA" w:rsidRPr="00B11CD1" w14:paraId="7A08996C" w14:textId="77777777" w:rsidTr="000313E3">
        <w:trPr>
          <w:trHeight w:val="509"/>
        </w:trPr>
        <w:tc>
          <w:tcPr>
            <w:tcW w:w="3757" w:type="dxa"/>
            <w:tcBorders>
              <w:top w:val="dotted" w:sz="4" w:space="0" w:color="auto"/>
            </w:tcBorders>
          </w:tcPr>
          <w:p w14:paraId="394A26BC" w14:textId="2A14CB8D" w:rsidR="008237AA" w:rsidRPr="00B11CD1" w:rsidRDefault="008B7D3F" w:rsidP="000B5468">
            <w:pPr>
              <w:spacing w:after="0" w:line="240" w:lineRule="auto"/>
              <w:jc w:val="both"/>
              <w:rPr>
                <w:rFonts w:ascii="Sylfaen" w:hAnsi="Sylfaen" w:cstheme="minorHAnsi"/>
                <w:i/>
                <w:iCs/>
                <w:lang w:val="en-GB"/>
              </w:rPr>
            </w:pPr>
            <w:r w:rsidRPr="00B11CD1">
              <w:rPr>
                <w:rFonts w:ascii="Sylfaen" w:hAnsi="Sylfaen" w:cstheme="minorHAnsi"/>
                <w:i/>
                <w:iCs/>
                <w:lang w:val="ka-GE"/>
              </w:rPr>
              <w:t xml:space="preserve">            </w:t>
            </w:r>
            <w:r w:rsidR="008237AA" w:rsidRPr="00B11CD1">
              <w:rPr>
                <w:rFonts w:ascii="Sylfaen" w:hAnsi="Sylfaen" w:cstheme="minorHAnsi"/>
                <w:i/>
                <w:iCs/>
                <w:lang w:val="en-GB"/>
              </w:rPr>
              <w:t>(</w:t>
            </w:r>
            <w:r w:rsidR="00281335" w:rsidRPr="00B11CD1">
              <w:rPr>
                <w:rFonts w:ascii="Sylfaen" w:hAnsi="Sylfaen" w:cstheme="minorHAnsi"/>
                <w:i/>
                <w:iCs/>
                <w:lang w:val="ka-GE"/>
              </w:rPr>
              <w:t>ადგილი, თარიღი</w:t>
            </w:r>
            <w:r w:rsidR="008237AA" w:rsidRPr="00B11CD1">
              <w:rPr>
                <w:rFonts w:ascii="Sylfaen" w:hAnsi="Sylfaen" w:cstheme="minorHAnsi"/>
                <w:i/>
                <w:iCs/>
                <w:lang w:val="en-GB"/>
              </w:rPr>
              <w:t>)</w:t>
            </w:r>
          </w:p>
        </w:tc>
        <w:tc>
          <w:tcPr>
            <w:tcW w:w="1701" w:type="dxa"/>
          </w:tcPr>
          <w:p w14:paraId="6CBCBCE8" w14:textId="77777777" w:rsidR="008237AA" w:rsidRPr="00B11CD1" w:rsidRDefault="008237AA" w:rsidP="000B5468">
            <w:pPr>
              <w:spacing w:after="0" w:line="240" w:lineRule="auto"/>
              <w:jc w:val="both"/>
              <w:rPr>
                <w:rFonts w:ascii="Sylfaen" w:hAnsi="Sylfaen" w:cstheme="minorHAnsi"/>
                <w:lang w:val="en-GB"/>
              </w:rPr>
            </w:pPr>
          </w:p>
        </w:tc>
        <w:tc>
          <w:tcPr>
            <w:tcW w:w="3969" w:type="dxa"/>
            <w:tcBorders>
              <w:top w:val="dotted" w:sz="4" w:space="0" w:color="auto"/>
            </w:tcBorders>
          </w:tcPr>
          <w:p w14:paraId="6623D9A8" w14:textId="77777777" w:rsidR="00EB6C32" w:rsidRPr="00B11CD1" w:rsidRDefault="00EB6C32" w:rsidP="000B5468">
            <w:pPr>
              <w:spacing w:after="0" w:line="240" w:lineRule="auto"/>
              <w:rPr>
                <w:rFonts w:ascii="Sylfaen" w:hAnsi="Sylfaen" w:cstheme="minorHAnsi"/>
                <w:i/>
                <w:iCs/>
                <w:lang w:val="ka-GE"/>
              </w:rPr>
            </w:pPr>
            <w:r w:rsidRPr="00B11CD1">
              <w:rPr>
                <w:rFonts w:ascii="Sylfaen" w:hAnsi="Sylfaen" w:cstheme="minorHAnsi"/>
                <w:i/>
                <w:iCs/>
                <w:lang w:val="ka-GE"/>
              </w:rPr>
              <w:t xml:space="preserve">     </w:t>
            </w:r>
            <w:r w:rsidR="008237AA" w:rsidRPr="00B11CD1">
              <w:rPr>
                <w:rFonts w:ascii="Sylfaen" w:hAnsi="Sylfaen" w:cstheme="minorHAnsi"/>
                <w:i/>
                <w:iCs/>
                <w:lang w:val="en-GB"/>
              </w:rPr>
              <w:t>(</w:t>
            </w:r>
            <w:r w:rsidR="00281335" w:rsidRPr="00B11CD1">
              <w:rPr>
                <w:rFonts w:ascii="Sylfaen" w:hAnsi="Sylfaen" w:cstheme="minorHAnsi"/>
                <w:i/>
                <w:iCs/>
                <w:lang w:val="ka-GE"/>
              </w:rPr>
              <w:t>განმცხადებლის ან</w:t>
            </w:r>
            <w:r w:rsidR="001C7DDC" w:rsidRPr="00B11CD1">
              <w:rPr>
                <w:rFonts w:ascii="Sylfaen" w:hAnsi="Sylfaen" w:cstheme="minorHAnsi"/>
                <w:i/>
                <w:iCs/>
                <w:lang w:val="en-GB"/>
              </w:rPr>
              <w:t>,</w:t>
            </w:r>
            <w:r w:rsidR="007D4F14" w:rsidRPr="00B11CD1">
              <w:rPr>
                <w:rFonts w:ascii="Sylfaen" w:hAnsi="Sylfaen" w:cstheme="minorHAnsi"/>
                <w:i/>
                <w:iCs/>
                <w:lang w:val="ka-GE"/>
              </w:rPr>
              <w:t xml:space="preserve">მის მიერ წარმოდგენილი უფლებამოსილი </w:t>
            </w:r>
          </w:p>
          <w:p w14:paraId="1FA7FC7B" w14:textId="314A7D00" w:rsidR="00555424" w:rsidRPr="00B11CD1" w:rsidRDefault="00EB6C32" w:rsidP="000B5468">
            <w:pPr>
              <w:spacing w:after="0" w:line="240" w:lineRule="auto"/>
              <w:rPr>
                <w:rFonts w:ascii="Sylfaen" w:hAnsi="Sylfaen" w:cstheme="minorHAnsi"/>
                <w:lang w:val="en-GB"/>
              </w:rPr>
            </w:pPr>
            <w:r w:rsidRPr="00B11CD1">
              <w:rPr>
                <w:rFonts w:ascii="Sylfaen" w:hAnsi="Sylfaen" w:cstheme="minorHAnsi"/>
                <w:i/>
                <w:iCs/>
                <w:lang w:val="ka-GE"/>
              </w:rPr>
              <w:t xml:space="preserve">            </w:t>
            </w:r>
            <w:r w:rsidR="007D4F14" w:rsidRPr="00B11CD1">
              <w:rPr>
                <w:rFonts w:ascii="Sylfaen" w:hAnsi="Sylfaen" w:cstheme="minorHAnsi"/>
                <w:i/>
                <w:iCs/>
                <w:lang w:val="ka-GE"/>
              </w:rPr>
              <w:t>პირის ხელმოწერა</w:t>
            </w:r>
            <w:r w:rsidR="00555424" w:rsidRPr="00B11CD1">
              <w:rPr>
                <w:rFonts w:ascii="Sylfaen" w:hAnsi="Sylfaen" w:cstheme="minorHAnsi"/>
                <w:i/>
                <w:iCs/>
                <w:lang w:val="ka-GE"/>
              </w:rPr>
              <w:t>)</w:t>
            </w:r>
          </w:p>
          <w:p w14:paraId="0A8DB941" w14:textId="1DBC4C76" w:rsidR="008237AA" w:rsidRPr="00B11CD1" w:rsidRDefault="008237AA" w:rsidP="000B5468">
            <w:pPr>
              <w:spacing w:after="0" w:line="240" w:lineRule="auto"/>
              <w:jc w:val="both"/>
              <w:rPr>
                <w:rFonts w:ascii="Sylfaen" w:hAnsi="Sylfaen" w:cstheme="minorHAnsi"/>
                <w:lang w:val="en-GB"/>
              </w:rPr>
            </w:pPr>
          </w:p>
        </w:tc>
      </w:tr>
    </w:tbl>
    <w:p w14:paraId="36F2C7E2" w14:textId="77777777" w:rsidR="008237AA" w:rsidRPr="00B11CD1" w:rsidRDefault="008237AA" w:rsidP="000B5468">
      <w:pPr>
        <w:spacing w:line="240" w:lineRule="auto"/>
        <w:jc w:val="both"/>
        <w:rPr>
          <w:rFonts w:ascii="Sylfaen" w:hAnsi="Sylfaen"/>
          <w:lang w:val="en-GB"/>
        </w:rPr>
      </w:pPr>
    </w:p>
    <w:p w14:paraId="238285E4" w14:textId="77777777" w:rsidR="00BF346E" w:rsidRPr="00B11CD1" w:rsidRDefault="00BF346E" w:rsidP="000B5468">
      <w:pPr>
        <w:spacing w:line="240" w:lineRule="auto"/>
        <w:jc w:val="both"/>
        <w:rPr>
          <w:rFonts w:ascii="Sylfaen" w:hAnsi="Sylfaen"/>
          <w:lang w:val="en-GB"/>
        </w:rPr>
      </w:pPr>
    </w:p>
    <w:p w14:paraId="61575118" w14:textId="77777777" w:rsidR="00BF346E" w:rsidRPr="00B11CD1" w:rsidRDefault="00BF346E" w:rsidP="000B5468">
      <w:pPr>
        <w:spacing w:line="240" w:lineRule="auto"/>
        <w:jc w:val="both"/>
        <w:rPr>
          <w:rFonts w:ascii="Sylfaen" w:hAnsi="Sylfaen"/>
          <w:lang w:val="en-GB"/>
        </w:rPr>
      </w:pPr>
    </w:p>
    <w:sectPr w:rsidR="00BF346E" w:rsidRPr="00B11CD1" w:rsidSect="00034E04">
      <w:pgSz w:w="11906" w:h="16838"/>
      <w:pgMar w:top="1440" w:right="1440" w:bottom="135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89C84" w14:textId="77777777" w:rsidR="00EA3221" w:rsidRDefault="00EA3221" w:rsidP="008237AA">
      <w:pPr>
        <w:spacing w:after="0" w:line="240" w:lineRule="auto"/>
      </w:pPr>
      <w:r>
        <w:separator/>
      </w:r>
    </w:p>
  </w:endnote>
  <w:endnote w:type="continuationSeparator" w:id="0">
    <w:p w14:paraId="0E6328CD" w14:textId="77777777" w:rsidR="00EA3221" w:rsidRDefault="00EA3221" w:rsidP="008237AA">
      <w:pPr>
        <w:spacing w:after="0" w:line="240" w:lineRule="auto"/>
      </w:pPr>
      <w:r>
        <w:continuationSeparator/>
      </w:r>
    </w:p>
  </w:endnote>
  <w:endnote w:type="continuationNotice" w:id="1">
    <w:p w14:paraId="46A2A746" w14:textId="77777777" w:rsidR="00EA3221" w:rsidRDefault="00EA32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F2649" w14:textId="77777777" w:rsidR="00EA3221" w:rsidRDefault="00EA3221" w:rsidP="008237AA">
      <w:pPr>
        <w:spacing w:after="0" w:line="240" w:lineRule="auto"/>
      </w:pPr>
      <w:r>
        <w:separator/>
      </w:r>
    </w:p>
  </w:footnote>
  <w:footnote w:type="continuationSeparator" w:id="0">
    <w:p w14:paraId="5C2ADC84" w14:textId="77777777" w:rsidR="00EA3221" w:rsidRDefault="00EA3221" w:rsidP="008237AA">
      <w:pPr>
        <w:spacing w:after="0" w:line="240" w:lineRule="auto"/>
      </w:pPr>
      <w:r>
        <w:continuationSeparator/>
      </w:r>
    </w:p>
  </w:footnote>
  <w:footnote w:type="continuationNotice" w:id="1">
    <w:p w14:paraId="77C44AF6" w14:textId="77777777" w:rsidR="00EA3221" w:rsidRDefault="00EA3221">
      <w:pPr>
        <w:spacing w:after="0" w:line="240" w:lineRule="auto"/>
      </w:pPr>
    </w:p>
  </w:footnote>
  <w:footnote w:id="2">
    <w:p w14:paraId="27EFFBE9" w14:textId="3AAB173F" w:rsidR="00D01EF4" w:rsidRPr="0076196C" w:rsidRDefault="00D01EF4">
      <w:pPr>
        <w:pStyle w:val="FootnoteText"/>
        <w:rPr>
          <w:rFonts w:ascii="Sylfaen" w:hAnsi="Sylfaen"/>
          <w:lang w:val="ka-GE"/>
        </w:rPr>
      </w:pPr>
      <w:r>
        <w:rPr>
          <w:rStyle w:val="FootnoteReference"/>
        </w:rPr>
        <w:footnoteRef/>
      </w:r>
      <w:r>
        <w:t xml:space="preserve"> </w:t>
      </w:r>
      <w:r w:rsidR="0076196C">
        <w:rPr>
          <w:rFonts w:ascii="Sylfaen" w:hAnsi="Sylfaen"/>
          <w:lang w:val="ka-GE"/>
        </w:rPr>
        <w:t>აღნიშნულ განაცხადზე მოთხოვნილი ინფორმაციის არ წარდგენის ან მოგვიანებით წარდგენის შემთხვევაში თქვენი განაცხადის განხილვა არ მოხდება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B171D"/>
    <w:multiLevelType w:val="hybridMultilevel"/>
    <w:tmpl w:val="4D74EAC2"/>
    <w:lvl w:ilvl="0" w:tplc="257C4DDC">
      <w:start w:val="1"/>
      <w:numFmt w:val="bullet"/>
      <w:lvlText w:val="-"/>
      <w:lvlJc w:val="left"/>
      <w:pPr>
        <w:ind w:left="81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2E3DC3"/>
    <w:multiLevelType w:val="hybridMultilevel"/>
    <w:tmpl w:val="F336DDC8"/>
    <w:lvl w:ilvl="0" w:tplc="3060540E">
      <w:start w:val="11"/>
      <w:numFmt w:val="bullet"/>
      <w:lvlText w:val=""/>
      <w:lvlJc w:val="left"/>
      <w:pPr>
        <w:ind w:left="720" w:hanging="360"/>
      </w:pPr>
      <w:rPr>
        <w:rFonts w:ascii="Symbol" w:eastAsia="Tahoma" w:hAnsi="Symbol" w:cs="Tahom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C0CF5"/>
    <w:multiLevelType w:val="hybridMultilevel"/>
    <w:tmpl w:val="F9B4FB4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E04E4"/>
    <w:multiLevelType w:val="hybridMultilevel"/>
    <w:tmpl w:val="E61A1A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C904E0"/>
    <w:multiLevelType w:val="multilevel"/>
    <w:tmpl w:val="8DE2A5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5DB0CA6"/>
    <w:multiLevelType w:val="multilevel"/>
    <w:tmpl w:val="FDC65CB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0021ACF"/>
    <w:multiLevelType w:val="hybridMultilevel"/>
    <w:tmpl w:val="36524CC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 w15:restartNumberingAfterBreak="0">
    <w:nsid w:val="55FE3B68"/>
    <w:multiLevelType w:val="hybridMultilevel"/>
    <w:tmpl w:val="DCD45FAE"/>
    <w:lvl w:ilvl="0" w:tplc="3760E138">
      <w:start w:val="12"/>
      <w:numFmt w:val="bullet"/>
      <w:lvlText w:val="-"/>
      <w:lvlJc w:val="left"/>
      <w:pPr>
        <w:ind w:left="72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1D6A61"/>
    <w:multiLevelType w:val="hybridMultilevel"/>
    <w:tmpl w:val="C332D982"/>
    <w:lvl w:ilvl="0" w:tplc="0415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F70921"/>
    <w:multiLevelType w:val="hybridMultilevel"/>
    <w:tmpl w:val="CA7A61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BC1046"/>
    <w:multiLevelType w:val="hybridMultilevel"/>
    <w:tmpl w:val="B442CB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E0573CE"/>
    <w:multiLevelType w:val="multilevel"/>
    <w:tmpl w:val="E1BA2B1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74774329"/>
    <w:multiLevelType w:val="hybridMultilevel"/>
    <w:tmpl w:val="80F4902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6B249FC"/>
    <w:multiLevelType w:val="hybridMultilevel"/>
    <w:tmpl w:val="959ABF40"/>
    <w:lvl w:ilvl="0" w:tplc="16D68B40">
      <w:start w:val="11"/>
      <w:numFmt w:val="bullet"/>
      <w:lvlText w:val="-"/>
      <w:lvlJc w:val="left"/>
      <w:pPr>
        <w:ind w:left="720" w:hanging="360"/>
      </w:pPr>
      <w:rPr>
        <w:rFonts w:ascii="Sylfaen" w:eastAsiaTheme="minorHAnsi" w:hAnsi="Sylfaen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1A1A9C"/>
    <w:multiLevelType w:val="multilevel"/>
    <w:tmpl w:val="EB768C0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9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9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3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2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66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096" w:hanging="1800"/>
      </w:pPr>
      <w:rPr>
        <w:rFonts w:hint="default"/>
      </w:rPr>
    </w:lvl>
  </w:abstractNum>
  <w:num w:numId="1" w16cid:durableId="406810060">
    <w:abstractNumId w:val="4"/>
  </w:num>
  <w:num w:numId="2" w16cid:durableId="984047368">
    <w:abstractNumId w:val="8"/>
  </w:num>
  <w:num w:numId="3" w16cid:durableId="1234318549">
    <w:abstractNumId w:val="2"/>
  </w:num>
  <w:num w:numId="4" w16cid:durableId="559442519">
    <w:abstractNumId w:val="1"/>
  </w:num>
  <w:num w:numId="5" w16cid:durableId="936864412">
    <w:abstractNumId w:val="9"/>
  </w:num>
  <w:num w:numId="6" w16cid:durableId="868835969">
    <w:abstractNumId w:val="10"/>
  </w:num>
  <w:num w:numId="7" w16cid:durableId="1079789971">
    <w:abstractNumId w:val="7"/>
  </w:num>
  <w:num w:numId="8" w16cid:durableId="51540586">
    <w:abstractNumId w:val="0"/>
  </w:num>
  <w:num w:numId="9" w16cid:durableId="1603225356">
    <w:abstractNumId w:val="12"/>
  </w:num>
  <w:num w:numId="10" w16cid:durableId="964625381">
    <w:abstractNumId w:val="11"/>
  </w:num>
  <w:num w:numId="11" w16cid:durableId="2125928382">
    <w:abstractNumId w:val="14"/>
  </w:num>
  <w:num w:numId="12" w16cid:durableId="1200826233">
    <w:abstractNumId w:val="5"/>
  </w:num>
  <w:num w:numId="13" w16cid:durableId="1499346141">
    <w:abstractNumId w:val="13"/>
  </w:num>
  <w:num w:numId="14" w16cid:durableId="643002278">
    <w:abstractNumId w:val="6"/>
  </w:num>
  <w:num w:numId="15" w16cid:durableId="15626676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xtDQ0MTIzNDQzMbRQ0lEKTi0uzszPAykwrAUA1zeK+SwAAAA="/>
  </w:docVars>
  <w:rsids>
    <w:rsidRoot w:val="007A19B5"/>
    <w:rsid w:val="0000170E"/>
    <w:rsid w:val="00003CC2"/>
    <w:rsid w:val="00003F05"/>
    <w:rsid w:val="00015E03"/>
    <w:rsid w:val="000203D4"/>
    <w:rsid w:val="00021CBC"/>
    <w:rsid w:val="00022CDC"/>
    <w:rsid w:val="00030075"/>
    <w:rsid w:val="000313E3"/>
    <w:rsid w:val="00033510"/>
    <w:rsid w:val="00034E04"/>
    <w:rsid w:val="00037FB5"/>
    <w:rsid w:val="000459F5"/>
    <w:rsid w:val="00050044"/>
    <w:rsid w:val="00053DBA"/>
    <w:rsid w:val="0006563D"/>
    <w:rsid w:val="00066078"/>
    <w:rsid w:val="0006758C"/>
    <w:rsid w:val="00070711"/>
    <w:rsid w:val="0007359B"/>
    <w:rsid w:val="00074CDE"/>
    <w:rsid w:val="0008377D"/>
    <w:rsid w:val="000915C7"/>
    <w:rsid w:val="00091AC4"/>
    <w:rsid w:val="00093050"/>
    <w:rsid w:val="000A3102"/>
    <w:rsid w:val="000B5468"/>
    <w:rsid w:val="000B6B04"/>
    <w:rsid w:val="000C11FE"/>
    <w:rsid w:val="000D5DA4"/>
    <w:rsid w:val="000E7C2F"/>
    <w:rsid w:val="000F4CB9"/>
    <w:rsid w:val="001167CF"/>
    <w:rsid w:val="00116DBC"/>
    <w:rsid w:val="00122432"/>
    <w:rsid w:val="00122E20"/>
    <w:rsid w:val="00123655"/>
    <w:rsid w:val="0013125D"/>
    <w:rsid w:val="00133FBA"/>
    <w:rsid w:val="0013561B"/>
    <w:rsid w:val="001362E2"/>
    <w:rsid w:val="00137534"/>
    <w:rsid w:val="00144AD3"/>
    <w:rsid w:val="001475BD"/>
    <w:rsid w:val="00150B41"/>
    <w:rsid w:val="00153096"/>
    <w:rsid w:val="00153368"/>
    <w:rsid w:val="0015355A"/>
    <w:rsid w:val="001561E9"/>
    <w:rsid w:val="00163774"/>
    <w:rsid w:val="00164203"/>
    <w:rsid w:val="00166ECC"/>
    <w:rsid w:val="001703AA"/>
    <w:rsid w:val="001720A8"/>
    <w:rsid w:val="00172858"/>
    <w:rsid w:val="00177D86"/>
    <w:rsid w:val="00183A81"/>
    <w:rsid w:val="00187351"/>
    <w:rsid w:val="00190145"/>
    <w:rsid w:val="001908BE"/>
    <w:rsid w:val="00192D6E"/>
    <w:rsid w:val="001B24ED"/>
    <w:rsid w:val="001B3E5C"/>
    <w:rsid w:val="001C5B7B"/>
    <w:rsid w:val="001C7DDC"/>
    <w:rsid w:val="001D0D01"/>
    <w:rsid w:val="001D53C6"/>
    <w:rsid w:val="001D5C9A"/>
    <w:rsid w:val="001E0A9C"/>
    <w:rsid w:val="001E0FF3"/>
    <w:rsid w:val="001E31EB"/>
    <w:rsid w:val="001E3691"/>
    <w:rsid w:val="001E678F"/>
    <w:rsid w:val="001F18A1"/>
    <w:rsid w:val="001F2236"/>
    <w:rsid w:val="001F2A1E"/>
    <w:rsid w:val="001F46B7"/>
    <w:rsid w:val="001F5344"/>
    <w:rsid w:val="00202819"/>
    <w:rsid w:val="0020281E"/>
    <w:rsid w:val="00206463"/>
    <w:rsid w:val="00215441"/>
    <w:rsid w:val="002168B9"/>
    <w:rsid w:val="00223C8B"/>
    <w:rsid w:val="0022419C"/>
    <w:rsid w:val="00227A1E"/>
    <w:rsid w:val="00230021"/>
    <w:rsid w:val="002322E2"/>
    <w:rsid w:val="00242A03"/>
    <w:rsid w:val="0024392A"/>
    <w:rsid w:val="002523D1"/>
    <w:rsid w:val="0025301E"/>
    <w:rsid w:val="0025630C"/>
    <w:rsid w:val="002603ED"/>
    <w:rsid w:val="0026422F"/>
    <w:rsid w:val="00265159"/>
    <w:rsid w:val="0027128E"/>
    <w:rsid w:val="00274574"/>
    <w:rsid w:val="00281335"/>
    <w:rsid w:val="0028743C"/>
    <w:rsid w:val="00291445"/>
    <w:rsid w:val="00295A9C"/>
    <w:rsid w:val="002A21EF"/>
    <w:rsid w:val="002A6369"/>
    <w:rsid w:val="002B1BCB"/>
    <w:rsid w:val="002B2070"/>
    <w:rsid w:val="002B706C"/>
    <w:rsid w:val="002C6DD7"/>
    <w:rsid w:val="002D2272"/>
    <w:rsid w:val="002D6468"/>
    <w:rsid w:val="002D69B9"/>
    <w:rsid w:val="002E0845"/>
    <w:rsid w:val="002E0C6A"/>
    <w:rsid w:val="002E34D1"/>
    <w:rsid w:val="002F1651"/>
    <w:rsid w:val="002F2F4F"/>
    <w:rsid w:val="002F5891"/>
    <w:rsid w:val="00300B40"/>
    <w:rsid w:val="0030253F"/>
    <w:rsid w:val="003059D0"/>
    <w:rsid w:val="00305B05"/>
    <w:rsid w:val="003066A2"/>
    <w:rsid w:val="00307935"/>
    <w:rsid w:val="00311018"/>
    <w:rsid w:val="00314131"/>
    <w:rsid w:val="00315A70"/>
    <w:rsid w:val="0031604A"/>
    <w:rsid w:val="003176C7"/>
    <w:rsid w:val="00322054"/>
    <w:rsid w:val="00325F42"/>
    <w:rsid w:val="00330B3E"/>
    <w:rsid w:val="0033112C"/>
    <w:rsid w:val="003321C1"/>
    <w:rsid w:val="00333684"/>
    <w:rsid w:val="003342EB"/>
    <w:rsid w:val="00337B5F"/>
    <w:rsid w:val="003423D0"/>
    <w:rsid w:val="00344DB7"/>
    <w:rsid w:val="0034724B"/>
    <w:rsid w:val="00351483"/>
    <w:rsid w:val="00352699"/>
    <w:rsid w:val="003577BE"/>
    <w:rsid w:val="00363D81"/>
    <w:rsid w:val="00371797"/>
    <w:rsid w:val="00371A73"/>
    <w:rsid w:val="00375FF9"/>
    <w:rsid w:val="00380E2E"/>
    <w:rsid w:val="00381909"/>
    <w:rsid w:val="00386669"/>
    <w:rsid w:val="00390925"/>
    <w:rsid w:val="00397063"/>
    <w:rsid w:val="00397DA3"/>
    <w:rsid w:val="003A31CE"/>
    <w:rsid w:val="003A3AB0"/>
    <w:rsid w:val="003B0CDB"/>
    <w:rsid w:val="003B14BB"/>
    <w:rsid w:val="003B3BCA"/>
    <w:rsid w:val="003B6382"/>
    <w:rsid w:val="003B74B3"/>
    <w:rsid w:val="003C0CB1"/>
    <w:rsid w:val="003C1933"/>
    <w:rsid w:val="003C1BEB"/>
    <w:rsid w:val="003C1F56"/>
    <w:rsid w:val="003C23F7"/>
    <w:rsid w:val="003C2BF0"/>
    <w:rsid w:val="003C483F"/>
    <w:rsid w:val="003D5D11"/>
    <w:rsid w:val="003E2B2E"/>
    <w:rsid w:val="003E4C3A"/>
    <w:rsid w:val="003F0342"/>
    <w:rsid w:val="003F3341"/>
    <w:rsid w:val="003F3B0D"/>
    <w:rsid w:val="003F467B"/>
    <w:rsid w:val="003F7A7A"/>
    <w:rsid w:val="00401648"/>
    <w:rsid w:val="00404D0E"/>
    <w:rsid w:val="004109DA"/>
    <w:rsid w:val="00411B67"/>
    <w:rsid w:val="00430BC0"/>
    <w:rsid w:val="00430E7B"/>
    <w:rsid w:val="004324D8"/>
    <w:rsid w:val="004333C9"/>
    <w:rsid w:val="00441711"/>
    <w:rsid w:val="004433D9"/>
    <w:rsid w:val="004527A9"/>
    <w:rsid w:val="00453DF9"/>
    <w:rsid w:val="00456960"/>
    <w:rsid w:val="00465515"/>
    <w:rsid w:val="00465D79"/>
    <w:rsid w:val="00477247"/>
    <w:rsid w:val="00481C40"/>
    <w:rsid w:val="00486175"/>
    <w:rsid w:val="00487B76"/>
    <w:rsid w:val="00491D6F"/>
    <w:rsid w:val="00492020"/>
    <w:rsid w:val="00495F9F"/>
    <w:rsid w:val="00497E37"/>
    <w:rsid w:val="004A10E1"/>
    <w:rsid w:val="004A2422"/>
    <w:rsid w:val="004A5EF6"/>
    <w:rsid w:val="004A61A4"/>
    <w:rsid w:val="004A7CF1"/>
    <w:rsid w:val="004B0303"/>
    <w:rsid w:val="004B099F"/>
    <w:rsid w:val="004B6779"/>
    <w:rsid w:val="004C2E0B"/>
    <w:rsid w:val="004C4DE0"/>
    <w:rsid w:val="004C5DB8"/>
    <w:rsid w:val="004C682C"/>
    <w:rsid w:val="004C79EF"/>
    <w:rsid w:val="004D14D9"/>
    <w:rsid w:val="004D1E08"/>
    <w:rsid w:val="004D34F2"/>
    <w:rsid w:val="004E090B"/>
    <w:rsid w:val="004E2D9E"/>
    <w:rsid w:val="004F1336"/>
    <w:rsid w:val="004F2319"/>
    <w:rsid w:val="004F390A"/>
    <w:rsid w:val="004F5BDD"/>
    <w:rsid w:val="004F66F0"/>
    <w:rsid w:val="004F7FC9"/>
    <w:rsid w:val="00503F10"/>
    <w:rsid w:val="00504682"/>
    <w:rsid w:val="0050574C"/>
    <w:rsid w:val="00510C61"/>
    <w:rsid w:val="00513296"/>
    <w:rsid w:val="00517112"/>
    <w:rsid w:val="00523C08"/>
    <w:rsid w:val="005328FC"/>
    <w:rsid w:val="00542361"/>
    <w:rsid w:val="00555424"/>
    <w:rsid w:val="00555A39"/>
    <w:rsid w:val="005601A3"/>
    <w:rsid w:val="005601AA"/>
    <w:rsid w:val="005620A3"/>
    <w:rsid w:val="0056477F"/>
    <w:rsid w:val="005701A1"/>
    <w:rsid w:val="00571AB5"/>
    <w:rsid w:val="0057578B"/>
    <w:rsid w:val="005760CA"/>
    <w:rsid w:val="00580D57"/>
    <w:rsid w:val="00581930"/>
    <w:rsid w:val="005916BB"/>
    <w:rsid w:val="00593A44"/>
    <w:rsid w:val="00595283"/>
    <w:rsid w:val="00595DFC"/>
    <w:rsid w:val="005A0867"/>
    <w:rsid w:val="005A2595"/>
    <w:rsid w:val="005A531F"/>
    <w:rsid w:val="005B170D"/>
    <w:rsid w:val="005B6131"/>
    <w:rsid w:val="005B6AE0"/>
    <w:rsid w:val="005C63D0"/>
    <w:rsid w:val="005C69FE"/>
    <w:rsid w:val="005E64BD"/>
    <w:rsid w:val="005F2205"/>
    <w:rsid w:val="005F31FA"/>
    <w:rsid w:val="005F34A7"/>
    <w:rsid w:val="0060282A"/>
    <w:rsid w:val="00603A69"/>
    <w:rsid w:val="00605D99"/>
    <w:rsid w:val="006076E9"/>
    <w:rsid w:val="00612589"/>
    <w:rsid w:val="00616906"/>
    <w:rsid w:val="00617968"/>
    <w:rsid w:val="00620B1D"/>
    <w:rsid w:val="00622C9A"/>
    <w:rsid w:val="00627C11"/>
    <w:rsid w:val="006306E9"/>
    <w:rsid w:val="00633706"/>
    <w:rsid w:val="006355D6"/>
    <w:rsid w:val="00635F0A"/>
    <w:rsid w:val="00651508"/>
    <w:rsid w:val="00660245"/>
    <w:rsid w:val="00660F1D"/>
    <w:rsid w:val="00661DBA"/>
    <w:rsid w:val="00663219"/>
    <w:rsid w:val="006665A6"/>
    <w:rsid w:val="00676DE1"/>
    <w:rsid w:val="0067750F"/>
    <w:rsid w:val="00680060"/>
    <w:rsid w:val="0068415F"/>
    <w:rsid w:val="006846DC"/>
    <w:rsid w:val="00690046"/>
    <w:rsid w:val="00697AD2"/>
    <w:rsid w:val="006A6336"/>
    <w:rsid w:val="006A65FA"/>
    <w:rsid w:val="006B13E0"/>
    <w:rsid w:val="006B1FE2"/>
    <w:rsid w:val="006B2A25"/>
    <w:rsid w:val="006B6B25"/>
    <w:rsid w:val="006B6B8A"/>
    <w:rsid w:val="006D21DE"/>
    <w:rsid w:val="006D37DC"/>
    <w:rsid w:val="006E389B"/>
    <w:rsid w:val="006E7411"/>
    <w:rsid w:val="006F0CD8"/>
    <w:rsid w:val="006F4299"/>
    <w:rsid w:val="006F5914"/>
    <w:rsid w:val="006F6A6F"/>
    <w:rsid w:val="006F6E41"/>
    <w:rsid w:val="007021A9"/>
    <w:rsid w:val="007157C2"/>
    <w:rsid w:val="0072138E"/>
    <w:rsid w:val="0072143C"/>
    <w:rsid w:val="00723D14"/>
    <w:rsid w:val="00726916"/>
    <w:rsid w:val="00727777"/>
    <w:rsid w:val="007309D4"/>
    <w:rsid w:val="00730AAD"/>
    <w:rsid w:val="007341EF"/>
    <w:rsid w:val="00734E76"/>
    <w:rsid w:val="007426F6"/>
    <w:rsid w:val="00742D9E"/>
    <w:rsid w:val="00744184"/>
    <w:rsid w:val="00744A11"/>
    <w:rsid w:val="007576B2"/>
    <w:rsid w:val="0076196C"/>
    <w:rsid w:val="00764A1F"/>
    <w:rsid w:val="0076622D"/>
    <w:rsid w:val="00776F61"/>
    <w:rsid w:val="00777A6B"/>
    <w:rsid w:val="0078097F"/>
    <w:rsid w:val="007816E8"/>
    <w:rsid w:val="007938FD"/>
    <w:rsid w:val="0079507C"/>
    <w:rsid w:val="007A19B5"/>
    <w:rsid w:val="007A39FB"/>
    <w:rsid w:val="007A5129"/>
    <w:rsid w:val="007C1840"/>
    <w:rsid w:val="007C5695"/>
    <w:rsid w:val="007D3208"/>
    <w:rsid w:val="007D4F14"/>
    <w:rsid w:val="007D6F28"/>
    <w:rsid w:val="007D7437"/>
    <w:rsid w:val="007D7617"/>
    <w:rsid w:val="007E3441"/>
    <w:rsid w:val="007E6CBF"/>
    <w:rsid w:val="007E7FFD"/>
    <w:rsid w:val="007F1618"/>
    <w:rsid w:val="007F20F0"/>
    <w:rsid w:val="007F2829"/>
    <w:rsid w:val="007F71EA"/>
    <w:rsid w:val="007F7891"/>
    <w:rsid w:val="008016B6"/>
    <w:rsid w:val="00803D77"/>
    <w:rsid w:val="00806F24"/>
    <w:rsid w:val="00816D0B"/>
    <w:rsid w:val="00816FAD"/>
    <w:rsid w:val="00817236"/>
    <w:rsid w:val="00822803"/>
    <w:rsid w:val="00822DF5"/>
    <w:rsid w:val="008237AA"/>
    <w:rsid w:val="008249A2"/>
    <w:rsid w:val="00833186"/>
    <w:rsid w:val="0083501D"/>
    <w:rsid w:val="00837D82"/>
    <w:rsid w:val="00841B1D"/>
    <w:rsid w:val="00854531"/>
    <w:rsid w:val="00860BCE"/>
    <w:rsid w:val="00862A23"/>
    <w:rsid w:val="0087574A"/>
    <w:rsid w:val="008805FF"/>
    <w:rsid w:val="00883D9F"/>
    <w:rsid w:val="00890401"/>
    <w:rsid w:val="0089575A"/>
    <w:rsid w:val="00895FBA"/>
    <w:rsid w:val="0089768C"/>
    <w:rsid w:val="008A2CA9"/>
    <w:rsid w:val="008B1A23"/>
    <w:rsid w:val="008B4EF0"/>
    <w:rsid w:val="008B4FB9"/>
    <w:rsid w:val="008B5654"/>
    <w:rsid w:val="008B5992"/>
    <w:rsid w:val="008B7D3F"/>
    <w:rsid w:val="008C0694"/>
    <w:rsid w:val="008D3236"/>
    <w:rsid w:val="008D4E0D"/>
    <w:rsid w:val="008D4F1F"/>
    <w:rsid w:val="008D72BD"/>
    <w:rsid w:val="008D740E"/>
    <w:rsid w:val="008E0184"/>
    <w:rsid w:val="008E0C2F"/>
    <w:rsid w:val="008E2F17"/>
    <w:rsid w:val="008E6604"/>
    <w:rsid w:val="00900BCA"/>
    <w:rsid w:val="00904CC7"/>
    <w:rsid w:val="009058D2"/>
    <w:rsid w:val="00906362"/>
    <w:rsid w:val="00922AED"/>
    <w:rsid w:val="00924048"/>
    <w:rsid w:val="00924680"/>
    <w:rsid w:val="00924EA7"/>
    <w:rsid w:val="0092774C"/>
    <w:rsid w:val="00932FDD"/>
    <w:rsid w:val="00936241"/>
    <w:rsid w:val="0094006A"/>
    <w:rsid w:val="00942C16"/>
    <w:rsid w:val="00942E4A"/>
    <w:rsid w:val="0094617D"/>
    <w:rsid w:val="00946D99"/>
    <w:rsid w:val="00951653"/>
    <w:rsid w:val="00955A65"/>
    <w:rsid w:val="00960580"/>
    <w:rsid w:val="00962F1B"/>
    <w:rsid w:val="00967B1B"/>
    <w:rsid w:val="00967EC7"/>
    <w:rsid w:val="009717D5"/>
    <w:rsid w:val="00974B42"/>
    <w:rsid w:val="00974D54"/>
    <w:rsid w:val="00984945"/>
    <w:rsid w:val="00986A1B"/>
    <w:rsid w:val="00992B62"/>
    <w:rsid w:val="00997529"/>
    <w:rsid w:val="009A0F42"/>
    <w:rsid w:val="009B04F6"/>
    <w:rsid w:val="009B1FDA"/>
    <w:rsid w:val="009B65B1"/>
    <w:rsid w:val="009B69DB"/>
    <w:rsid w:val="009B69EB"/>
    <w:rsid w:val="009C0FCE"/>
    <w:rsid w:val="009C35D4"/>
    <w:rsid w:val="009C759A"/>
    <w:rsid w:val="009C78B8"/>
    <w:rsid w:val="009D0762"/>
    <w:rsid w:val="009D1747"/>
    <w:rsid w:val="009D60E2"/>
    <w:rsid w:val="009E3BF6"/>
    <w:rsid w:val="009E3EAA"/>
    <w:rsid w:val="009F00A0"/>
    <w:rsid w:val="009F5B43"/>
    <w:rsid w:val="009F631E"/>
    <w:rsid w:val="009F71E2"/>
    <w:rsid w:val="00A02D52"/>
    <w:rsid w:val="00A03666"/>
    <w:rsid w:val="00A038DD"/>
    <w:rsid w:val="00A133B4"/>
    <w:rsid w:val="00A148D1"/>
    <w:rsid w:val="00A16664"/>
    <w:rsid w:val="00A21674"/>
    <w:rsid w:val="00A21782"/>
    <w:rsid w:val="00A2286F"/>
    <w:rsid w:val="00A24AED"/>
    <w:rsid w:val="00A304CA"/>
    <w:rsid w:val="00A350A3"/>
    <w:rsid w:val="00A431C5"/>
    <w:rsid w:val="00A454C5"/>
    <w:rsid w:val="00A4563B"/>
    <w:rsid w:val="00A45BF5"/>
    <w:rsid w:val="00A46469"/>
    <w:rsid w:val="00A47BE1"/>
    <w:rsid w:val="00A501A9"/>
    <w:rsid w:val="00A53FF6"/>
    <w:rsid w:val="00A644FA"/>
    <w:rsid w:val="00A667B3"/>
    <w:rsid w:val="00A80F4F"/>
    <w:rsid w:val="00A8164B"/>
    <w:rsid w:val="00A823C5"/>
    <w:rsid w:val="00A96094"/>
    <w:rsid w:val="00AA2555"/>
    <w:rsid w:val="00AA3366"/>
    <w:rsid w:val="00AB092B"/>
    <w:rsid w:val="00AB1482"/>
    <w:rsid w:val="00AB553A"/>
    <w:rsid w:val="00AB6490"/>
    <w:rsid w:val="00AD04A8"/>
    <w:rsid w:val="00AD0DC4"/>
    <w:rsid w:val="00AD27C0"/>
    <w:rsid w:val="00AD2E9B"/>
    <w:rsid w:val="00AE4B24"/>
    <w:rsid w:val="00AF02EB"/>
    <w:rsid w:val="00AF11C4"/>
    <w:rsid w:val="00AF449C"/>
    <w:rsid w:val="00B03940"/>
    <w:rsid w:val="00B04564"/>
    <w:rsid w:val="00B05A78"/>
    <w:rsid w:val="00B06751"/>
    <w:rsid w:val="00B10EDA"/>
    <w:rsid w:val="00B11CD1"/>
    <w:rsid w:val="00B12555"/>
    <w:rsid w:val="00B364CE"/>
    <w:rsid w:val="00B368C1"/>
    <w:rsid w:val="00B427AC"/>
    <w:rsid w:val="00B43EF7"/>
    <w:rsid w:val="00B46046"/>
    <w:rsid w:val="00B5223A"/>
    <w:rsid w:val="00B53DE2"/>
    <w:rsid w:val="00B55C23"/>
    <w:rsid w:val="00B56474"/>
    <w:rsid w:val="00B57B14"/>
    <w:rsid w:val="00B642BA"/>
    <w:rsid w:val="00B67391"/>
    <w:rsid w:val="00B72240"/>
    <w:rsid w:val="00B764F6"/>
    <w:rsid w:val="00B76742"/>
    <w:rsid w:val="00B770F4"/>
    <w:rsid w:val="00B81362"/>
    <w:rsid w:val="00B819F8"/>
    <w:rsid w:val="00B84CE1"/>
    <w:rsid w:val="00B876B6"/>
    <w:rsid w:val="00B876DB"/>
    <w:rsid w:val="00B87B1E"/>
    <w:rsid w:val="00B87B97"/>
    <w:rsid w:val="00B92371"/>
    <w:rsid w:val="00BA1672"/>
    <w:rsid w:val="00BB4C18"/>
    <w:rsid w:val="00BD2EC8"/>
    <w:rsid w:val="00BD5404"/>
    <w:rsid w:val="00BD57CB"/>
    <w:rsid w:val="00BE59CC"/>
    <w:rsid w:val="00BE7CAC"/>
    <w:rsid w:val="00BF29EE"/>
    <w:rsid w:val="00BF346E"/>
    <w:rsid w:val="00C03AE0"/>
    <w:rsid w:val="00C1309B"/>
    <w:rsid w:val="00C13441"/>
    <w:rsid w:val="00C15B58"/>
    <w:rsid w:val="00C247A8"/>
    <w:rsid w:val="00C247ED"/>
    <w:rsid w:val="00C27BF6"/>
    <w:rsid w:val="00C30B2D"/>
    <w:rsid w:val="00C31758"/>
    <w:rsid w:val="00C31F3B"/>
    <w:rsid w:val="00C3683A"/>
    <w:rsid w:val="00C42510"/>
    <w:rsid w:val="00C44A97"/>
    <w:rsid w:val="00C452C7"/>
    <w:rsid w:val="00C51085"/>
    <w:rsid w:val="00C533C5"/>
    <w:rsid w:val="00C60804"/>
    <w:rsid w:val="00C63089"/>
    <w:rsid w:val="00C75412"/>
    <w:rsid w:val="00C754E8"/>
    <w:rsid w:val="00C806F5"/>
    <w:rsid w:val="00C84BF1"/>
    <w:rsid w:val="00C8732A"/>
    <w:rsid w:val="00C87DFA"/>
    <w:rsid w:val="00C95222"/>
    <w:rsid w:val="00CA09BE"/>
    <w:rsid w:val="00CB6A68"/>
    <w:rsid w:val="00CB6E96"/>
    <w:rsid w:val="00CC2B2F"/>
    <w:rsid w:val="00CC63B3"/>
    <w:rsid w:val="00CC67F2"/>
    <w:rsid w:val="00CC759F"/>
    <w:rsid w:val="00CD3C3E"/>
    <w:rsid w:val="00CD553F"/>
    <w:rsid w:val="00CD66F3"/>
    <w:rsid w:val="00CE177B"/>
    <w:rsid w:val="00CE24C6"/>
    <w:rsid w:val="00CE38ED"/>
    <w:rsid w:val="00CE65F4"/>
    <w:rsid w:val="00CF664E"/>
    <w:rsid w:val="00CF6972"/>
    <w:rsid w:val="00D01D27"/>
    <w:rsid w:val="00D01EF4"/>
    <w:rsid w:val="00D04EC8"/>
    <w:rsid w:val="00D15FDB"/>
    <w:rsid w:val="00D333E1"/>
    <w:rsid w:val="00D346D7"/>
    <w:rsid w:val="00D463C2"/>
    <w:rsid w:val="00D46AB9"/>
    <w:rsid w:val="00D46DDC"/>
    <w:rsid w:val="00D50FEB"/>
    <w:rsid w:val="00D511D2"/>
    <w:rsid w:val="00D51C3C"/>
    <w:rsid w:val="00D60CF0"/>
    <w:rsid w:val="00D60E53"/>
    <w:rsid w:val="00D64BDF"/>
    <w:rsid w:val="00D65F07"/>
    <w:rsid w:val="00D7040F"/>
    <w:rsid w:val="00D738EB"/>
    <w:rsid w:val="00D8008E"/>
    <w:rsid w:val="00D87FCB"/>
    <w:rsid w:val="00D90B57"/>
    <w:rsid w:val="00D9136C"/>
    <w:rsid w:val="00D95283"/>
    <w:rsid w:val="00D96619"/>
    <w:rsid w:val="00D970A6"/>
    <w:rsid w:val="00DA1D47"/>
    <w:rsid w:val="00DA42C3"/>
    <w:rsid w:val="00DA5EE0"/>
    <w:rsid w:val="00DA684B"/>
    <w:rsid w:val="00DA7D8D"/>
    <w:rsid w:val="00DB497C"/>
    <w:rsid w:val="00DB5CD6"/>
    <w:rsid w:val="00DC5C7D"/>
    <w:rsid w:val="00DD3613"/>
    <w:rsid w:val="00DD62F5"/>
    <w:rsid w:val="00DE4A0E"/>
    <w:rsid w:val="00DE6339"/>
    <w:rsid w:val="00DE6B37"/>
    <w:rsid w:val="00DF2C53"/>
    <w:rsid w:val="00E03544"/>
    <w:rsid w:val="00E104F6"/>
    <w:rsid w:val="00E1478E"/>
    <w:rsid w:val="00E24473"/>
    <w:rsid w:val="00E263DC"/>
    <w:rsid w:val="00E369C1"/>
    <w:rsid w:val="00E37235"/>
    <w:rsid w:val="00E4168F"/>
    <w:rsid w:val="00E4528E"/>
    <w:rsid w:val="00E45FC1"/>
    <w:rsid w:val="00E65AE1"/>
    <w:rsid w:val="00E67EBA"/>
    <w:rsid w:val="00E81CCF"/>
    <w:rsid w:val="00E8625A"/>
    <w:rsid w:val="00E87AF6"/>
    <w:rsid w:val="00E90836"/>
    <w:rsid w:val="00E91AE1"/>
    <w:rsid w:val="00E92E8D"/>
    <w:rsid w:val="00E94F21"/>
    <w:rsid w:val="00E9568A"/>
    <w:rsid w:val="00EA3221"/>
    <w:rsid w:val="00EA4126"/>
    <w:rsid w:val="00EB6243"/>
    <w:rsid w:val="00EB6945"/>
    <w:rsid w:val="00EB69CE"/>
    <w:rsid w:val="00EB6C32"/>
    <w:rsid w:val="00EC712E"/>
    <w:rsid w:val="00ED15D6"/>
    <w:rsid w:val="00ED2D8E"/>
    <w:rsid w:val="00ED5797"/>
    <w:rsid w:val="00ED7FCF"/>
    <w:rsid w:val="00EE123F"/>
    <w:rsid w:val="00EE358D"/>
    <w:rsid w:val="00EE65AE"/>
    <w:rsid w:val="00EE6830"/>
    <w:rsid w:val="00EE7144"/>
    <w:rsid w:val="00EF6412"/>
    <w:rsid w:val="00F013E3"/>
    <w:rsid w:val="00F03BD9"/>
    <w:rsid w:val="00F03EB1"/>
    <w:rsid w:val="00F120E8"/>
    <w:rsid w:val="00F12B1E"/>
    <w:rsid w:val="00F12FBE"/>
    <w:rsid w:val="00F161D0"/>
    <w:rsid w:val="00F245DD"/>
    <w:rsid w:val="00F3046E"/>
    <w:rsid w:val="00F350F4"/>
    <w:rsid w:val="00F35157"/>
    <w:rsid w:val="00F40894"/>
    <w:rsid w:val="00F45C90"/>
    <w:rsid w:val="00F476C9"/>
    <w:rsid w:val="00F47859"/>
    <w:rsid w:val="00F5734B"/>
    <w:rsid w:val="00F65CDA"/>
    <w:rsid w:val="00F6600B"/>
    <w:rsid w:val="00F70285"/>
    <w:rsid w:val="00F707E7"/>
    <w:rsid w:val="00F71553"/>
    <w:rsid w:val="00F80590"/>
    <w:rsid w:val="00F909DE"/>
    <w:rsid w:val="00F91F3C"/>
    <w:rsid w:val="00F939F1"/>
    <w:rsid w:val="00F9434B"/>
    <w:rsid w:val="00F9452B"/>
    <w:rsid w:val="00F9632B"/>
    <w:rsid w:val="00FB101B"/>
    <w:rsid w:val="00FB14DA"/>
    <w:rsid w:val="00FB15DE"/>
    <w:rsid w:val="00FB3D43"/>
    <w:rsid w:val="00FC0397"/>
    <w:rsid w:val="00FC40D4"/>
    <w:rsid w:val="00FC7C8F"/>
    <w:rsid w:val="00FD6F99"/>
    <w:rsid w:val="00FE389A"/>
    <w:rsid w:val="00FE3C86"/>
    <w:rsid w:val="00FE4F98"/>
    <w:rsid w:val="00FE5117"/>
    <w:rsid w:val="00FE6B3E"/>
    <w:rsid w:val="00FE71EE"/>
    <w:rsid w:val="00FF1471"/>
    <w:rsid w:val="00FF6C30"/>
    <w:rsid w:val="230032A4"/>
    <w:rsid w:val="29DD0C43"/>
    <w:rsid w:val="4049D558"/>
    <w:rsid w:val="4F70075C"/>
    <w:rsid w:val="68728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783EE1"/>
  <w15:chartTrackingRefBased/>
  <w15:docId w15:val="{5C33D6F4-BE30-4D92-B4E2-E002450FB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2C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237AA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237AA"/>
    <w:rPr>
      <w:rFonts w:ascii="Tahoma" w:eastAsia="Tahoma" w:hAnsi="Tahoma" w:cs="Tahoma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8237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 Points,Liste Paragraf,Listenabsatz1,Bullet List Paragraph,List Paragraph1,Level 1 Bullet,lp1,Dot pt,F5 List Paragraph,No Spacing1,List Paragraph Char Char Char,Indicator Text,Numbered Para 1,Colorful List - Accent 11,Bullet 1,列出段落"/>
    <w:basedOn w:val="Normal"/>
    <w:link w:val="ListParagraphChar"/>
    <w:uiPriority w:val="34"/>
    <w:qFormat/>
    <w:rsid w:val="008237AA"/>
    <w:pPr>
      <w:ind w:left="720"/>
      <w:contextualSpacing/>
    </w:pPr>
  </w:style>
  <w:style w:type="character" w:customStyle="1" w:styleId="ListParagraphChar">
    <w:name w:val="List Paragraph Char"/>
    <w:aliases w:val="Bullet Points Char,Liste Paragraf Char,Listenabsatz1 Char,Bullet List Paragraph Char,List Paragraph1 Char,Level 1 Bullet Char,lp1 Char,Dot pt Char,F5 List Paragraph Char,No Spacing1 Char,List Paragraph Char Char Char Char,列出段落 Char"/>
    <w:link w:val="ListParagraph"/>
    <w:uiPriority w:val="34"/>
    <w:qFormat/>
    <w:locked/>
    <w:rsid w:val="008237AA"/>
  </w:style>
  <w:style w:type="character" w:customStyle="1" w:styleId="jlqj4b">
    <w:name w:val="jlqj4b"/>
    <w:basedOn w:val="DefaultParagraphFont"/>
    <w:rsid w:val="008237AA"/>
  </w:style>
  <w:style w:type="character" w:customStyle="1" w:styleId="viiyi">
    <w:name w:val="viiyi"/>
    <w:basedOn w:val="DefaultParagraphFont"/>
    <w:rsid w:val="008237AA"/>
  </w:style>
  <w:style w:type="paragraph" w:styleId="FootnoteText">
    <w:name w:val="footnote text"/>
    <w:basedOn w:val="Normal"/>
    <w:link w:val="FootnoteTextChar"/>
    <w:uiPriority w:val="99"/>
    <w:semiHidden/>
    <w:unhideWhenUsed/>
    <w:rsid w:val="008237A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37A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237AA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1D5C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C69FE"/>
  </w:style>
  <w:style w:type="paragraph" w:styleId="Footer">
    <w:name w:val="footer"/>
    <w:basedOn w:val="Normal"/>
    <w:link w:val="FooterChar"/>
    <w:uiPriority w:val="99"/>
    <w:semiHidden/>
    <w:unhideWhenUsed/>
    <w:rsid w:val="001D5C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C69FE"/>
  </w:style>
  <w:style w:type="paragraph" w:styleId="Revision">
    <w:name w:val="Revision"/>
    <w:hidden/>
    <w:uiPriority w:val="99"/>
    <w:semiHidden/>
    <w:rsid w:val="008C069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058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58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58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58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58D2"/>
    <w:rPr>
      <w:b/>
      <w:bCs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9058D2"/>
    <w:rPr>
      <w:color w:val="2B579A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7157C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57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ormaltextrun">
    <w:name w:val="normaltextrun"/>
    <w:basedOn w:val="DefaultParagraphFont"/>
    <w:rsid w:val="004920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3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648ac7-f040-4996-ad46-2fcea885fc5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DAE25FBE05EB4D9791D3BABDC1BBDB" ma:contentTypeVersion="12" ma:contentTypeDescription="Create a new document." ma:contentTypeScope="" ma:versionID="5f56032ceeb0ae37d7140058b8430b71">
  <xsd:schema xmlns:xsd="http://www.w3.org/2001/XMLSchema" xmlns:xs="http://www.w3.org/2001/XMLSchema" xmlns:p="http://schemas.microsoft.com/office/2006/metadata/properties" xmlns:ns2="eb648ac7-f040-4996-ad46-2fcea885fc5f" xmlns:ns3="a0d7db1c-55db-41d7-8d43-d4467a78c6be" targetNamespace="http://schemas.microsoft.com/office/2006/metadata/properties" ma:root="true" ma:fieldsID="b92d1b183eda411a8f2aa5dc304331b1" ns2:_="" ns3:_="">
    <xsd:import namespace="eb648ac7-f040-4996-ad46-2fcea885fc5f"/>
    <xsd:import namespace="a0d7db1c-55db-41d7-8d43-d4467a78c6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648ac7-f040-4996-ad46-2fcea885fc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75b1aa2-9a35-4010-ab37-e1f3290d64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7db1c-55db-41d7-8d43-d4467a78c6b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FCB2BE-1F6A-489A-ABAD-538A137586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4EDF6F-A007-4461-A73D-68D859591C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6174F19-5F51-47B4-BE23-3A4691215C3C}"/>
</file>

<file path=customXml/itemProps4.xml><?xml version="1.0" encoding="utf-8"?>
<ds:datastoreItem xmlns:ds="http://schemas.openxmlformats.org/officeDocument/2006/customXml" ds:itemID="{890EDA02-0384-4B9F-ABA3-C9A9C0327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7</Pages>
  <Words>1553</Words>
  <Characters>8853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a Khutsishvili</dc:creator>
  <cp:keywords/>
  <dc:description/>
  <cp:lastModifiedBy>Olga Dorokhina</cp:lastModifiedBy>
  <cp:revision>55</cp:revision>
  <dcterms:created xsi:type="dcterms:W3CDTF">2022-08-31T19:13:00Z</dcterms:created>
  <dcterms:modified xsi:type="dcterms:W3CDTF">2022-09-02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F1C3972EBC674CAEBAAFF9C510A076</vt:lpwstr>
  </property>
</Properties>
</file>